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9B876" w14:textId="3053B29B" w:rsidR="00974973" w:rsidRPr="004C12A6" w:rsidRDefault="00162288" w:rsidP="00AC6132">
      <w:pPr>
        <w:spacing w:after="0" w:line="276" w:lineRule="auto"/>
        <w:outlineLvl w:val="0"/>
        <w:rPr>
          <w:rFonts w:ascii="Caecilia LT Std Light" w:hAnsi="Caecilia LT Std Light"/>
          <w:b/>
          <w:bCs/>
          <w:sz w:val="28"/>
          <w:szCs w:val="28"/>
        </w:rPr>
      </w:pPr>
      <w:r w:rsidRPr="0B1D94B5">
        <w:rPr>
          <w:rFonts w:ascii="Caecilia LT Std Light" w:hAnsi="Caecilia LT Std Light"/>
          <w:b/>
          <w:bCs/>
          <w:sz w:val="28"/>
          <w:szCs w:val="28"/>
        </w:rPr>
        <w:t>Hunger Crisis</w:t>
      </w:r>
      <w:r w:rsidR="54753523" w:rsidRPr="0B1D94B5">
        <w:rPr>
          <w:rFonts w:ascii="Caecilia LT Std Light" w:hAnsi="Caecilia LT Std Light"/>
          <w:b/>
          <w:bCs/>
          <w:sz w:val="28"/>
          <w:szCs w:val="28"/>
        </w:rPr>
        <w:t xml:space="preserve"> Appeal</w:t>
      </w:r>
    </w:p>
    <w:p w14:paraId="5A29B877" w14:textId="77777777" w:rsidR="00974973" w:rsidRPr="004C12A6" w:rsidRDefault="00974973" w:rsidP="00AC6132">
      <w:pPr>
        <w:spacing w:after="0" w:line="276" w:lineRule="auto"/>
        <w:outlineLvl w:val="0"/>
        <w:rPr>
          <w:rFonts w:ascii="Caecilia LT Std Light" w:hAnsi="Caecilia LT Std Light"/>
          <w:b/>
          <w:bCs/>
          <w:sz w:val="28"/>
          <w:szCs w:val="28"/>
        </w:rPr>
      </w:pPr>
      <w:r w:rsidRPr="004C12A6">
        <w:rPr>
          <w:rFonts w:ascii="Caecilia LT Std Light" w:hAnsi="Caecilia LT Std Light"/>
          <w:b/>
          <w:bCs/>
          <w:sz w:val="28"/>
          <w:szCs w:val="28"/>
        </w:rPr>
        <w:t>Worship Resources</w:t>
      </w:r>
    </w:p>
    <w:p w14:paraId="5A29B878" w14:textId="77777777" w:rsidR="00974973" w:rsidRPr="004C12A6" w:rsidRDefault="00974973" w:rsidP="00AC6132">
      <w:pPr>
        <w:spacing w:after="0" w:line="276" w:lineRule="auto"/>
        <w:outlineLvl w:val="0"/>
        <w:rPr>
          <w:rFonts w:ascii="Caecilia LT Std Light" w:hAnsi="Caecilia LT Std Light"/>
          <w:sz w:val="28"/>
          <w:szCs w:val="28"/>
        </w:rPr>
      </w:pPr>
    </w:p>
    <w:p w14:paraId="13C85C53" w14:textId="770AFE9B" w:rsidR="00215943" w:rsidRPr="004C12A6" w:rsidRDefault="005A10B9" w:rsidP="00162288">
      <w:pPr>
        <w:autoSpaceDE w:val="0"/>
        <w:autoSpaceDN w:val="0"/>
        <w:adjustRightInd w:val="0"/>
        <w:spacing w:after="0"/>
        <w:rPr>
          <w:rFonts w:ascii="Caecilia LT Std Light" w:hAnsi="Caecilia LT Std Light"/>
        </w:rPr>
      </w:pPr>
      <w:r>
        <w:rPr>
          <w:rFonts w:ascii="Caecilia LT Std Light" w:hAnsi="Caecilia LT Std Light"/>
        </w:rPr>
        <w:t xml:space="preserve">Millions of people on the brink of famine are facing unimaginable suffering. </w:t>
      </w:r>
      <w:r w:rsidR="00215943" w:rsidRPr="004C12A6">
        <w:rPr>
          <w:rFonts w:ascii="Caecilia LT Std Light" w:hAnsi="Caecilia LT Std Light"/>
        </w:rPr>
        <w:t xml:space="preserve">We urgently need your help today </w:t>
      </w:r>
    </w:p>
    <w:p w14:paraId="47084169" w14:textId="77777777" w:rsidR="00215943" w:rsidRPr="004C12A6" w:rsidRDefault="00215943" w:rsidP="00162288">
      <w:pPr>
        <w:autoSpaceDE w:val="0"/>
        <w:autoSpaceDN w:val="0"/>
        <w:adjustRightInd w:val="0"/>
        <w:spacing w:after="0"/>
        <w:rPr>
          <w:rFonts w:ascii="Caecilia LT Std Light" w:hAnsi="Caecilia LT Std Light"/>
        </w:rPr>
      </w:pPr>
    </w:p>
    <w:p w14:paraId="1B5D3B79" w14:textId="22C22E1E" w:rsidR="00162288" w:rsidRPr="004C12A6" w:rsidRDefault="00162288" w:rsidP="00162288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4C12A6">
        <w:rPr>
          <w:rFonts w:ascii="Caecilia LT Std Light" w:hAnsi="Caecilia LT Std Light" w:cs="CaeciliaCom-55Roman"/>
          <w:lang w:val="en-AU"/>
        </w:rPr>
        <w:t>Climate change, COVID-19, conflicts and now the war in Ukraine have created a</w:t>
      </w:r>
    </w:p>
    <w:p w14:paraId="7D0691E6" w14:textId="71529357" w:rsidR="00215943" w:rsidRPr="004C12A6" w:rsidRDefault="00162288" w:rsidP="00162288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4C12A6">
        <w:rPr>
          <w:rFonts w:ascii="Caecilia LT Std Light" w:hAnsi="Caecilia LT Std Light" w:cs="CaeciliaCom-55Roman"/>
          <w:lang w:val="en-AU"/>
        </w:rPr>
        <w:t xml:space="preserve">global hunger crisis. </w:t>
      </w:r>
      <w:r w:rsidR="004674E1" w:rsidRPr="004C12A6">
        <w:rPr>
          <w:rFonts w:ascii="Caecilia LT Std Light" w:hAnsi="Caecilia LT Std Light" w:cs="CaeciliaCom-55Roman"/>
          <w:lang w:val="en-AU"/>
        </w:rPr>
        <w:t>Currently a</w:t>
      </w:r>
      <w:r w:rsidR="00DC2BBF" w:rsidRPr="004C12A6">
        <w:rPr>
          <w:rFonts w:ascii="Caecilia LT Std Light" w:hAnsi="Caecilia LT Std Light" w:cs="CaeciliaCom-55Roman"/>
          <w:lang w:val="en-AU"/>
        </w:rPr>
        <w:t xml:space="preserve">ffecting </w:t>
      </w:r>
      <w:r w:rsidR="004674E1" w:rsidRPr="004C12A6">
        <w:rPr>
          <w:rFonts w:ascii="Caecilia LT Std Light" w:hAnsi="Caecilia LT Std Light" w:cs="CaeciliaCom-55Roman"/>
          <w:lang w:val="en-AU"/>
        </w:rPr>
        <w:t xml:space="preserve">millions of </w:t>
      </w:r>
      <w:r w:rsidR="00DC2BBF" w:rsidRPr="004C12A6">
        <w:rPr>
          <w:rFonts w:ascii="Caecilia LT Std Light" w:hAnsi="Caecilia LT Std Light" w:cs="CaeciliaCom-55Roman"/>
          <w:lang w:val="en-AU"/>
        </w:rPr>
        <w:t>people in</w:t>
      </w:r>
      <w:r w:rsidR="004674E1" w:rsidRPr="004C12A6">
        <w:rPr>
          <w:rFonts w:ascii="Caecilia LT Std Light" w:hAnsi="Caecilia LT Std Light" w:cstheme="minorHAnsi"/>
        </w:rPr>
        <w:t xml:space="preserve"> Somalia, Kenya, Ethiopia, </w:t>
      </w:r>
      <w:proofErr w:type="gramStart"/>
      <w:r w:rsidR="004674E1" w:rsidRPr="004C12A6">
        <w:rPr>
          <w:rFonts w:ascii="Caecilia LT Std Light" w:hAnsi="Caecilia LT Std Light" w:cstheme="minorHAnsi"/>
        </w:rPr>
        <w:t>Afghanistan</w:t>
      </w:r>
      <w:proofErr w:type="gramEnd"/>
      <w:r w:rsidR="004674E1" w:rsidRPr="004C12A6">
        <w:rPr>
          <w:rFonts w:ascii="Caecilia LT Std Light" w:hAnsi="Caecilia LT Std Light" w:cstheme="minorHAnsi"/>
        </w:rPr>
        <w:t xml:space="preserve"> and Pakistan</w:t>
      </w:r>
      <w:r w:rsidR="00295788">
        <w:rPr>
          <w:rFonts w:ascii="Caecilia LT Std Light" w:hAnsi="Caecilia LT Std Light" w:cs="CaeciliaCom-55Roman"/>
          <w:lang w:val="en-AU"/>
        </w:rPr>
        <w:t xml:space="preserve">. </w:t>
      </w:r>
    </w:p>
    <w:p w14:paraId="367298D0" w14:textId="77777777" w:rsidR="00215943" w:rsidRPr="004C12A6" w:rsidRDefault="00215943" w:rsidP="00162288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</w:p>
    <w:p w14:paraId="7170EAE1" w14:textId="1EFA002E" w:rsidR="00C77FC7" w:rsidRPr="004C12A6" w:rsidRDefault="00162288" w:rsidP="00162288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4C12A6">
        <w:rPr>
          <w:rFonts w:ascii="Caecilia LT Std Light" w:hAnsi="Caecilia LT Std Light" w:cs="CaeciliaCom-55Roman"/>
          <w:lang w:val="en-AU"/>
        </w:rPr>
        <w:t>It’s forcing people from their homes and leaving displaced and other vulnerable people facing life-threatening hunger.</w:t>
      </w:r>
    </w:p>
    <w:p w14:paraId="099AD15F" w14:textId="77777777" w:rsidR="00AA6613" w:rsidRPr="004C12A6" w:rsidRDefault="00AA6613" w:rsidP="00162288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</w:p>
    <w:p w14:paraId="4E33EE46" w14:textId="6CB4B659" w:rsidR="00211213" w:rsidRPr="004C12A6" w:rsidRDefault="00211213" w:rsidP="00211213">
      <w:pPr>
        <w:autoSpaceDE w:val="0"/>
        <w:autoSpaceDN w:val="0"/>
        <w:adjustRightInd w:val="0"/>
        <w:spacing w:after="0"/>
        <w:rPr>
          <w:rFonts w:ascii="Caecilia LT Std Light" w:hAnsi="Caecilia LT Std Light" w:cstheme="minorHAnsi"/>
        </w:rPr>
      </w:pPr>
      <w:r w:rsidRPr="004C12A6">
        <w:rPr>
          <w:rStyle w:val="font-sans-serif"/>
          <w:rFonts w:ascii="Caecilia LT Std Light" w:hAnsi="Caecilia LT Std Light" w:cs="CaeciliaCom-55Roman"/>
          <w:lang w:val="en-AU"/>
        </w:rPr>
        <w:t>What’s more</w:t>
      </w:r>
      <w:r w:rsidR="004B784A" w:rsidRPr="004C12A6">
        <w:rPr>
          <w:rStyle w:val="font-sans-serif"/>
          <w:rFonts w:ascii="Caecilia LT Std Light" w:hAnsi="Caecilia LT Std Light" w:cs="CaeciliaCom-55Roman"/>
          <w:lang w:val="en-AU"/>
        </w:rPr>
        <w:t xml:space="preserve"> </w:t>
      </w:r>
      <w:r w:rsidR="001A59A1" w:rsidRPr="004C12A6">
        <w:rPr>
          <w:rStyle w:val="font-sans-serif"/>
          <w:rFonts w:ascii="Caecilia LT Std Light" w:hAnsi="Caecilia LT Std Light" w:cs="CaeciliaCom-55Roman"/>
          <w:lang w:val="en-AU"/>
        </w:rPr>
        <w:t>heartbreaking</w:t>
      </w:r>
      <w:r w:rsidR="004B784A" w:rsidRPr="004C12A6">
        <w:rPr>
          <w:rStyle w:val="font-sans-serif"/>
          <w:rFonts w:ascii="Caecilia LT Std Light" w:hAnsi="Caecilia LT Std Light" w:cs="CaeciliaCom-55Roman"/>
          <w:lang w:val="en-AU"/>
        </w:rPr>
        <w:t xml:space="preserve"> is that </w:t>
      </w:r>
      <w:r w:rsidR="004928DB">
        <w:rPr>
          <w:rFonts w:ascii="Caecilia LT Std Light" w:hAnsi="Caecilia LT Std Light" w:cs="CaeciliaCom-55Roman"/>
        </w:rPr>
        <w:t>there are</w:t>
      </w:r>
      <w:r w:rsidR="00895FB5" w:rsidRPr="004928DB">
        <w:rPr>
          <w:rFonts w:ascii="Caecilia LT Std Light" w:hAnsi="Caecilia LT Std Light" w:cs="CaeciliaCom-55Roman"/>
        </w:rPr>
        <w:t xml:space="preserve"> news reports of some families </w:t>
      </w:r>
      <w:r w:rsidR="004928DB">
        <w:rPr>
          <w:rFonts w:ascii="Caecilia LT Std Light" w:hAnsi="Caecilia LT Std Light" w:cs="CaeciliaCom-55Roman"/>
        </w:rPr>
        <w:t xml:space="preserve">have been </w:t>
      </w:r>
      <w:r w:rsidRPr="004928DB">
        <w:rPr>
          <w:rFonts w:ascii="Caecilia LT Std Light" w:hAnsi="Caecilia LT Std Light" w:cs="CaeciliaCom-55Roman"/>
        </w:rPr>
        <w:t xml:space="preserve">forced to do the </w:t>
      </w:r>
      <w:r w:rsidR="002B3C72" w:rsidRPr="004928DB">
        <w:rPr>
          <w:rFonts w:ascii="Caecilia LT Std Light" w:hAnsi="Caecilia LT Std Light" w:cs="CaeciliaCom-55Roman"/>
        </w:rPr>
        <w:t>unthinkable and</w:t>
      </w:r>
      <w:r w:rsidRPr="004928DB">
        <w:rPr>
          <w:rFonts w:ascii="Caecilia LT Std Light" w:hAnsi="Caecilia LT Std Light" w:cs="CaeciliaCom-55Roman"/>
        </w:rPr>
        <w:t xml:space="preserve"> sell a child to pay for food to keep their other children alive</w:t>
      </w:r>
      <w:r w:rsidRPr="004C12A6">
        <w:rPr>
          <w:rFonts w:ascii="Caecilia LT Std Light" w:hAnsi="Caecilia LT Std Light" w:cstheme="minorHAnsi"/>
        </w:rPr>
        <w:t>.</w:t>
      </w:r>
    </w:p>
    <w:p w14:paraId="0CF9658E" w14:textId="77777777" w:rsidR="004B784A" w:rsidRPr="004C12A6" w:rsidRDefault="00B436E3" w:rsidP="004B784A">
      <w:pPr>
        <w:spacing w:after="0" w:line="276" w:lineRule="auto"/>
        <w:rPr>
          <w:rStyle w:val="font-sans-serif"/>
          <w:rFonts w:ascii="Caecilia LT Std Light" w:hAnsi="Caecilia LT Std Light" w:cs="Arial"/>
          <w:color w:val="000000"/>
        </w:rPr>
      </w:pPr>
      <w:r w:rsidRPr="004C12A6">
        <w:rPr>
          <w:rStyle w:val="font-sans-serif"/>
          <w:rFonts w:ascii="Caecilia LT Std Light" w:hAnsi="Caecilia LT Std Light" w:cs="Arial"/>
          <w:color w:val="000000"/>
        </w:rPr>
        <w:br/>
      </w:r>
      <w:r w:rsidR="004B784A" w:rsidRPr="004C12A6">
        <w:rPr>
          <w:rStyle w:val="font-sans-serif"/>
          <w:rFonts w:ascii="Caecilia LT Std Light" w:hAnsi="Caecilia LT Std Light" w:cs="Arial"/>
          <w:color w:val="000000"/>
        </w:rPr>
        <w:t xml:space="preserve">Congregations have responded financially and prayerfully to the needs of people in desperate situations through the Christmas Bowl for many years. </w:t>
      </w:r>
    </w:p>
    <w:p w14:paraId="53238309" w14:textId="56B9B68D" w:rsidR="004B784A" w:rsidRPr="004C12A6" w:rsidRDefault="004B784A" w:rsidP="00B436E3">
      <w:pPr>
        <w:spacing w:after="0" w:line="276" w:lineRule="auto"/>
        <w:rPr>
          <w:rFonts w:ascii="Caecilia LT Std Light" w:hAnsi="Caecilia LT Std Light" w:cstheme="minorHAnsi"/>
        </w:rPr>
      </w:pPr>
    </w:p>
    <w:p w14:paraId="2DD1481E" w14:textId="29F5BB69" w:rsidR="00B436E3" w:rsidRPr="004C12A6" w:rsidRDefault="00B436E3" w:rsidP="00B436E3">
      <w:pPr>
        <w:spacing w:after="0" w:line="276" w:lineRule="auto"/>
        <w:rPr>
          <w:rFonts w:ascii="Caecilia LT Std Light" w:hAnsi="Caecilia LT Std Light" w:cstheme="minorHAnsi"/>
        </w:rPr>
      </w:pPr>
      <w:r w:rsidRPr="004C12A6">
        <w:rPr>
          <w:rFonts w:ascii="Caecilia LT Std Light" w:hAnsi="Caecilia LT Std Light" w:cstheme="minorHAnsi"/>
        </w:rPr>
        <w:t xml:space="preserve">Your faithful and generous support to the Christmas Bowl is not taken for granted. </w:t>
      </w:r>
    </w:p>
    <w:p w14:paraId="7578F3C3" w14:textId="77777777" w:rsidR="004B784A" w:rsidRPr="004C12A6" w:rsidRDefault="004B784A" w:rsidP="00B436E3">
      <w:pPr>
        <w:rPr>
          <w:rFonts w:ascii="Caecilia LT Std Light" w:hAnsi="Caecilia LT Std Light" w:cstheme="minorHAnsi"/>
        </w:rPr>
      </w:pPr>
    </w:p>
    <w:p w14:paraId="50C86311" w14:textId="6BAC4EB5" w:rsidR="00B436E3" w:rsidRPr="004C12A6" w:rsidRDefault="00B463E4" w:rsidP="00B436E3">
      <w:pPr>
        <w:rPr>
          <w:rFonts w:ascii="Caecilia LT Std Light" w:hAnsi="Caecilia LT Std Light" w:cstheme="minorHAnsi"/>
        </w:rPr>
      </w:pPr>
      <w:r w:rsidRPr="004C12A6">
        <w:rPr>
          <w:rFonts w:ascii="Caecilia LT Std Light" w:hAnsi="Caecilia LT Std Light" w:cstheme="minorHAnsi"/>
        </w:rPr>
        <w:t>But</w:t>
      </w:r>
      <w:r w:rsidR="00B436E3" w:rsidRPr="004C12A6">
        <w:rPr>
          <w:rFonts w:ascii="Caecilia LT Std Light" w:hAnsi="Caecilia LT Std Light" w:cstheme="minorHAnsi"/>
        </w:rPr>
        <w:t xml:space="preserve"> this is unprecedented, and I am praying that you </w:t>
      </w:r>
      <w:proofErr w:type="gramStart"/>
      <w:r w:rsidR="00B436E3" w:rsidRPr="004C12A6">
        <w:rPr>
          <w:rFonts w:ascii="Caecilia LT Std Light" w:hAnsi="Caecilia LT Std Light" w:cstheme="minorHAnsi"/>
        </w:rPr>
        <w:t xml:space="preserve">are </w:t>
      </w:r>
      <w:r w:rsidRPr="004C12A6">
        <w:rPr>
          <w:rFonts w:ascii="Caecilia LT Std Light" w:hAnsi="Caecilia LT Std Light" w:cstheme="minorHAnsi"/>
        </w:rPr>
        <w:t>able</w:t>
      </w:r>
      <w:r w:rsidR="00B436E3" w:rsidRPr="004C12A6">
        <w:rPr>
          <w:rFonts w:ascii="Caecilia LT Std Light" w:hAnsi="Caecilia LT Std Light" w:cstheme="minorHAnsi"/>
        </w:rPr>
        <w:t xml:space="preserve"> to</w:t>
      </w:r>
      <w:proofErr w:type="gramEnd"/>
      <w:r w:rsidR="00B436E3" w:rsidRPr="004C12A6">
        <w:rPr>
          <w:rFonts w:ascii="Caecilia LT Std Light" w:hAnsi="Caecilia LT Std Light" w:cstheme="minorHAnsi"/>
        </w:rPr>
        <w:t xml:space="preserve"> do something more. Right now.</w:t>
      </w:r>
    </w:p>
    <w:p w14:paraId="71AAAF37" w14:textId="333D27E8" w:rsidR="000F022D" w:rsidRPr="004C12A6" w:rsidRDefault="000F022D" w:rsidP="005A1AD8">
      <w:pPr>
        <w:spacing w:after="0"/>
        <w:rPr>
          <w:rStyle w:val="font-sans-serif"/>
          <w:rFonts w:ascii="Caecilia LT Std Light" w:hAnsi="Caecilia LT Std Light" w:cstheme="minorHAnsi"/>
        </w:rPr>
      </w:pPr>
    </w:p>
    <w:p w14:paraId="5A29B87D" w14:textId="02AA9FC7" w:rsidR="00352B55" w:rsidRPr="004C12A6" w:rsidRDefault="00352B55" w:rsidP="00352B55">
      <w:pPr>
        <w:spacing w:after="0" w:line="276" w:lineRule="auto"/>
        <w:rPr>
          <w:rStyle w:val="font-sans-serif"/>
          <w:rFonts w:ascii="Caecilia LT Std Light" w:hAnsi="Caecilia LT Std Light" w:cs="Arial"/>
          <w:color w:val="000000"/>
        </w:rPr>
      </w:pPr>
      <w:r w:rsidRPr="004C12A6">
        <w:rPr>
          <w:rStyle w:val="font-sans-serif"/>
          <w:rFonts w:ascii="Caecilia LT Std Light" w:hAnsi="Caecilia LT Std Light" w:cs="Arial"/>
          <w:color w:val="000000"/>
        </w:rPr>
        <w:t xml:space="preserve">Please use and adapt these resources for </w:t>
      </w:r>
      <w:r w:rsidR="00B463E4" w:rsidRPr="004C12A6">
        <w:rPr>
          <w:rStyle w:val="font-sans-serif"/>
          <w:rFonts w:ascii="Caecilia LT Std Light" w:hAnsi="Caecilia LT Std Light" w:cs="Arial"/>
          <w:color w:val="000000"/>
        </w:rPr>
        <w:t>worship and</w:t>
      </w:r>
      <w:r w:rsidRPr="004C12A6">
        <w:rPr>
          <w:rStyle w:val="font-sans-serif"/>
          <w:rFonts w:ascii="Caecilia LT Std Light" w:hAnsi="Caecilia LT Std Light" w:cs="Arial"/>
          <w:color w:val="000000"/>
        </w:rPr>
        <w:t xml:space="preserve"> encourage your congregation to give generously to this appeal. </w:t>
      </w:r>
    </w:p>
    <w:p w14:paraId="5A29B87E" w14:textId="77777777" w:rsidR="00691111" w:rsidRPr="004C12A6" w:rsidRDefault="00691111" w:rsidP="00352B55">
      <w:pPr>
        <w:spacing w:after="0" w:line="276" w:lineRule="auto"/>
        <w:rPr>
          <w:rStyle w:val="font-sans-serif"/>
          <w:rFonts w:ascii="Caecilia LT Std Light" w:hAnsi="Caecilia LT Std Light" w:cs="Arial"/>
          <w:color w:val="000000"/>
        </w:rPr>
      </w:pPr>
    </w:p>
    <w:p w14:paraId="5A29B87F" w14:textId="0888A61E" w:rsidR="00691111" w:rsidRPr="004C12A6" w:rsidRDefault="00691111" w:rsidP="00352B55">
      <w:pPr>
        <w:spacing w:after="0" w:line="276" w:lineRule="auto"/>
        <w:rPr>
          <w:rStyle w:val="font-sans-serif"/>
          <w:rFonts w:ascii="Caecilia LT Std Light" w:hAnsi="Caecilia LT Std Light" w:cs="Arial"/>
          <w:color w:val="000000"/>
        </w:rPr>
      </w:pPr>
      <w:r w:rsidRPr="0B1D94B5">
        <w:rPr>
          <w:rStyle w:val="font-sans-serif"/>
          <w:rFonts w:ascii="Caecilia LT Std Light" w:hAnsi="Caecilia LT Std Light" w:cs="Arial"/>
          <w:color w:val="000000" w:themeColor="text1"/>
        </w:rPr>
        <w:t xml:space="preserve">There are additional resources on the churches section on our website, </w:t>
      </w:r>
      <w:r w:rsidRPr="0B1D94B5">
        <w:rPr>
          <w:rStyle w:val="font-sans-serif"/>
          <w:rFonts w:ascii="Caecilia LT Std Light" w:hAnsi="Caecilia LT Std Light" w:cs="Arial"/>
          <w:b/>
          <w:bCs/>
          <w:color w:val="000000" w:themeColor="text1"/>
        </w:rPr>
        <w:t>www.actforpeace.org.au</w:t>
      </w:r>
      <w:r w:rsidR="00A45084" w:rsidRPr="0B1D94B5">
        <w:rPr>
          <w:rStyle w:val="font-sans-serif"/>
          <w:rFonts w:ascii="Caecilia LT Std Light" w:hAnsi="Caecilia LT Std Light" w:cs="Arial"/>
          <w:b/>
          <w:bCs/>
          <w:color w:val="000000" w:themeColor="text1"/>
        </w:rPr>
        <w:t>/hungercrisis</w:t>
      </w:r>
      <w:r w:rsidR="00627A30" w:rsidRPr="0B1D94B5">
        <w:rPr>
          <w:rStyle w:val="font-sans-serif"/>
          <w:rFonts w:ascii="Caecilia LT Std Light" w:hAnsi="Caecilia LT Std Light" w:cs="Arial"/>
          <w:b/>
          <w:bCs/>
          <w:color w:val="000000" w:themeColor="text1"/>
        </w:rPr>
        <w:t>-church</w:t>
      </w:r>
    </w:p>
    <w:p w14:paraId="5A29B880" w14:textId="77777777" w:rsidR="00352B55" w:rsidRPr="004C12A6" w:rsidRDefault="00352B55" w:rsidP="00352B55">
      <w:pPr>
        <w:spacing w:after="0" w:line="276" w:lineRule="auto"/>
        <w:rPr>
          <w:rStyle w:val="font-sans-serif"/>
          <w:rFonts w:ascii="Caecilia LT Std Light" w:hAnsi="Caecilia LT Std Light" w:cs="Arial"/>
          <w:color w:val="000000"/>
        </w:rPr>
      </w:pPr>
    </w:p>
    <w:p w14:paraId="5A29B881" w14:textId="11E2B8D3" w:rsidR="00974973" w:rsidRPr="004C12A6" w:rsidRDefault="007903B1" w:rsidP="00352B55">
      <w:pPr>
        <w:spacing w:after="0" w:line="276" w:lineRule="auto"/>
        <w:rPr>
          <w:rFonts w:ascii="Caecilia LT Std Light" w:hAnsi="Caecilia LT Std Light" w:cs="Arial"/>
          <w:color w:val="000000"/>
        </w:rPr>
      </w:pPr>
      <w:r w:rsidRPr="0B1D94B5">
        <w:rPr>
          <w:rStyle w:val="font-sans-serif"/>
          <w:rFonts w:ascii="Caecilia LT Std Light" w:hAnsi="Caecilia LT Std Light" w:cs="Arial"/>
          <w:color w:val="000000" w:themeColor="text1"/>
        </w:rPr>
        <w:t xml:space="preserve">Your congregation’s </w:t>
      </w:r>
      <w:r w:rsidR="00352B55" w:rsidRPr="0B1D94B5">
        <w:rPr>
          <w:rStyle w:val="font-sans-serif"/>
          <w:rFonts w:ascii="Caecilia LT Std Light" w:hAnsi="Caecilia LT Std Light" w:cs="Arial"/>
          <w:color w:val="000000" w:themeColor="text1"/>
        </w:rPr>
        <w:t xml:space="preserve">offerings will </w:t>
      </w:r>
      <w:r w:rsidR="00627A30" w:rsidRPr="0B1D94B5">
        <w:rPr>
          <w:rStyle w:val="font-sans-serif"/>
          <w:rFonts w:ascii="Caecilia LT Std Light" w:hAnsi="Caecilia LT Std Light" w:cs="Arial"/>
          <w:color w:val="000000" w:themeColor="text1"/>
        </w:rPr>
        <w:t xml:space="preserve">help </w:t>
      </w:r>
      <w:r w:rsidR="00352B55" w:rsidRPr="0B1D94B5">
        <w:rPr>
          <w:rStyle w:val="font-sans-serif"/>
          <w:rFonts w:ascii="Caecilia LT Std Light" w:hAnsi="Caecilia LT Std Light" w:cs="Arial"/>
          <w:color w:val="000000" w:themeColor="text1"/>
        </w:rPr>
        <w:t>save lives.</w:t>
      </w:r>
    </w:p>
    <w:p w14:paraId="12D90943" w14:textId="147E25D7" w:rsidR="0B1D94B5" w:rsidRDefault="0B1D94B5" w:rsidP="0B1D94B5">
      <w:pPr>
        <w:spacing w:after="0" w:line="276" w:lineRule="auto"/>
        <w:rPr>
          <w:rStyle w:val="font-sans-serif"/>
          <w:rFonts w:ascii="Caecilia LT Std Light" w:hAnsi="Caecilia LT Std Light" w:cs="Arial"/>
          <w:color w:val="000000" w:themeColor="text1"/>
        </w:rPr>
      </w:pPr>
    </w:p>
    <w:p w14:paraId="3EFEAAAC" w14:textId="77777777" w:rsidR="00F7048B" w:rsidRDefault="00F7048B" w:rsidP="0B1D94B5">
      <w:pPr>
        <w:spacing w:after="0" w:line="276" w:lineRule="auto"/>
        <w:rPr>
          <w:rStyle w:val="font-sans-serif"/>
          <w:rFonts w:ascii="Caecilia LT Std Light" w:hAnsi="Caecilia LT Std Light" w:cs="Arial"/>
          <w:color w:val="000000" w:themeColor="text1"/>
        </w:rPr>
      </w:pPr>
    </w:p>
    <w:p w14:paraId="5A29B884" w14:textId="302A0388" w:rsidR="00AC6132" w:rsidRPr="00F7048B" w:rsidRDefault="00AC6132" w:rsidP="00F7048B">
      <w:pPr>
        <w:spacing w:after="200" w:line="276" w:lineRule="auto"/>
        <w:rPr>
          <w:rFonts w:ascii="Caecilia LT Std Light" w:hAnsi="Caecilia LT Std Light"/>
          <w:b/>
          <w:bCs/>
          <w:sz w:val="28"/>
          <w:szCs w:val="28"/>
        </w:rPr>
      </w:pPr>
      <w:r w:rsidRPr="0B1D94B5">
        <w:rPr>
          <w:rFonts w:ascii="Caecilia LT Std Light" w:hAnsi="Caecilia LT Std Light"/>
          <w:b/>
          <w:bCs/>
          <w:sz w:val="28"/>
          <w:szCs w:val="28"/>
        </w:rPr>
        <w:t>Prayer points</w:t>
      </w:r>
    </w:p>
    <w:p w14:paraId="543322DF" w14:textId="77777777" w:rsidR="003B0C8B" w:rsidRPr="004C12A6" w:rsidRDefault="00691111" w:rsidP="003B0C8B">
      <w:pPr>
        <w:pStyle w:val="ListParagraph"/>
        <w:numPr>
          <w:ilvl w:val="0"/>
          <w:numId w:val="4"/>
        </w:numPr>
        <w:spacing w:after="0"/>
        <w:ind w:left="284" w:hanging="284"/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</w:pPr>
      <w:r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Pray for the </w:t>
      </w:r>
      <w:proofErr w:type="gramStart"/>
      <w:r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families</w:t>
      </w:r>
      <w:proofErr w:type="gramEnd"/>
      <w:r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 </w:t>
      </w:r>
      <w:r w:rsidR="007903B1"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facing starvation and</w:t>
      </w:r>
      <w:r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 watching loved ones die on a daily basis.</w:t>
      </w:r>
    </w:p>
    <w:p w14:paraId="644D835F" w14:textId="79F5C1BD" w:rsidR="003B0C8B" w:rsidRPr="00E73908" w:rsidRDefault="00691111" w:rsidP="003B0C8B">
      <w:pPr>
        <w:pStyle w:val="ListParagraph"/>
        <w:numPr>
          <w:ilvl w:val="0"/>
          <w:numId w:val="4"/>
        </w:numPr>
        <w:spacing w:after="0"/>
        <w:ind w:left="284" w:hanging="284"/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</w:pPr>
      <w:r w:rsidRPr="00E73908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Pray for</w:t>
      </w:r>
      <w:r w:rsidR="00E73908" w:rsidRPr="00E73908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 the</w:t>
      </w:r>
      <w:r w:rsidRPr="00E73908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 million</w:t>
      </w:r>
      <w:r w:rsidR="00971397" w:rsidRPr="00E73908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s of</w:t>
      </w:r>
      <w:r w:rsidRPr="00E73908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 people</w:t>
      </w:r>
      <w:r w:rsidR="00453E8D" w:rsidRPr="00E73908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 who are on the brink of famine and in desperate need of resources.</w:t>
      </w:r>
      <w:r w:rsidRPr="00E73908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 </w:t>
      </w:r>
    </w:p>
    <w:p w14:paraId="10641A0D" w14:textId="77777777" w:rsidR="003B0C8B" w:rsidRPr="004C12A6" w:rsidRDefault="00691111" w:rsidP="003B0C8B">
      <w:pPr>
        <w:pStyle w:val="ListParagraph"/>
        <w:numPr>
          <w:ilvl w:val="0"/>
          <w:numId w:val="4"/>
        </w:numPr>
        <w:spacing w:after="0"/>
        <w:ind w:left="284" w:hanging="284"/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</w:pPr>
      <w:r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Pray for peace</w:t>
      </w:r>
      <w:r w:rsidR="007903B1"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, that </w:t>
      </w:r>
      <w:r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people may seek peace with the tenacity that they have worked at war.</w:t>
      </w:r>
    </w:p>
    <w:p w14:paraId="329EDCB5" w14:textId="77777777" w:rsidR="003B0C8B" w:rsidRPr="004C12A6" w:rsidRDefault="00691111" w:rsidP="003B0C8B">
      <w:pPr>
        <w:pStyle w:val="ListParagraph"/>
        <w:numPr>
          <w:ilvl w:val="0"/>
          <w:numId w:val="4"/>
        </w:numPr>
        <w:spacing w:after="0"/>
        <w:ind w:left="284" w:hanging="284"/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</w:pPr>
      <w:r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Ask for God’s blessings on our ecumenical partners distributing much needed food, </w:t>
      </w:r>
      <w:proofErr w:type="gramStart"/>
      <w:r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water</w:t>
      </w:r>
      <w:proofErr w:type="gramEnd"/>
      <w:r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 and other supplies.</w:t>
      </w:r>
    </w:p>
    <w:p w14:paraId="0A71B73C" w14:textId="182B8720" w:rsidR="003B0C8B" w:rsidRPr="004C12A6" w:rsidRDefault="00691111" w:rsidP="003B0C8B">
      <w:pPr>
        <w:pStyle w:val="ListParagraph"/>
        <w:numPr>
          <w:ilvl w:val="0"/>
          <w:numId w:val="4"/>
        </w:numPr>
        <w:spacing w:after="0"/>
        <w:ind w:left="284" w:hanging="284"/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</w:pPr>
      <w:r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Pray for traumatised children whose education has been disrupted</w:t>
      </w:r>
      <w:r w:rsidR="00453E8D"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 through war, and </w:t>
      </w:r>
      <w:r w:rsidR="00DA3CB0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food insecurity</w:t>
      </w:r>
      <w:r w:rsidR="00453E8D"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.</w:t>
      </w:r>
    </w:p>
    <w:p w14:paraId="4F794FB2" w14:textId="748312FB" w:rsidR="00872837" w:rsidRDefault="00691111" w:rsidP="004C12A6">
      <w:pPr>
        <w:pStyle w:val="ListParagraph"/>
        <w:numPr>
          <w:ilvl w:val="0"/>
          <w:numId w:val="4"/>
        </w:numPr>
        <w:spacing w:after="0"/>
        <w:ind w:left="284" w:hanging="284"/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</w:pPr>
      <w:r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Pra</w:t>
      </w:r>
      <w:r w:rsidR="00453E8D"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y for the churches in the region. Pray for the leaders and members</w:t>
      </w:r>
      <w:r w:rsidR="007903B1"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,</w:t>
      </w:r>
      <w:r w:rsidR="00453E8D"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 that they </w:t>
      </w:r>
      <w:proofErr w:type="gramStart"/>
      <w:r w:rsidR="00453E8D"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are able to</w:t>
      </w:r>
      <w:proofErr w:type="gramEnd"/>
      <w:r w:rsidR="00453E8D"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 </w:t>
      </w:r>
      <w:r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bring </w:t>
      </w:r>
      <w:r w:rsidR="00453E8D"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about </w:t>
      </w:r>
      <w:r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>reconciliation</w:t>
      </w:r>
      <w:r w:rsidR="007903B1"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 in their community</w:t>
      </w:r>
      <w:r w:rsidR="00453E8D" w:rsidRPr="004C12A6"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  <w:t xml:space="preserve">. </w:t>
      </w:r>
    </w:p>
    <w:p w14:paraId="297C1B44" w14:textId="77777777" w:rsidR="004C12A6" w:rsidRPr="004C12A6" w:rsidRDefault="004C12A6" w:rsidP="004C12A6">
      <w:pPr>
        <w:pStyle w:val="ListParagraph"/>
        <w:spacing w:after="0"/>
        <w:ind w:left="284"/>
        <w:rPr>
          <w:rFonts w:ascii="Caecilia LT Std Light" w:eastAsia="Times New Roman" w:hAnsi="Caecilia LT Std Light" w:cs="Times New Roman"/>
          <w:sz w:val="24"/>
          <w:szCs w:val="24"/>
          <w:lang w:val="en-AU" w:eastAsia="en-AU"/>
        </w:rPr>
      </w:pPr>
    </w:p>
    <w:p w14:paraId="3FFFB85C" w14:textId="7BBE2E14" w:rsidR="00872837" w:rsidRPr="004C12A6" w:rsidRDefault="00872837" w:rsidP="00872837">
      <w:pPr>
        <w:spacing w:after="0"/>
        <w:outlineLvl w:val="0"/>
        <w:rPr>
          <w:rFonts w:ascii="Caecilia LT Std Light" w:hAnsi="Caecilia LT Std Light"/>
          <w:b/>
          <w:bCs/>
          <w:sz w:val="28"/>
          <w:szCs w:val="28"/>
        </w:rPr>
      </w:pPr>
      <w:r w:rsidRPr="004C12A6">
        <w:rPr>
          <w:rFonts w:ascii="Caecilia LT Std Light" w:hAnsi="Caecilia LT Std Light"/>
          <w:b/>
          <w:bCs/>
          <w:sz w:val="28"/>
          <w:szCs w:val="28"/>
        </w:rPr>
        <w:t>Text for your</w:t>
      </w:r>
      <w:r w:rsidR="004C12A6" w:rsidRPr="004C12A6">
        <w:rPr>
          <w:rFonts w:ascii="Caecilia LT Std Light" w:hAnsi="Caecilia LT Std Light"/>
          <w:b/>
          <w:bCs/>
          <w:sz w:val="28"/>
          <w:szCs w:val="28"/>
        </w:rPr>
        <w:t xml:space="preserve"> </w:t>
      </w:r>
      <w:r w:rsidRPr="004C12A6">
        <w:rPr>
          <w:rFonts w:ascii="Caecilia LT Std Light" w:hAnsi="Caecilia LT Std Light"/>
          <w:b/>
          <w:bCs/>
          <w:sz w:val="28"/>
          <w:szCs w:val="28"/>
        </w:rPr>
        <w:t>order of service</w:t>
      </w:r>
    </w:p>
    <w:p w14:paraId="0A54B73F" w14:textId="77777777" w:rsidR="00C84CC1" w:rsidRPr="004C12A6" w:rsidRDefault="00C84CC1" w:rsidP="00C84CC1">
      <w:pPr>
        <w:spacing w:after="0" w:line="276" w:lineRule="auto"/>
        <w:rPr>
          <w:rFonts w:ascii="Caecilia LT Std Light" w:hAnsi="Caecilia LT Std Light"/>
        </w:rPr>
      </w:pPr>
    </w:p>
    <w:p w14:paraId="17D2D942" w14:textId="58EB9E41" w:rsidR="00C84CC1" w:rsidRPr="004C12A6" w:rsidRDefault="00C84CC1" w:rsidP="00C84CC1">
      <w:pPr>
        <w:spacing w:after="0" w:line="276" w:lineRule="auto"/>
        <w:rPr>
          <w:rFonts w:ascii="Caecilia LT Std Light" w:hAnsi="Caecilia LT Std Light"/>
        </w:rPr>
      </w:pPr>
      <w:r w:rsidRPr="0B1D94B5">
        <w:rPr>
          <w:rFonts w:ascii="Caecilia LT Std Light" w:hAnsi="Caecilia LT Std Light"/>
        </w:rPr>
        <w:t xml:space="preserve">The National Council of Churches through its </w:t>
      </w:r>
      <w:r w:rsidR="00561194" w:rsidRPr="0B1D94B5">
        <w:rPr>
          <w:rFonts w:ascii="Caecilia LT Std Light" w:hAnsi="Caecilia LT Std Light"/>
        </w:rPr>
        <w:t>humanitarian</w:t>
      </w:r>
      <w:r w:rsidR="50A50E14" w:rsidRPr="0B1D94B5">
        <w:rPr>
          <w:rFonts w:ascii="Caecilia LT Std Light" w:hAnsi="Caecilia LT Std Light"/>
        </w:rPr>
        <w:t xml:space="preserve"> </w:t>
      </w:r>
      <w:r w:rsidRPr="0B1D94B5">
        <w:rPr>
          <w:rFonts w:ascii="Caecilia LT Std Light" w:hAnsi="Caecilia LT Std Light"/>
        </w:rPr>
        <w:t>agency, Act for Peace and the Christmas Bowl</w:t>
      </w:r>
      <w:r w:rsidR="009B21B8" w:rsidRPr="0B1D94B5">
        <w:rPr>
          <w:rFonts w:ascii="Caecilia LT Std Light" w:hAnsi="Caecilia LT Std Light"/>
        </w:rPr>
        <w:t xml:space="preserve"> </w:t>
      </w:r>
      <w:r w:rsidR="00872837" w:rsidRPr="0B1D94B5">
        <w:rPr>
          <w:rFonts w:ascii="Caecilia LT Std Light" w:hAnsi="Caecilia LT Std Light"/>
        </w:rPr>
        <w:t>h</w:t>
      </w:r>
      <w:r w:rsidRPr="0B1D94B5">
        <w:rPr>
          <w:rFonts w:ascii="Caecilia LT Std Light" w:hAnsi="Caecilia LT Std Light"/>
        </w:rPr>
        <w:t xml:space="preserve">ave </w:t>
      </w:r>
      <w:r w:rsidR="00872837" w:rsidRPr="0B1D94B5">
        <w:rPr>
          <w:rFonts w:ascii="Caecilia LT Std Light" w:hAnsi="Caecilia LT Std Light"/>
        </w:rPr>
        <w:t xml:space="preserve">launched an emergency appeal in response to the </w:t>
      </w:r>
      <w:r w:rsidR="009B21B8" w:rsidRPr="0B1D94B5">
        <w:rPr>
          <w:rFonts w:ascii="Caecilia LT Std Light" w:hAnsi="Caecilia LT Std Light"/>
        </w:rPr>
        <w:t>hunger crisis</w:t>
      </w:r>
      <w:r w:rsidR="00872837" w:rsidRPr="0B1D94B5">
        <w:rPr>
          <w:rFonts w:ascii="Caecilia LT Std Light" w:hAnsi="Caecilia LT Std Light"/>
        </w:rPr>
        <w:t xml:space="preserve">. </w:t>
      </w:r>
    </w:p>
    <w:p w14:paraId="458A09AE" w14:textId="77777777" w:rsidR="005D29CF" w:rsidRPr="004C12A6" w:rsidRDefault="005D29CF" w:rsidP="00C84CC1">
      <w:pPr>
        <w:spacing w:after="0" w:line="276" w:lineRule="auto"/>
        <w:rPr>
          <w:rFonts w:ascii="Caecilia LT Std Light" w:hAnsi="Caecilia LT Std Light"/>
        </w:rPr>
      </w:pPr>
    </w:p>
    <w:p w14:paraId="257F15FA" w14:textId="77777777" w:rsidR="005D6EF7" w:rsidRPr="004C12A6" w:rsidRDefault="004B3B28" w:rsidP="00872837">
      <w:pPr>
        <w:spacing w:after="0" w:line="276" w:lineRule="auto"/>
        <w:rPr>
          <w:rFonts w:ascii="Caecilia LT Std Light" w:hAnsi="Caecilia LT Std Light"/>
          <w:b/>
          <w:bCs/>
          <w:color w:val="070B2C"/>
        </w:rPr>
      </w:pPr>
      <w:r w:rsidRPr="004C12A6">
        <w:rPr>
          <w:rFonts w:ascii="Caecilia LT Std Light" w:hAnsi="Caecilia LT Std Light"/>
          <w:b/>
          <w:bCs/>
          <w:color w:val="070B2C"/>
        </w:rPr>
        <w:t xml:space="preserve">Already, 4.7 million children under </w:t>
      </w:r>
      <w:r w:rsidR="009F2942" w:rsidRPr="004C12A6">
        <w:rPr>
          <w:rFonts w:ascii="Caecilia LT Std Light" w:hAnsi="Caecilia LT Std Light"/>
          <w:b/>
          <w:bCs/>
          <w:color w:val="070B2C"/>
        </w:rPr>
        <w:t xml:space="preserve">the </w:t>
      </w:r>
      <w:r w:rsidRPr="004C12A6">
        <w:rPr>
          <w:rFonts w:ascii="Caecilia LT Std Light" w:hAnsi="Caecilia LT Std Light"/>
          <w:b/>
          <w:bCs/>
          <w:color w:val="070B2C"/>
        </w:rPr>
        <w:t xml:space="preserve">age </w:t>
      </w:r>
      <w:r w:rsidR="009F2942" w:rsidRPr="004C12A6">
        <w:rPr>
          <w:rFonts w:ascii="Caecilia LT Std Light" w:hAnsi="Caecilia LT Std Light"/>
          <w:b/>
          <w:bCs/>
          <w:color w:val="070B2C"/>
        </w:rPr>
        <w:t xml:space="preserve">of </w:t>
      </w:r>
      <w:r w:rsidRPr="004C12A6">
        <w:rPr>
          <w:rFonts w:ascii="Caecilia LT Std Light" w:hAnsi="Caecilia LT Std Light"/>
          <w:b/>
          <w:bCs/>
          <w:color w:val="070B2C"/>
        </w:rPr>
        <w:t>5 are facing acute malnutrition</w:t>
      </w:r>
    </w:p>
    <w:p w14:paraId="6C773CAE" w14:textId="6BC46446" w:rsidR="009B21B8" w:rsidRPr="004C12A6" w:rsidRDefault="004B3B28" w:rsidP="00872837">
      <w:pPr>
        <w:spacing w:after="0" w:line="276" w:lineRule="auto"/>
        <w:rPr>
          <w:rFonts w:ascii="Caecilia LT Std Light" w:hAnsi="Caecilia LT Std Light"/>
          <w:b/>
          <w:bCs/>
          <w:color w:val="070B2C"/>
        </w:rPr>
      </w:pPr>
      <w:r w:rsidRPr="004C12A6">
        <w:rPr>
          <w:rFonts w:ascii="Caecilia LT Std Light" w:hAnsi="Caecilia LT Std Light"/>
          <w:b/>
          <w:bCs/>
          <w:color w:val="070B2C"/>
        </w:rPr>
        <w:t xml:space="preserve">in </w:t>
      </w:r>
      <w:r w:rsidR="004A722E" w:rsidRPr="004C12A6">
        <w:rPr>
          <w:rFonts w:ascii="Caecilia LT Std Light" w:hAnsi="Caecilia LT Std Light"/>
          <w:b/>
          <w:bCs/>
          <w:color w:val="070B2C"/>
        </w:rPr>
        <w:t>Ethiopia</w:t>
      </w:r>
      <w:r w:rsidRPr="004C12A6">
        <w:rPr>
          <w:rFonts w:ascii="Caecilia LT Std Light" w:hAnsi="Caecilia LT Std Light"/>
          <w:b/>
          <w:bCs/>
          <w:color w:val="070B2C"/>
        </w:rPr>
        <w:t xml:space="preserve">, 1.5 million in Somalia and </w:t>
      </w:r>
    </w:p>
    <w:p w14:paraId="1E1AD02A" w14:textId="17D1F380" w:rsidR="00872837" w:rsidRPr="004C12A6" w:rsidRDefault="004B3B28" w:rsidP="00872837">
      <w:pPr>
        <w:spacing w:after="0" w:line="276" w:lineRule="auto"/>
        <w:rPr>
          <w:rFonts w:ascii="Caecilia LT Std Light" w:hAnsi="Caecilia LT Std Light"/>
          <w:b/>
          <w:bCs/>
          <w:color w:val="070B2C"/>
        </w:rPr>
      </w:pPr>
      <w:r w:rsidRPr="004C12A6">
        <w:rPr>
          <w:rFonts w:ascii="Caecilia LT Std Light" w:hAnsi="Caecilia LT Std Light"/>
          <w:b/>
          <w:bCs/>
          <w:color w:val="070B2C"/>
        </w:rPr>
        <w:t>1 million in Kenya.</w:t>
      </w:r>
    </w:p>
    <w:p w14:paraId="3245946E" w14:textId="77777777" w:rsidR="004B3B28" w:rsidRPr="004C12A6" w:rsidRDefault="004B3B28" w:rsidP="00872837">
      <w:pPr>
        <w:spacing w:after="0" w:line="276" w:lineRule="auto"/>
        <w:rPr>
          <w:rFonts w:ascii="Caecilia LT Std Light" w:hAnsi="Caecilia LT Std Light"/>
          <w:b/>
          <w:bCs/>
        </w:rPr>
      </w:pPr>
    </w:p>
    <w:p w14:paraId="6FEAC0E2" w14:textId="0F054C64" w:rsidR="00C621A6" w:rsidRDefault="00872837" w:rsidP="00C621A6">
      <w:pPr>
        <w:spacing w:after="0" w:line="276" w:lineRule="auto"/>
        <w:rPr>
          <w:rFonts w:ascii="Caecilia LT Std Light" w:hAnsi="Caecilia LT Std Light"/>
        </w:rPr>
      </w:pPr>
      <w:r w:rsidRPr="0B1D94B5">
        <w:rPr>
          <w:rFonts w:ascii="Caecilia LT Std Light" w:hAnsi="Caecilia LT Std Light"/>
        </w:rPr>
        <w:t xml:space="preserve">Act for Peace’s partners are </w:t>
      </w:r>
      <w:r w:rsidRPr="0B1D94B5">
        <w:rPr>
          <w:rFonts w:ascii="Caecilia LT Std Light" w:hAnsi="Caecilia LT Std Light"/>
          <w:b/>
          <w:bCs/>
        </w:rPr>
        <w:t>already on the ground</w:t>
      </w:r>
      <w:r w:rsidRPr="0B1D94B5">
        <w:rPr>
          <w:rFonts w:ascii="Caecilia LT Std Light" w:hAnsi="Caecilia LT Std Light"/>
        </w:rPr>
        <w:t>, delivering lifesaving emergency assistance</w:t>
      </w:r>
      <w:r w:rsidR="00561194" w:rsidRPr="0B1D94B5">
        <w:rPr>
          <w:rFonts w:ascii="Caecilia LT Std Light" w:hAnsi="Caecilia LT Std Light"/>
        </w:rPr>
        <w:t>,</w:t>
      </w:r>
      <w:r w:rsidRPr="0B1D94B5">
        <w:rPr>
          <w:rFonts w:ascii="Caecilia LT Std Light" w:hAnsi="Caecilia LT Std Light"/>
        </w:rPr>
        <w:t xml:space="preserve"> </w:t>
      </w:r>
      <w:r w:rsidR="00D51504" w:rsidRPr="0B1D94B5">
        <w:rPr>
          <w:rFonts w:ascii="Caecilia LT Std Light" w:hAnsi="Caecilia LT Std Light"/>
        </w:rPr>
        <w:t>but</w:t>
      </w:r>
      <w:r w:rsidR="00C430EC" w:rsidRPr="0B1D94B5">
        <w:rPr>
          <w:rFonts w:ascii="Caecilia LT Std Light" w:hAnsi="Caecilia LT Std Light"/>
        </w:rPr>
        <w:t xml:space="preserve"> they just don’t have enough money to help everyone, and they need our backing to reach more people with lifesaving support.</w:t>
      </w:r>
    </w:p>
    <w:p w14:paraId="6F227D35" w14:textId="77777777" w:rsidR="00C430EC" w:rsidRPr="004C12A6" w:rsidRDefault="00C430EC" w:rsidP="00C621A6">
      <w:pPr>
        <w:spacing w:after="0" w:line="276" w:lineRule="auto"/>
        <w:rPr>
          <w:rFonts w:ascii="Caecilia LT Std Light" w:hAnsi="Caecilia LT Std Light"/>
        </w:rPr>
      </w:pPr>
    </w:p>
    <w:p w14:paraId="2CBF28BD" w14:textId="35FA6383" w:rsidR="00C621A6" w:rsidRPr="004C12A6" w:rsidRDefault="00C621A6" w:rsidP="00C621A6">
      <w:pPr>
        <w:outlineLvl w:val="0"/>
        <w:rPr>
          <w:rFonts w:ascii="Caecilia LT Std Light" w:hAnsi="Caecilia LT Std Light"/>
        </w:rPr>
      </w:pPr>
      <w:r w:rsidRPr="0B1D94B5">
        <w:rPr>
          <w:rFonts w:ascii="Caecilia LT Std Light" w:hAnsi="Caecilia LT Std Light"/>
        </w:rPr>
        <w:t xml:space="preserve">You can donate or find out more at: </w:t>
      </w:r>
      <w:r w:rsidR="001D42FA" w:rsidRPr="0B1D94B5">
        <w:rPr>
          <w:rStyle w:val="font-sans-serif"/>
          <w:rFonts w:ascii="Caecilia LT Std Light" w:hAnsi="Caecilia LT Std Light" w:cs="Arial"/>
          <w:b/>
          <w:bCs/>
          <w:color w:val="000000" w:themeColor="text1"/>
        </w:rPr>
        <w:t>www.</w:t>
      </w:r>
      <w:r w:rsidR="006C747C">
        <w:rPr>
          <w:rStyle w:val="font-sans-serif"/>
          <w:rFonts w:ascii="Caecilia LT Std Light" w:hAnsi="Caecilia LT Std Light" w:cs="Arial"/>
          <w:b/>
          <w:bCs/>
          <w:color w:val="000000" w:themeColor="text1"/>
        </w:rPr>
        <w:t>afp</w:t>
      </w:r>
      <w:r w:rsidR="001D42FA" w:rsidRPr="0B1D94B5">
        <w:rPr>
          <w:rStyle w:val="font-sans-serif"/>
          <w:rFonts w:ascii="Caecilia LT Std Light" w:hAnsi="Caecilia LT Std Light" w:cs="Arial"/>
          <w:b/>
          <w:bCs/>
          <w:color w:val="000000" w:themeColor="text1"/>
        </w:rPr>
        <w:t>.org.au/</w:t>
      </w:r>
      <w:r w:rsidR="00FD084C">
        <w:rPr>
          <w:rStyle w:val="font-sans-serif"/>
          <w:rFonts w:ascii="Caecilia LT Std Light" w:hAnsi="Caecilia LT Std Light" w:cs="Arial"/>
          <w:b/>
          <w:bCs/>
          <w:color w:val="000000" w:themeColor="text1"/>
        </w:rPr>
        <w:t>helpthehungercrisis</w:t>
      </w:r>
      <w:r w:rsidRPr="0B1D94B5">
        <w:rPr>
          <w:rFonts w:ascii="Caecilia LT Std Light" w:hAnsi="Caecilia LT Std Light"/>
        </w:rPr>
        <w:t xml:space="preserve"> or call 1800 025 101</w:t>
      </w:r>
    </w:p>
    <w:p w14:paraId="5FADE1E0" w14:textId="77777777" w:rsidR="00C621A6" w:rsidRPr="004C12A6" w:rsidRDefault="00C621A6" w:rsidP="00C621A6">
      <w:pPr>
        <w:spacing w:after="0" w:line="276" w:lineRule="auto"/>
        <w:rPr>
          <w:rFonts w:ascii="Caecilia LT Std Light" w:hAnsi="Caecilia LT Std Light"/>
        </w:rPr>
      </w:pPr>
    </w:p>
    <w:p w14:paraId="477B4D74" w14:textId="77777777" w:rsidR="000A47F3" w:rsidRDefault="000A47F3" w:rsidP="00F7048B">
      <w:pPr>
        <w:spacing w:after="200" w:line="276" w:lineRule="auto"/>
        <w:rPr>
          <w:rFonts w:ascii="Caecilia LT Std Light" w:hAnsi="Caecilia LT Std Light"/>
        </w:rPr>
      </w:pPr>
    </w:p>
    <w:p w14:paraId="5D9824EC" w14:textId="5B6502C8" w:rsidR="00F7048B" w:rsidRDefault="00FC2829" w:rsidP="00F7048B">
      <w:pPr>
        <w:spacing w:after="200" w:line="276" w:lineRule="auto"/>
        <w:rPr>
          <w:rFonts w:ascii="Caecilia LT Std Light" w:hAnsi="Caecilia LT Std Light"/>
        </w:rPr>
      </w:pPr>
      <w:r>
        <w:rPr>
          <w:noProof/>
        </w:rPr>
        <w:lastRenderedPageBreak/>
        <w:drawing>
          <wp:inline distT="0" distB="0" distL="0" distR="0" wp14:anchorId="663F6742" wp14:editId="64EF39B5">
            <wp:extent cx="1059180" cy="10591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9180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D0EB1" w14:textId="654DB057" w:rsidR="000A47F3" w:rsidRDefault="00444BB7" w:rsidP="00F7048B">
      <w:pPr>
        <w:spacing w:after="200" w:line="276" w:lineRule="auto"/>
        <w:rPr>
          <w:rFonts w:ascii="Caecilia LT Std Light" w:hAnsi="Caecilia LT Std Light"/>
        </w:rPr>
      </w:pPr>
      <w:r>
        <w:rPr>
          <w:rFonts w:ascii="Caecilia LT Std Light" w:hAnsi="Caecilia LT Std Light"/>
        </w:rPr>
        <w:t xml:space="preserve">QR code </w:t>
      </w:r>
      <w:r w:rsidR="00351994">
        <w:rPr>
          <w:rFonts w:ascii="Caecilia LT Std Light" w:hAnsi="Caecilia LT Std Light"/>
        </w:rPr>
        <w:t xml:space="preserve">for Hunger Criss giving page. </w:t>
      </w:r>
      <w:r>
        <w:rPr>
          <w:rFonts w:ascii="Caecilia LT Std Light" w:hAnsi="Caecilia LT Std Light"/>
        </w:rPr>
        <w:t xml:space="preserve"> </w:t>
      </w:r>
    </w:p>
    <w:p w14:paraId="5A29B88D" w14:textId="0824A4C0" w:rsidR="00AC6132" w:rsidRPr="002347C6" w:rsidRDefault="00AC6132" w:rsidP="002347C6">
      <w:pPr>
        <w:spacing w:after="200" w:line="276" w:lineRule="auto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  <w:b/>
          <w:bCs/>
          <w:sz w:val="28"/>
          <w:szCs w:val="28"/>
        </w:rPr>
        <w:t>Announcement wording for special offering</w:t>
      </w:r>
    </w:p>
    <w:p w14:paraId="0D6675D9" w14:textId="53AD7CE4" w:rsidR="002C266C" w:rsidRPr="004C12A6" w:rsidRDefault="002C266C" w:rsidP="00AC6132">
      <w:pPr>
        <w:spacing w:line="276" w:lineRule="auto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The severe hunger crisis in the Horn of Africa</w:t>
      </w:r>
      <w:r w:rsidR="00131F81" w:rsidRPr="004C12A6">
        <w:rPr>
          <w:rFonts w:ascii="Caecilia LT Std Light" w:hAnsi="Caecilia LT Std Light"/>
        </w:rPr>
        <w:t xml:space="preserve"> </w:t>
      </w:r>
      <w:r w:rsidRPr="004C12A6">
        <w:rPr>
          <w:rFonts w:ascii="Caecilia LT Std Light" w:hAnsi="Caecilia LT Std Light"/>
        </w:rPr>
        <w:t>is reaching catastrophic levels.</w:t>
      </w:r>
    </w:p>
    <w:p w14:paraId="24A06945" w14:textId="7C46FF96" w:rsidR="002C266C" w:rsidRPr="004C12A6" w:rsidRDefault="00131F81" w:rsidP="00AC6132">
      <w:pPr>
        <w:spacing w:line="276" w:lineRule="auto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The UN warns that it is inevitable that famine will be declared in Somalia before the end of 2022.</w:t>
      </w:r>
    </w:p>
    <w:p w14:paraId="048627CD" w14:textId="284B8B15" w:rsidR="00131F81" w:rsidRPr="001B06AB" w:rsidRDefault="006A24F7" w:rsidP="006A24F7">
      <w:pPr>
        <w:spacing w:after="0" w:line="276" w:lineRule="auto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The National Council of Churches through its international aid agency, Act for Peace, - The Christmas Bowl people, have launched an emergency appeal</w:t>
      </w:r>
      <w:r w:rsidR="000B6194" w:rsidRPr="004C12A6">
        <w:rPr>
          <w:rFonts w:ascii="Caecilia LT Std Light" w:hAnsi="Caecilia LT Std Light"/>
        </w:rPr>
        <w:t xml:space="preserve"> </w:t>
      </w:r>
      <w:r w:rsidRPr="004C12A6">
        <w:rPr>
          <w:rFonts w:ascii="Caecilia LT Std Light" w:hAnsi="Caecilia LT Std Light"/>
        </w:rPr>
        <w:t xml:space="preserve">to help </w:t>
      </w:r>
      <w:r w:rsidR="00131F81" w:rsidRPr="004C12A6">
        <w:rPr>
          <w:rFonts w:ascii="Caecilia LT Std Light" w:hAnsi="Caecilia LT Std Light" w:cs="CaeciliaCom-55Roman"/>
          <w:lang w:val="en-AU"/>
        </w:rPr>
        <w:t>millions of people in</w:t>
      </w:r>
      <w:r w:rsidR="00131F81" w:rsidRPr="004C12A6">
        <w:rPr>
          <w:rFonts w:ascii="Caecilia LT Std Light" w:hAnsi="Caecilia LT Std Light" w:cstheme="minorHAnsi"/>
        </w:rPr>
        <w:t xml:space="preserve"> Somalia, Kenya, Ethiopia, </w:t>
      </w:r>
      <w:proofErr w:type="gramStart"/>
      <w:r w:rsidR="00131F81" w:rsidRPr="004C12A6">
        <w:rPr>
          <w:rFonts w:ascii="Caecilia LT Std Light" w:hAnsi="Caecilia LT Std Light" w:cstheme="minorHAnsi"/>
        </w:rPr>
        <w:t>Afghanistan</w:t>
      </w:r>
      <w:proofErr w:type="gramEnd"/>
      <w:r w:rsidR="00131F81" w:rsidRPr="004C12A6">
        <w:rPr>
          <w:rFonts w:ascii="Caecilia LT Std Light" w:hAnsi="Caecilia LT Std Light" w:cstheme="minorHAnsi"/>
        </w:rPr>
        <w:t xml:space="preserve"> and </w:t>
      </w:r>
      <w:r w:rsidR="00131F81" w:rsidRPr="001B06AB">
        <w:rPr>
          <w:rFonts w:ascii="Caecilia LT Std Light" w:hAnsi="Caecilia LT Std Light" w:cstheme="minorHAnsi"/>
        </w:rPr>
        <w:t>Pakistan</w:t>
      </w:r>
      <w:r w:rsidR="00131F81" w:rsidRPr="001B06AB">
        <w:rPr>
          <w:rFonts w:ascii="Caecilia LT Std Light" w:hAnsi="Caecilia LT Std Light" w:cs="CaeciliaCom-55Roman"/>
          <w:lang w:val="en-AU"/>
        </w:rPr>
        <w:t xml:space="preserve"> </w:t>
      </w:r>
    </w:p>
    <w:p w14:paraId="5A29B890" w14:textId="62CCFE91" w:rsidR="00AC6132" w:rsidRPr="001B06AB" w:rsidRDefault="00131F81" w:rsidP="006A24F7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1B06AB">
        <w:rPr>
          <w:rFonts w:ascii="Caecilia LT Std Light" w:hAnsi="Caecilia LT Std Light"/>
          <w:color w:val="FFFFFF"/>
        </w:rPr>
        <w:t>help save lives.</w:t>
      </w:r>
    </w:p>
    <w:p w14:paraId="5A29B894" w14:textId="318EAF09" w:rsidR="00AC6132" w:rsidRPr="001B06AB" w:rsidRDefault="001B06AB" w:rsidP="001B06AB">
      <w:pPr>
        <w:autoSpaceDE w:val="0"/>
        <w:autoSpaceDN w:val="0"/>
        <w:adjustRightInd w:val="0"/>
        <w:spacing w:after="0"/>
        <w:rPr>
          <w:rFonts w:ascii="Caecilia LT Std Light" w:hAnsi="Caecilia LT Std Light" w:cs="CaeciliaLTStd-Heavy"/>
          <w:lang w:val="en-AU"/>
        </w:rPr>
      </w:pPr>
      <w:r w:rsidRPr="001B06AB">
        <w:rPr>
          <w:rFonts w:ascii="Caecilia LT Std Light" w:hAnsi="Caecilia LT Std Light" w:cs="CaeciliaLTStd-Heavy"/>
          <w:lang w:val="en-AU"/>
        </w:rPr>
        <w:t>Millions of people on the brink of famine are facing unimaginable</w:t>
      </w:r>
      <w:r>
        <w:rPr>
          <w:rFonts w:ascii="Caecilia LT Std Light" w:hAnsi="Caecilia LT Std Light" w:cs="CaeciliaLTStd-Heavy"/>
          <w:lang w:val="en-AU"/>
        </w:rPr>
        <w:t xml:space="preserve"> </w:t>
      </w:r>
      <w:r w:rsidRPr="001B06AB">
        <w:rPr>
          <w:rFonts w:ascii="Caecilia LT Std Light" w:hAnsi="Caecilia LT Std Light" w:cs="CaeciliaLTStd-Heavy"/>
          <w:lang w:val="en-AU"/>
        </w:rPr>
        <w:t xml:space="preserve">suffering. </w:t>
      </w:r>
    </w:p>
    <w:p w14:paraId="330D33C2" w14:textId="77777777" w:rsidR="001B06AB" w:rsidRPr="004C12A6" w:rsidRDefault="001B06AB" w:rsidP="001B06AB">
      <w:pPr>
        <w:spacing w:after="0" w:line="276" w:lineRule="auto"/>
        <w:rPr>
          <w:rFonts w:ascii="Caecilia LT Std Light" w:hAnsi="Caecilia LT Std Light"/>
        </w:rPr>
      </w:pPr>
    </w:p>
    <w:p w14:paraId="5A29B895" w14:textId="59024DF6" w:rsidR="00AC6132" w:rsidRPr="004C12A6" w:rsidRDefault="00AC6132" w:rsidP="00AC6132">
      <w:pPr>
        <w:spacing w:after="0" w:line="276" w:lineRule="auto"/>
        <w:rPr>
          <w:rFonts w:ascii="Caecilia LT Std Light" w:hAnsi="Caecilia LT Std Light"/>
        </w:rPr>
      </w:pPr>
      <w:r w:rsidRPr="00111F9F">
        <w:rPr>
          <w:rFonts w:ascii="Caecilia LT Std Light" w:hAnsi="Caecilia LT Std Light"/>
        </w:rPr>
        <w:t xml:space="preserve">There are already </w:t>
      </w:r>
      <w:r w:rsidR="000B6194" w:rsidRPr="00111F9F">
        <w:rPr>
          <w:rFonts w:ascii="Caecilia LT Std Light" w:hAnsi="Caecilia LT Std Light"/>
        </w:rPr>
        <w:t xml:space="preserve">ecumenical partners </w:t>
      </w:r>
      <w:r w:rsidRPr="00111F9F">
        <w:rPr>
          <w:rFonts w:ascii="Caecilia LT Std Light" w:hAnsi="Caecilia LT Std Light"/>
        </w:rPr>
        <w:t>on the ground, delivering lifesaving emergency assistance.</w:t>
      </w:r>
      <w:r w:rsidRPr="004C12A6">
        <w:rPr>
          <w:rFonts w:ascii="Caecilia LT Std Light" w:hAnsi="Caecilia LT Std Light"/>
        </w:rPr>
        <w:t xml:space="preserve"> </w:t>
      </w:r>
    </w:p>
    <w:p w14:paraId="5A29B896" w14:textId="77777777" w:rsidR="00AC6132" w:rsidRPr="004C12A6" w:rsidRDefault="00AC6132" w:rsidP="00AC6132">
      <w:pPr>
        <w:spacing w:after="0" w:line="276" w:lineRule="auto"/>
        <w:rPr>
          <w:rFonts w:ascii="Caecilia LT Std Light" w:hAnsi="Caecilia LT Std Light"/>
        </w:rPr>
      </w:pPr>
    </w:p>
    <w:p w14:paraId="5A29B897" w14:textId="0E7BF02D" w:rsidR="00AC6132" w:rsidRPr="004C12A6" w:rsidRDefault="00AC6132" w:rsidP="00AC6132">
      <w:pPr>
        <w:spacing w:after="0" w:line="276" w:lineRule="auto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Act for Peace </w:t>
      </w:r>
      <w:r w:rsidR="000B6194" w:rsidRPr="004C12A6">
        <w:rPr>
          <w:rFonts w:ascii="Caecilia LT Std Light" w:hAnsi="Caecilia LT Std Light"/>
        </w:rPr>
        <w:t xml:space="preserve">along with </w:t>
      </w:r>
      <w:r w:rsidR="00F465B2" w:rsidRPr="004C12A6">
        <w:rPr>
          <w:rFonts w:ascii="Caecilia LT Std Light" w:hAnsi="Caecilia LT Std Light"/>
        </w:rPr>
        <w:t xml:space="preserve">fifteen other charities as part of the Emergency Action Alliance are </w:t>
      </w:r>
      <w:r w:rsidRPr="004C12A6">
        <w:rPr>
          <w:rFonts w:ascii="Caecilia LT Std Light" w:hAnsi="Caecilia LT Std Light"/>
        </w:rPr>
        <w:t xml:space="preserve">seeking </w:t>
      </w:r>
      <w:r w:rsidRPr="004C12A6">
        <w:rPr>
          <w:rFonts w:ascii="Caecilia LT Std Light" w:hAnsi="Caecilia LT Std Light"/>
          <w:u w:val="single"/>
        </w:rPr>
        <w:t xml:space="preserve">both </w:t>
      </w:r>
      <w:r w:rsidRPr="004C12A6">
        <w:rPr>
          <w:rFonts w:ascii="Caecilia LT Std Light" w:hAnsi="Caecilia LT Std Light"/>
          <w:b/>
          <w:u w:val="single"/>
        </w:rPr>
        <w:t>prayerful</w:t>
      </w:r>
      <w:r w:rsidRPr="004C12A6">
        <w:rPr>
          <w:rFonts w:ascii="Caecilia LT Std Light" w:hAnsi="Caecilia LT Std Light"/>
          <w:u w:val="single"/>
        </w:rPr>
        <w:t xml:space="preserve"> and </w:t>
      </w:r>
      <w:r w:rsidRPr="004C12A6">
        <w:rPr>
          <w:rFonts w:ascii="Caecilia LT Std Light" w:hAnsi="Caecilia LT Std Light"/>
          <w:b/>
          <w:u w:val="single"/>
        </w:rPr>
        <w:t>financial</w:t>
      </w:r>
      <w:r w:rsidRPr="004C12A6">
        <w:rPr>
          <w:rFonts w:ascii="Caecilia LT Std Light" w:hAnsi="Caecilia LT Std Light"/>
          <w:u w:val="single"/>
        </w:rPr>
        <w:t xml:space="preserve"> support from all churches in Australia to halt this famine before it kills even more children.</w:t>
      </w:r>
      <w:r w:rsidRPr="004C12A6">
        <w:rPr>
          <w:rFonts w:ascii="Caecilia LT Std Light" w:hAnsi="Caecilia LT Std Light"/>
        </w:rPr>
        <w:t xml:space="preserve"> </w:t>
      </w:r>
    </w:p>
    <w:p w14:paraId="5A29B89E" w14:textId="77777777" w:rsidR="00691111" w:rsidRPr="004C12A6" w:rsidRDefault="00691111" w:rsidP="00AC6132">
      <w:pPr>
        <w:spacing w:after="0"/>
        <w:jc w:val="both"/>
        <w:rPr>
          <w:rFonts w:ascii="Caecilia LT Std Light" w:hAnsi="Caecilia LT Std Light"/>
        </w:rPr>
      </w:pPr>
    </w:p>
    <w:p w14:paraId="3183C91D" w14:textId="5B6502C8" w:rsidR="00983685" w:rsidRPr="004C12A6" w:rsidRDefault="00AC6132" w:rsidP="00AC6132">
      <w:pPr>
        <w:spacing w:after="0" w:line="276" w:lineRule="auto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We will be having a special offering today to support this work – </w:t>
      </w:r>
      <w:r w:rsidR="00F465B2" w:rsidRPr="004C12A6">
        <w:rPr>
          <w:rFonts w:ascii="Caecilia LT Std Light" w:hAnsi="Caecilia LT Std Light"/>
        </w:rPr>
        <w:t xml:space="preserve">if you’d like </w:t>
      </w:r>
      <w:r w:rsidR="00983685" w:rsidRPr="004C12A6">
        <w:rPr>
          <w:rFonts w:ascii="Caecilia LT Std Light" w:hAnsi="Caecilia LT Std Light"/>
        </w:rPr>
        <w:t xml:space="preserve">a receipt for your gift for tax, </w:t>
      </w:r>
    </w:p>
    <w:p w14:paraId="5A003CD4" w14:textId="77777777" w:rsidR="00983685" w:rsidRPr="004C12A6" w:rsidRDefault="00983685" w:rsidP="00AC6132">
      <w:pPr>
        <w:spacing w:after="0" w:line="276" w:lineRule="auto"/>
        <w:rPr>
          <w:rFonts w:ascii="Caecilia LT Std Light" w:hAnsi="Caecilia LT Std Light"/>
        </w:rPr>
      </w:pPr>
    </w:p>
    <w:p w14:paraId="5A29B8A1" w14:textId="17E57D2F" w:rsidR="00AC6132" w:rsidRPr="004C12A6" w:rsidRDefault="00AC6132" w:rsidP="00AC6132">
      <w:pPr>
        <w:spacing w:after="0" w:line="276" w:lineRule="auto"/>
        <w:rPr>
          <w:rFonts w:ascii="Caecilia LT Std Light" w:hAnsi="Caecilia LT Std Light"/>
        </w:rPr>
      </w:pPr>
      <w:r w:rsidRPr="0B1D94B5">
        <w:rPr>
          <w:rFonts w:ascii="Caecilia LT Std Light" w:hAnsi="Caecilia LT Std Light"/>
        </w:rPr>
        <w:t xml:space="preserve">You can get ongoing updates from the Act for Peace website. </w:t>
      </w:r>
      <w:hyperlink r:id="rId11" w:history="1">
        <w:r w:rsidRPr="000A47F3">
          <w:rPr>
            <w:rStyle w:val="Hyperlink"/>
            <w:rFonts w:ascii="Caecilia LT Std Light" w:hAnsi="Caecilia LT Std Light"/>
            <w:color w:val="auto"/>
          </w:rPr>
          <w:t>www.actforpeace.org.au</w:t>
        </w:r>
      </w:hyperlink>
      <w:r w:rsidRPr="000A47F3">
        <w:rPr>
          <w:rFonts w:ascii="Caecilia LT Std Light" w:hAnsi="Caecilia LT Std Light"/>
        </w:rPr>
        <w:t xml:space="preserve"> </w:t>
      </w:r>
    </w:p>
    <w:p w14:paraId="6EE58931" w14:textId="106D8BB1" w:rsidR="007903B1" w:rsidRPr="004C12A6" w:rsidRDefault="007903B1" w:rsidP="00FB3AA1">
      <w:pPr>
        <w:spacing w:after="200" w:line="276" w:lineRule="auto"/>
        <w:rPr>
          <w:rFonts w:ascii="Caecilia LT Std Light" w:hAnsi="Caecilia LT Std Light"/>
          <w:sz w:val="28"/>
          <w:szCs w:val="28"/>
        </w:rPr>
      </w:pPr>
    </w:p>
    <w:p w14:paraId="484A72E5" w14:textId="77777777" w:rsidR="00FB3AA1" w:rsidRPr="004C12A6" w:rsidRDefault="00FB3AA1" w:rsidP="00AC6132">
      <w:pPr>
        <w:spacing w:after="0" w:line="276" w:lineRule="auto"/>
        <w:outlineLvl w:val="0"/>
        <w:rPr>
          <w:rFonts w:ascii="Caecilia LT Std Light" w:hAnsi="Caecilia LT Std Light"/>
          <w:sz w:val="28"/>
          <w:szCs w:val="28"/>
        </w:rPr>
      </w:pPr>
    </w:p>
    <w:p w14:paraId="42D3FE35" w14:textId="77777777" w:rsidR="00FB3AA1" w:rsidRPr="004C12A6" w:rsidRDefault="00FB3AA1" w:rsidP="00AC6132">
      <w:pPr>
        <w:spacing w:after="0" w:line="276" w:lineRule="auto"/>
        <w:outlineLvl w:val="0"/>
        <w:rPr>
          <w:rFonts w:ascii="Caecilia LT Std Light" w:hAnsi="Caecilia LT Std Light"/>
          <w:sz w:val="28"/>
          <w:szCs w:val="28"/>
        </w:rPr>
      </w:pPr>
    </w:p>
    <w:p w14:paraId="03F52030" w14:textId="77777777" w:rsidR="00FB3AA1" w:rsidRPr="004C12A6" w:rsidRDefault="00FB3AA1" w:rsidP="00AC6132">
      <w:pPr>
        <w:spacing w:after="0" w:line="276" w:lineRule="auto"/>
        <w:outlineLvl w:val="0"/>
        <w:rPr>
          <w:rFonts w:ascii="Caecilia LT Std Light" w:hAnsi="Caecilia LT Std Light"/>
          <w:sz w:val="28"/>
          <w:szCs w:val="28"/>
        </w:rPr>
      </w:pPr>
    </w:p>
    <w:p w14:paraId="5B070348" w14:textId="77777777" w:rsidR="00FB3AA1" w:rsidRDefault="00FB3AA1" w:rsidP="00AC6132">
      <w:pPr>
        <w:spacing w:after="0" w:line="276" w:lineRule="auto"/>
        <w:outlineLvl w:val="0"/>
        <w:rPr>
          <w:rFonts w:ascii="Caecilia LT Std Light" w:hAnsi="Caecilia LT Std Light"/>
          <w:sz w:val="28"/>
          <w:szCs w:val="28"/>
        </w:rPr>
      </w:pPr>
    </w:p>
    <w:p w14:paraId="35371CDA" w14:textId="77777777" w:rsidR="004C12A6" w:rsidRPr="004C12A6" w:rsidRDefault="004C12A6" w:rsidP="00AC6132">
      <w:pPr>
        <w:spacing w:after="0" w:line="276" w:lineRule="auto"/>
        <w:outlineLvl w:val="0"/>
        <w:rPr>
          <w:rFonts w:ascii="Caecilia LT Std Light" w:hAnsi="Caecilia LT Std Light"/>
          <w:sz w:val="28"/>
          <w:szCs w:val="28"/>
        </w:rPr>
      </w:pPr>
    </w:p>
    <w:p w14:paraId="0124CB4A" w14:textId="77777777" w:rsidR="004C12A6" w:rsidRPr="004C12A6" w:rsidRDefault="004C12A6" w:rsidP="00AC6132">
      <w:pPr>
        <w:spacing w:after="0" w:line="276" w:lineRule="auto"/>
        <w:outlineLvl w:val="0"/>
        <w:rPr>
          <w:rFonts w:ascii="Caecilia LT Std Light" w:hAnsi="Caecilia LT Std Light"/>
          <w:sz w:val="28"/>
          <w:szCs w:val="28"/>
        </w:rPr>
      </w:pPr>
    </w:p>
    <w:p w14:paraId="6E96825C" w14:textId="77777777" w:rsidR="00351994" w:rsidRDefault="00351994" w:rsidP="00AC6132">
      <w:pPr>
        <w:spacing w:after="0" w:line="276" w:lineRule="auto"/>
        <w:outlineLvl w:val="0"/>
        <w:rPr>
          <w:rFonts w:ascii="Caecilia LT Std Light" w:hAnsi="Caecilia LT Std Light"/>
          <w:b/>
          <w:bCs/>
          <w:sz w:val="28"/>
          <w:szCs w:val="28"/>
        </w:rPr>
      </w:pPr>
    </w:p>
    <w:p w14:paraId="5A29B8B3" w14:textId="7072DBE9" w:rsidR="00AC6132" w:rsidRPr="004C12A6" w:rsidRDefault="00AC6132" w:rsidP="00AC6132">
      <w:pPr>
        <w:spacing w:after="0" w:line="276" w:lineRule="auto"/>
        <w:outlineLvl w:val="0"/>
        <w:rPr>
          <w:rFonts w:ascii="Caecilia LT Std Light" w:hAnsi="Caecilia LT Std Light"/>
          <w:b/>
          <w:bCs/>
          <w:sz w:val="28"/>
          <w:szCs w:val="28"/>
        </w:rPr>
      </w:pPr>
      <w:r w:rsidRPr="004C12A6">
        <w:rPr>
          <w:rFonts w:ascii="Caecilia LT Std Light" w:hAnsi="Caecilia LT Std Light"/>
          <w:b/>
          <w:bCs/>
          <w:sz w:val="28"/>
          <w:szCs w:val="28"/>
        </w:rPr>
        <w:t>Call to Worship</w:t>
      </w:r>
    </w:p>
    <w:p w14:paraId="5A29B8B4" w14:textId="77777777" w:rsidR="00AC6132" w:rsidRPr="004C12A6" w:rsidRDefault="00AC6132" w:rsidP="00AC6132">
      <w:pPr>
        <w:rPr>
          <w:rFonts w:ascii="Caecilia LT Std Light" w:hAnsi="Caecilia LT Std Light"/>
        </w:rPr>
      </w:pPr>
    </w:p>
    <w:p w14:paraId="5A29B8B5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Jesus said:</w:t>
      </w:r>
    </w:p>
    <w:p w14:paraId="5A29B8B6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"I was </w:t>
      </w:r>
      <w:proofErr w:type="gramStart"/>
      <w:r w:rsidRPr="004C12A6">
        <w:rPr>
          <w:rFonts w:ascii="Caecilia LT Std Light" w:hAnsi="Caecilia LT Std Light"/>
        </w:rPr>
        <w:t>hungry</w:t>
      </w:r>
      <w:proofErr w:type="gramEnd"/>
      <w:r w:rsidRPr="004C12A6">
        <w:rPr>
          <w:rFonts w:ascii="Caecilia LT Std Light" w:hAnsi="Caecilia LT Std Light"/>
        </w:rPr>
        <w:t xml:space="preserve"> and you gave me food,</w:t>
      </w:r>
    </w:p>
    <w:p w14:paraId="5A29B8B7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I was thirsty and you gave me something to drink."</w:t>
      </w:r>
    </w:p>
    <w:p w14:paraId="5A29B8B8" w14:textId="77777777" w:rsidR="00AC6132" w:rsidRPr="004C12A6" w:rsidRDefault="00AC6132" w:rsidP="00AC6132">
      <w:pPr>
        <w:spacing w:after="0"/>
        <w:ind w:firstLine="720"/>
        <w:outlineLvl w:val="0"/>
        <w:rPr>
          <w:rFonts w:ascii="Caecilia LT Std Light" w:hAnsi="Caecilia LT Std Light"/>
          <w:b/>
        </w:rPr>
      </w:pPr>
      <w:r w:rsidRPr="004C12A6">
        <w:rPr>
          <w:rFonts w:ascii="Caecilia LT Std Light" w:hAnsi="Caecilia LT Std Light"/>
          <w:b/>
        </w:rPr>
        <w:t>Let us act justly.</w:t>
      </w:r>
    </w:p>
    <w:p w14:paraId="5A29B8B9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5A29B8BA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"I was a stranger and you welcomed me,</w:t>
      </w:r>
    </w:p>
    <w:p w14:paraId="5A29B8BB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I was naked and you gave me clothing."</w:t>
      </w:r>
    </w:p>
    <w:p w14:paraId="5A29B8BC" w14:textId="77777777" w:rsidR="00AC6132" w:rsidRPr="004C12A6" w:rsidRDefault="00AC6132" w:rsidP="00AC6132">
      <w:pPr>
        <w:spacing w:after="0"/>
        <w:ind w:firstLine="720"/>
        <w:outlineLvl w:val="0"/>
        <w:rPr>
          <w:rFonts w:ascii="Caecilia LT Std Light" w:hAnsi="Caecilia LT Std Light"/>
          <w:b/>
        </w:rPr>
      </w:pPr>
      <w:r w:rsidRPr="004C12A6">
        <w:rPr>
          <w:rFonts w:ascii="Caecilia LT Std Light" w:hAnsi="Caecilia LT Std Light"/>
          <w:b/>
        </w:rPr>
        <w:t>Let us love tenderly.</w:t>
      </w:r>
    </w:p>
    <w:p w14:paraId="5A29B8BD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5A29B8BE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"I was </w:t>
      </w:r>
      <w:proofErr w:type="gramStart"/>
      <w:r w:rsidRPr="004C12A6">
        <w:rPr>
          <w:rFonts w:ascii="Caecilia LT Std Light" w:hAnsi="Caecilia LT Std Light"/>
        </w:rPr>
        <w:t>sick</w:t>
      </w:r>
      <w:proofErr w:type="gramEnd"/>
      <w:r w:rsidRPr="004C12A6">
        <w:rPr>
          <w:rFonts w:ascii="Caecilia LT Std Light" w:hAnsi="Caecilia LT Std Light"/>
        </w:rPr>
        <w:t xml:space="preserve"> and you took care of me,</w:t>
      </w:r>
    </w:p>
    <w:p w14:paraId="5A29B8BF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I was in </w:t>
      </w:r>
      <w:proofErr w:type="gramStart"/>
      <w:r w:rsidRPr="004C12A6">
        <w:rPr>
          <w:rFonts w:ascii="Caecilia LT Std Light" w:hAnsi="Caecilia LT Std Light"/>
        </w:rPr>
        <w:t>prison</w:t>
      </w:r>
      <w:proofErr w:type="gramEnd"/>
      <w:r w:rsidRPr="004C12A6">
        <w:rPr>
          <w:rFonts w:ascii="Caecilia LT Std Light" w:hAnsi="Caecilia LT Std Light"/>
        </w:rPr>
        <w:t xml:space="preserve"> and you visited me."</w:t>
      </w:r>
    </w:p>
    <w:p w14:paraId="2F8608B7" w14:textId="77777777" w:rsidR="00FB3AA1" w:rsidRPr="004C12A6" w:rsidRDefault="00AC6132" w:rsidP="00AC6132">
      <w:pPr>
        <w:spacing w:after="0"/>
        <w:ind w:firstLine="720"/>
        <w:outlineLvl w:val="0"/>
        <w:rPr>
          <w:rFonts w:ascii="Caecilia LT Std Light" w:hAnsi="Caecilia LT Std Light"/>
          <w:b/>
        </w:rPr>
      </w:pPr>
      <w:r w:rsidRPr="004C12A6">
        <w:rPr>
          <w:rFonts w:ascii="Caecilia LT Std Light" w:hAnsi="Caecilia LT Std Light"/>
          <w:b/>
        </w:rPr>
        <w:t>Let us walk humbly</w:t>
      </w:r>
    </w:p>
    <w:p w14:paraId="5A29B8C0" w14:textId="44092494" w:rsidR="00AC6132" w:rsidRPr="004C12A6" w:rsidRDefault="00AC6132" w:rsidP="00FB3AA1">
      <w:pPr>
        <w:spacing w:after="0"/>
        <w:ind w:firstLine="720"/>
        <w:outlineLvl w:val="0"/>
        <w:rPr>
          <w:rFonts w:ascii="Caecilia LT Std Light" w:hAnsi="Caecilia LT Std Light"/>
          <w:b/>
        </w:rPr>
      </w:pPr>
      <w:r w:rsidRPr="004C12A6">
        <w:rPr>
          <w:rFonts w:ascii="Caecilia LT Std Light" w:hAnsi="Caecilia LT Std Light"/>
          <w:b/>
        </w:rPr>
        <w:t>with our God.</w:t>
      </w:r>
    </w:p>
    <w:p w14:paraId="5A29B8C1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5A29B8C2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May we see Christ in one another,</w:t>
      </w:r>
    </w:p>
    <w:p w14:paraId="5A29B8C3" w14:textId="2F6078D8" w:rsidR="00AC6132" w:rsidRPr="004C12A6" w:rsidRDefault="00AC6132" w:rsidP="00AC6132">
      <w:pPr>
        <w:spacing w:after="0"/>
        <w:outlineLvl w:val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May </w:t>
      </w:r>
      <w:r w:rsidR="00FB3AA1" w:rsidRPr="004C12A6">
        <w:rPr>
          <w:rFonts w:ascii="Caecilia LT Std Light" w:hAnsi="Caecilia LT Std Light"/>
        </w:rPr>
        <w:t xml:space="preserve">we </w:t>
      </w:r>
      <w:r w:rsidRPr="004C12A6">
        <w:rPr>
          <w:rFonts w:ascii="Caecilia LT Std Light" w:hAnsi="Caecilia LT Std Light"/>
        </w:rPr>
        <w:t xml:space="preserve">be peacemakers </w:t>
      </w:r>
    </w:p>
    <w:p w14:paraId="5A29B8C4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And bring healing in Christ's name.</w:t>
      </w:r>
    </w:p>
    <w:p w14:paraId="5A29B8C5" w14:textId="77777777" w:rsidR="00AC6132" w:rsidRPr="004C12A6" w:rsidRDefault="00AC6132" w:rsidP="00AC6132">
      <w:pPr>
        <w:ind w:firstLine="720"/>
        <w:outlineLvl w:val="0"/>
        <w:rPr>
          <w:rFonts w:ascii="Caecilia LT Std Light" w:hAnsi="Caecilia LT Std Light"/>
          <w:b/>
        </w:rPr>
      </w:pPr>
      <w:r w:rsidRPr="004C12A6">
        <w:rPr>
          <w:rFonts w:ascii="Caecilia LT Std Light" w:hAnsi="Caecilia LT Std Light"/>
          <w:b/>
        </w:rPr>
        <w:t>Amen</w:t>
      </w:r>
    </w:p>
    <w:p w14:paraId="5A29B8C6" w14:textId="77777777" w:rsidR="00AC6132" w:rsidRPr="004C12A6" w:rsidRDefault="00AC6132" w:rsidP="00AC6132">
      <w:pPr>
        <w:spacing w:after="0"/>
        <w:jc w:val="center"/>
        <w:outlineLvl w:val="0"/>
        <w:rPr>
          <w:rFonts w:ascii="Caecilia LT Std Light" w:hAnsi="Caecilia LT Std Light"/>
          <w:b/>
        </w:rPr>
      </w:pPr>
    </w:p>
    <w:p w14:paraId="5A29B8C7" w14:textId="77777777" w:rsidR="00AC6132" w:rsidRPr="00510C0C" w:rsidRDefault="00AC6132" w:rsidP="00AC6132">
      <w:pPr>
        <w:spacing w:after="0"/>
        <w:outlineLvl w:val="0"/>
        <w:rPr>
          <w:rFonts w:ascii="Caecilia LT Std Light" w:hAnsi="Caecilia LT Std Light"/>
          <w:b/>
          <w:sz w:val="28"/>
          <w:szCs w:val="28"/>
        </w:rPr>
      </w:pPr>
      <w:r w:rsidRPr="00510C0C">
        <w:rPr>
          <w:rFonts w:ascii="Caecilia LT Std Light" w:hAnsi="Caecilia LT Std Light"/>
          <w:b/>
          <w:sz w:val="28"/>
          <w:szCs w:val="28"/>
        </w:rPr>
        <w:t>Prayers of intercession</w:t>
      </w:r>
    </w:p>
    <w:p w14:paraId="5A29B8C8" w14:textId="77777777" w:rsidR="00AC6132" w:rsidRPr="004C12A6" w:rsidRDefault="00AC6132" w:rsidP="00AC6132">
      <w:pPr>
        <w:rPr>
          <w:rFonts w:ascii="Caecilia LT Std Light" w:hAnsi="Caecilia LT Std Light"/>
          <w:b/>
        </w:rPr>
      </w:pPr>
    </w:p>
    <w:p w14:paraId="5A29B8C9" w14:textId="177AEBE5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God of grace, </w:t>
      </w:r>
      <w:r w:rsidR="005D6EF7" w:rsidRPr="004C12A6">
        <w:rPr>
          <w:rFonts w:ascii="Caecilia LT Std Light" w:hAnsi="Caecilia LT Std Light"/>
        </w:rPr>
        <w:br/>
      </w:r>
      <w:r w:rsidRPr="004C12A6">
        <w:rPr>
          <w:rFonts w:ascii="Caecilia LT Std Light" w:hAnsi="Caecilia LT Std Light"/>
        </w:rPr>
        <w:t>we have so much in this country,</w:t>
      </w:r>
    </w:p>
    <w:p w14:paraId="5A29B8CA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We take it for granted.</w:t>
      </w:r>
    </w:p>
    <w:p w14:paraId="5A29B8CB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5A29B8CC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Our needs are met, each day,</w:t>
      </w:r>
    </w:p>
    <w:p w14:paraId="5A29B8CD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And we live in peace and security. </w:t>
      </w:r>
    </w:p>
    <w:p w14:paraId="5A29B8CE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5A29B8CF" w14:textId="61B85C06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We pray for the people </w:t>
      </w:r>
      <w:r w:rsidR="005D6EF7" w:rsidRPr="004C12A6">
        <w:rPr>
          <w:rFonts w:ascii="Caecilia LT Std Light" w:hAnsi="Caecilia LT Std Light"/>
        </w:rPr>
        <w:br/>
      </w:r>
      <w:r w:rsidRPr="004C12A6">
        <w:rPr>
          <w:rFonts w:ascii="Caecilia LT Std Light" w:hAnsi="Caecilia LT Std Light"/>
        </w:rPr>
        <w:t>struggling to survive</w:t>
      </w:r>
    </w:p>
    <w:p w14:paraId="5A29B8D0" w14:textId="00E3A1B7" w:rsidR="00AC6132" w:rsidRPr="004C12A6" w:rsidRDefault="005D6EF7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around the wo</w:t>
      </w:r>
      <w:r w:rsidR="00981AAE" w:rsidRPr="004C12A6">
        <w:rPr>
          <w:rFonts w:ascii="Caecilia LT Std Light" w:hAnsi="Caecilia LT Std Light"/>
        </w:rPr>
        <w:t>rld.</w:t>
      </w:r>
    </w:p>
    <w:p w14:paraId="5A29B8D1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5A29B8D2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We pray that fighting may cease,</w:t>
      </w:r>
    </w:p>
    <w:p w14:paraId="5A29B8D3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that the rains may come,</w:t>
      </w:r>
    </w:p>
    <w:p w14:paraId="5A29B8D4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and that people may be fed.</w:t>
      </w:r>
    </w:p>
    <w:p w14:paraId="5A29B8D5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4A4BF354" w14:textId="77777777" w:rsidR="00981AAE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We give thanks for aid agencies </w:t>
      </w:r>
    </w:p>
    <w:p w14:paraId="5A29B8D6" w14:textId="7DB2AE54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and </w:t>
      </w:r>
      <w:r w:rsidR="00981AAE" w:rsidRPr="004C12A6">
        <w:rPr>
          <w:rFonts w:ascii="Caecilia LT Std Light" w:hAnsi="Caecilia LT Std Light"/>
        </w:rPr>
        <w:t xml:space="preserve">their </w:t>
      </w:r>
      <w:r w:rsidRPr="004C12A6">
        <w:rPr>
          <w:rFonts w:ascii="Caecilia LT Std Light" w:hAnsi="Caecilia LT Std Light"/>
        </w:rPr>
        <w:t>workers,</w:t>
      </w:r>
    </w:p>
    <w:p w14:paraId="5A29B8D7" w14:textId="4AD6C453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who are distributing food,</w:t>
      </w:r>
    </w:p>
    <w:p w14:paraId="5A29B8D8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restoring peace and bringing hope.</w:t>
      </w:r>
    </w:p>
    <w:p w14:paraId="5A29B8D9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2FA7D83F" w14:textId="1C52B28D" w:rsidR="00816C0B" w:rsidRPr="004C12A6" w:rsidRDefault="00816C0B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Spirit of love</w:t>
      </w:r>
      <w:r w:rsidR="009B5A76" w:rsidRPr="004C12A6">
        <w:rPr>
          <w:rFonts w:ascii="Caecilia LT Std Light" w:hAnsi="Caecilia LT Std Light"/>
        </w:rPr>
        <w:t>,</w:t>
      </w:r>
    </w:p>
    <w:p w14:paraId="20D360BD" w14:textId="13C2F064" w:rsidR="00816C0B" w:rsidRPr="004C12A6" w:rsidRDefault="009B5A76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lastRenderedPageBreak/>
        <w:t>h</w:t>
      </w:r>
      <w:r w:rsidR="00816C0B" w:rsidRPr="004C12A6">
        <w:rPr>
          <w:rFonts w:ascii="Caecilia LT Std Light" w:hAnsi="Caecilia LT Std Light"/>
        </w:rPr>
        <w:t>elp us r</w:t>
      </w:r>
      <w:r w:rsidR="00AC6132" w:rsidRPr="004C12A6">
        <w:rPr>
          <w:rFonts w:ascii="Caecilia LT Std Light" w:hAnsi="Caecilia LT Std Light"/>
        </w:rPr>
        <w:t xml:space="preserve">espond to the </w:t>
      </w:r>
    </w:p>
    <w:p w14:paraId="5A29B8DA" w14:textId="291F0B54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B1D94B5">
        <w:rPr>
          <w:rFonts w:ascii="Caecilia LT Std Light" w:hAnsi="Caecilia LT Std Light"/>
        </w:rPr>
        <w:t>desperate need of many</w:t>
      </w:r>
      <w:r w:rsidR="00FC7519" w:rsidRPr="0B1D94B5">
        <w:rPr>
          <w:rFonts w:ascii="Caecilia LT Std Light" w:hAnsi="Caecilia LT Std Light"/>
        </w:rPr>
        <w:t>.</w:t>
      </w:r>
    </w:p>
    <w:p w14:paraId="7121C551" w14:textId="77777777" w:rsidR="009075C7" w:rsidRDefault="009075C7" w:rsidP="00AC6132">
      <w:pPr>
        <w:spacing w:after="0"/>
        <w:rPr>
          <w:rFonts w:ascii="Caecilia LT Std Light" w:hAnsi="Caecilia LT Std Light"/>
        </w:rPr>
      </w:pPr>
    </w:p>
    <w:p w14:paraId="58F5F54D" w14:textId="77777777" w:rsidR="00111F9F" w:rsidRDefault="009B5A76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May we </w:t>
      </w:r>
      <w:r w:rsidR="00AC6132" w:rsidRPr="004C12A6">
        <w:rPr>
          <w:rFonts w:ascii="Caecilia LT Std Light" w:hAnsi="Caecilia LT Std Light"/>
        </w:rPr>
        <w:t>be encouraged by the</w:t>
      </w:r>
      <w:r w:rsidRPr="004C12A6">
        <w:rPr>
          <w:rFonts w:ascii="Caecilia LT Std Light" w:hAnsi="Caecilia LT Std Light"/>
        </w:rPr>
        <w:t xml:space="preserve"> </w:t>
      </w:r>
      <w:r w:rsidR="00AC6132" w:rsidRPr="004C12A6">
        <w:rPr>
          <w:rFonts w:ascii="Caecilia LT Std Light" w:hAnsi="Caecilia LT Std Light"/>
        </w:rPr>
        <w:t>generosity and commitment of aid workers,</w:t>
      </w:r>
      <w:r w:rsidRPr="004C12A6">
        <w:rPr>
          <w:rFonts w:ascii="Caecilia LT Std Light" w:hAnsi="Caecilia LT Std Light"/>
        </w:rPr>
        <w:t xml:space="preserve"> </w:t>
      </w:r>
    </w:p>
    <w:p w14:paraId="5A29B8DC" w14:textId="5494510B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and respond to your call.</w:t>
      </w:r>
    </w:p>
    <w:p w14:paraId="5A29B8DD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5A29B8DE" w14:textId="5B6502C8" w:rsidR="00AC6132" w:rsidRPr="004C12A6" w:rsidRDefault="00AC6132" w:rsidP="00AC6132">
      <w:pPr>
        <w:spacing w:after="0"/>
        <w:outlineLvl w:val="0"/>
        <w:rPr>
          <w:rFonts w:ascii="Caecilia LT Std Light" w:hAnsi="Caecilia LT Std Light"/>
          <w:b/>
        </w:rPr>
      </w:pPr>
      <w:r w:rsidRPr="004C12A6">
        <w:rPr>
          <w:rFonts w:ascii="Caecilia LT Std Light" w:hAnsi="Caecilia LT Std Light"/>
          <w:b/>
        </w:rPr>
        <w:t>Amen</w:t>
      </w:r>
    </w:p>
    <w:p w14:paraId="2607B9FD" w14:textId="77777777" w:rsidR="00FB3AA1" w:rsidRPr="004C12A6" w:rsidRDefault="00FB3AA1" w:rsidP="00AC6132">
      <w:pPr>
        <w:spacing w:after="0"/>
        <w:outlineLvl w:val="0"/>
        <w:rPr>
          <w:rFonts w:ascii="Caecilia LT Std Light" w:hAnsi="Caecilia LT Std Light"/>
          <w:b/>
        </w:rPr>
      </w:pPr>
    </w:p>
    <w:p w14:paraId="0B00E43D" w14:textId="77777777" w:rsidR="006B7105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As we pray for the people of East Africa</w:t>
      </w:r>
      <w:r w:rsidR="006B7105" w:rsidRPr="004C12A6">
        <w:rPr>
          <w:rFonts w:ascii="Caecilia LT Std Light" w:hAnsi="Caecilia LT Std Light"/>
        </w:rPr>
        <w:t xml:space="preserve"> and those around the world </w:t>
      </w:r>
    </w:p>
    <w:p w14:paraId="2A1D4CDE" w14:textId="1E8828E9" w:rsidR="006B7105" w:rsidRPr="004C12A6" w:rsidRDefault="006B7105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suffering from hunger, </w:t>
      </w:r>
    </w:p>
    <w:p w14:paraId="5A29B8E1" w14:textId="621C5394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we give thanks for their resilience during this difficult time.</w:t>
      </w:r>
    </w:p>
    <w:p w14:paraId="5A29B8E2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5A29B8E3" w14:textId="68963182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We give thanks for those who are working with farmers</w:t>
      </w:r>
    </w:p>
    <w:p w14:paraId="5A29B8E4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to develop more productive farming methods so fewer people will go hungry.</w:t>
      </w:r>
    </w:p>
    <w:p w14:paraId="6F6AB002" w14:textId="77777777" w:rsidR="006B7105" w:rsidRPr="004C12A6" w:rsidRDefault="006B7105" w:rsidP="00AC6132">
      <w:pPr>
        <w:spacing w:after="0"/>
        <w:rPr>
          <w:rFonts w:ascii="Caecilia LT Std Light" w:hAnsi="Caecilia LT Std Light"/>
        </w:rPr>
      </w:pPr>
    </w:p>
    <w:p w14:paraId="5A29B8E6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We remember the aid workers who are tirelessly distributing food and supplies</w:t>
      </w:r>
    </w:p>
    <w:p w14:paraId="5A29B8E7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to people who are in urgent need.</w:t>
      </w:r>
    </w:p>
    <w:p w14:paraId="5A29B8E8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573FF3B5" w14:textId="77777777" w:rsidR="00F67E27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We pray for the peacemakers – </w:t>
      </w:r>
    </w:p>
    <w:p w14:paraId="2458B564" w14:textId="77777777" w:rsidR="00F67E27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people actively working </w:t>
      </w:r>
    </w:p>
    <w:p w14:paraId="6B075D95" w14:textId="77777777" w:rsidR="00F67E27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to help bring peace </w:t>
      </w:r>
      <w:r w:rsidR="00F67E27" w:rsidRPr="004C12A6">
        <w:rPr>
          <w:rFonts w:ascii="Caecilia LT Std Light" w:hAnsi="Caecilia LT Std Light"/>
        </w:rPr>
        <w:t xml:space="preserve">that are in </w:t>
      </w:r>
    </w:p>
    <w:p w14:paraId="5A29B8EA" w14:textId="5232C4EE" w:rsidR="00AC6132" w:rsidRPr="004C12A6" w:rsidRDefault="00F67E27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or are recovering after conflict. </w:t>
      </w:r>
    </w:p>
    <w:p w14:paraId="5A29B8EB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7297D458" w14:textId="31F98DA9" w:rsidR="00F67E27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We pray that we may lean </w:t>
      </w:r>
    </w:p>
    <w:p w14:paraId="73197063" w14:textId="2543212F" w:rsidR="00037346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from the generosity and </w:t>
      </w:r>
    </w:p>
    <w:p w14:paraId="5A29B8ED" w14:textId="602E810B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commitment of aid workers.</w:t>
      </w:r>
    </w:p>
    <w:p w14:paraId="5A29B8EE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1C7EE20E" w14:textId="77777777" w:rsidR="004F0E7F" w:rsidRPr="004C12A6" w:rsidRDefault="004F0E7F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And h</w:t>
      </w:r>
      <w:r w:rsidR="00AC6132" w:rsidRPr="004C12A6">
        <w:rPr>
          <w:rFonts w:ascii="Caecilia LT Std Light" w:hAnsi="Caecilia LT Std Light"/>
        </w:rPr>
        <w:t xml:space="preserve">elp us to bring about </w:t>
      </w:r>
    </w:p>
    <w:p w14:paraId="33A749A7" w14:textId="77777777" w:rsidR="004F0E7F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your kingdom through the </w:t>
      </w:r>
    </w:p>
    <w:p w14:paraId="5A29B8F0" w14:textId="591C7452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sharing of our blessings with others.</w:t>
      </w:r>
    </w:p>
    <w:p w14:paraId="5A29B8F1" w14:textId="77777777" w:rsidR="00AC6132" w:rsidRPr="004C12A6" w:rsidRDefault="00AC6132" w:rsidP="00AC6132">
      <w:pPr>
        <w:rPr>
          <w:rFonts w:ascii="Caecilia LT Std Light" w:hAnsi="Caecilia LT Std Light"/>
          <w:b/>
        </w:rPr>
      </w:pPr>
    </w:p>
    <w:p w14:paraId="5A29B8F2" w14:textId="77777777" w:rsidR="00AC6132" w:rsidRPr="004C12A6" w:rsidRDefault="00AC6132" w:rsidP="00AC6132">
      <w:pPr>
        <w:rPr>
          <w:rFonts w:ascii="Caecilia LT Std Light" w:hAnsi="Caecilia LT Std Light"/>
          <w:b/>
        </w:rPr>
      </w:pPr>
      <w:r w:rsidRPr="004C12A6">
        <w:rPr>
          <w:rFonts w:ascii="Caecilia LT Std Light" w:hAnsi="Caecilia LT Std Light"/>
          <w:b/>
        </w:rPr>
        <w:t>Amen</w:t>
      </w:r>
    </w:p>
    <w:p w14:paraId="5A29B8F3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5A29B8F4" w14:textId="77777777" w:rsidR="00AC6132" w:rsidRPr="004C12A6" w:rsidRDefault="00AC6132" w:rsidP="00AC6132">
      <w:pPr>
        <w:spacing w:after="0"/>
        <w:rPr>
          <w:rFonts w:ascii="Caecilia LT Std Light" w:hAnsi="Caecilia LT Std Light"/>
          <w:b/>
        </w:rPr>
      </w:pPr>
      <w:r w:rsidRPr="004C12A6">
        <w:rPr>
          <w:rFonts w:ascii="Caecilia LT Std Light" w:hAnsi="Caecilia LT Std Light"/>
        </w:rPr>
        <w:t>God, no one is stranger to you</w:t>
      </w:r>
    </w:p>
    <w:p w14:paraId="22BA3BAB" w14:textId="77777777" w:rsidR="0025294D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And no one is ever far </w:t>
      </w:r>
    </w:p>
    <w:p w14:paraId="5A29B8F5" w14:textId="4A5E67A0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from your loving care.</w:t>
      </w:r>
    </w:p>
    <w:p w14:paraId="5A29B8F6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73BB249E" w14:textId="77777777" w:rsidR="0025294D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In your mercy, </w:t>
      </w:r>
    </w:p>
    <w:p w14:paraId="77CC8EF6" w14:textId="5975D9A8" w:rsidR="009C29E0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watch over the people of East Africa</w:t>
      </w:r>
      <w:r w:rsidR="009C29E0">
        <w:rPr>
          <w:rFonts w:ascii="Caecilia LT Std Light" w:hAnsi="Caecilia LT Std Light"/>
        </w:rPr>
        <w:t>.</w:t>
      </w:r>
    </w:p>
    <w:p w14:paraId="5A29B8F8" w14:textId="74FF5A3A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Comfort those who have lost loved ones,</w:t>
      </w:r>
    </w:p>
    <w:p w14:paraId="5A29B8F9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And strengthen those who are struggling to survive.</w:t>
      </w:r>
    </w:p>
    <w:p w14:paraId="5A29B8FA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3E8EAAF0" w14:textId="77777777" w:rsidR="00B90A80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Bring healing to those who are </w:t>
      </w:r>
    </w:p>
    <w:p w14:paraId="5A29B8FB" w14:textId="039C3089" w:rsidR="00AC6132" w:rsidRPr="004C12A6" w:rsidRDefault="003E58BE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s</w:t>
      </w:r>
      <w:r w:rsidR="00B90A80" w:rsidRPr="004C12A6">
        <w:rPr>
          <w:rFonts w:ascii="Caecilia LT Std Light" w:hAnsi="Caecilia LT Std Light"/>
        </w:rPr>
        <w:t xml:space="preserve">uffering </w:t>
      </w:r>
      <w:r w:rsidR="00AC6132" w:rsidRPr="004C12A6">
        <w:rPr>
          <w:rFonts w:ascii="Caecilia LT Std Light" w:hAnsi="Caecilia LT Std Light"/>
        </w:rPr>
        <w:t>sick</w:t>
      </w:r>
      <w:r w:rsidR="00B90A80" w:rsidRPr="004C12A6">
        <w:rPr>
          <w:rFonts w:ascii="Caecilia LT Std Light" w:hAnsi="Caecilia LT Std Light"/>
        </w:rPr>
        <w:t>ness in mind or body</w:t>
      </w:r>
      <w:r w:rsidRPr="004C12A6">
        <w:rPr>
          <w:rFonts w:ascii="Caecilia LT Std Light" w:hAnsi="Caecilia LT Std Light"/>
        </w:rPr>
        <w:t>.</w:t>
      </w:r>
    </w:p>
    <w:p w14:paraId="42375057" w14:textId="77777777" w:rsidR="000D291A" w:rsidRDefault="000D291A" w:rsidP="00AC6132">
      <w:pPr>
        <w:spacing w:after="0"/>
        <w:rPr>
          <w:rFonts w:ascii="Caecilia LT Std Light" w:hAnsi="Caecilia LT Std Light"/>
        </w:rPr>
      </w:pPr>
    </w:p>
    <w:p w14:paraId="524AC83C" w14:textId="77777777" w:rsidR="000D291A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Bring peace to areas of conflict,</w:t>
      </w:r>
    </w:p>
    <w:p w14:paraId="5A29B8FD" w14:textId="19F08003" w:rsidR="00AC6132" w:rsidRPr="004C12A6" w:rsidRDefault="000D291A" w:rsidP="00AC6132">
      <w:pPr>
        <w:spacing w:after="0"/>
        <w:rPr>
          <w:rFonts w:ascii="Caecilia LT Std Light" w:hAnsi="Caecilia LT Std Light"/>
        </w:rPr>
      </w:pPr>
      <w:r>
        <w:rPr>
          <w:rFonts w:ascii="Caecilia LT Std Light" w:hAnsi="Caecilia LT Std Light"/>
        </w:rPr>
        <w:t>w</w:t>
      </w:r>
      <w:r w:rsidR="00AC6132" w:rsidRPr="004C12A6">
        <w:rPr>
          <w:rFonts w:ascii="Caecilia LT Std Light" w:hAnsi="Caecilia LT Std Light"/>
        </w:rPr>
        <w:t>isdom to those who respond,</w:t>
      </w:r>
    </w:p>
    <w:p w14:paraId="5A29B8FE" w14:textId="15DC5365" w:rsidR="00AC6132" w:rsidRPr="004C12A6" w:rsidRDefault="000D291A" w:rsidP="00AC6132">
      <w:pPr>
        <w:spacing w:after="0"/>
        <w:rPr>
          <w:rFonts w:ascii="Caecilia LT Std Light" w:hAnsi="Caecilia LT Std Light"/>
        </w:rPr>
      </w:pPr>
      <w:r>
        <w:rPr>
          <w:rFonts w:ascii="Caecilia LT Std Light" w:hAnsi="Caecilia LT Std Light"/>
        </w:rPr>
        <w:t>g</w:t>
      </w:r>
      <w:r w:rsidR="00AC6132" w:rsidRPr="004C12A6">
        <w:rPr>
          <w:rFonts w:ascii="Caecilia LT Std Light" w:hAnsi="Caecilia LT Std Light"/>
        </w:rPr>
        <w:t>enerosity to those who give,</w:t>
      </w:r>
    </w:p>
    <w:p w14:paraId="7F336D10" w14:textId="77777777" w:rsidR="003E58BE" w:rsidRPr="004C12A6" w:rsidRDefault="003E58BE" w:rsidP="00AC6132">
      <w:pPr>
        <w:spacing w:after="0"/>
        <w:rPr>
          <w:rFonts w:ascii="Caecilia LT Std Light" w:hAnsi="Caecilia LT Std Light"/>
        </w:rPr>
      </w:pPr>
    </w:p>
    <w:p w14:paraId="5A29B8FF" w14:textId="72EBF87E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And help us always to show your kindness to strangers</w:t>
      </w:r>
      <w:r w:rsidR="003E58BE" w:rsidRPr="004C12A6">
        <w:rPr>
          <w:rFonts w:ascii="Caecilia LT Std Light" w:hAnsi="Caecilia LT Std Light"/>
        </w:rPr>
        <w:t>.</w:t>
      </w:r>
    </w:p>
    <w:p w14:paraId="5A29B900" w14:textId="77777777" w:rsidR="00AC6132" w:rsidRPr="004C12A6" w:rsidRDefault="00AC6132" w:rsidP="00AC6132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br/>
        <w:t>We ask this through Christ our Lord,</w:t>
      </w:r>
    </w:p>
    <w:p w14:paraId="5A29B901" w14:textId="5B6502C8" w:rsidR="00AC6132" w:rsidRPr="004C12A6" w:rsidRDefault="00AC6132" w:rsidP="00AC6132">
      <w:pPr>
        <w:spacing w:after="0"/>
        <w:rPr>
          <w:rFonts w:ascii="Caecilia LT Std Light" w:hAnsi="Caecilia LT Std Light"/>
        </w:rPr>
      </w:pPr>
    </w:p>
    <w:p w14:paraId="7C5539C1" w14:textId="5B6502C8" w:rsidR="00200E6F" w:rsidRDefault="00AC6132" w:rsidP="002347C6">
      <w:pPr>
        <w:spacing w:after="0"/>
        <w:rPr>
          <w:rFonts w:ascii="Caecilia LT Std Light" w:hAnsi="Caecilia LT Std Light"/>
          <w:b/>
        </w:rPr>
      </w:pPr>
      <w:r w:rsidRPr="004C12A6">
        <w:rPr>
          <w:rFonts w:ascii="Caecilia LT Std Light" w:hAnsi="Caecilia LT Std Light"/>
          <w:b/>
        </w:rPr>
        <w:t>Amen</w:t>
      </w:r>
    </w:p>
    <w:p w14:paraId="7696DEE1" w14:textId="5B6502C8" w:rsidR="002347C6" w:rsidRPr="002347C6" w:rsidRDefault="002347C6" w:rsidP="002347C6">
      <w:pPr>
        <w:spacing w:after="0"/>
        <w:rPr>
          <w:rFonts w:ascii="Caecilia LT Std Light" w:hAnsi="Caecilia LT Std Light"/>
          <w:b/>
        </w:rPr>
      </w:pPr>
    </w:p>
    <w:p w14:paraId="440F8A1A" w14:textId="531D6DDC" w:rsidR="00200E6F" w:rsidRPr="00834CDD" w:rsidRDefault="00200E6F" w:rsidP="00200E6F">
      <w:pPr>
        <w:spacing w:after="200"/>
        <w:rPr>
          <w:rFonts w:ascii="Caecilia LT Std Light" w:eastAsia="Times New Roman" w:hAnsi="Caecilia LT Std Light" w:cstheme="minorHAnsi"/>
          <w:b/>
          <w:bCs/>
          <w:color w:val="C0504D" w:themeColor="accent2"/>
          <w:lang w:eastAsia="en-AU"/>
        </w:rPr>
      </w:pPr>
      <w:r w:rsidRPr="00062B1E">
        <w:rPr>
          <w:rFonts w:ascii="Caecilia LT Std Light" w:eastAsia="Times New Roman" w:hAnsi="Caecilia LT Std Light" w:cstheme="minorHAnsi"/>
          <w:b/>
          <w:bCs/>
          <w:sz w:val="28"/>
          <w:szCs w:val="28"/>
          <w:lang w:eastAsia="en-AU"/>
        </w:rPr>
        <w:t>We Pray for World Leaders</w:t>
      </w:r>
      <w:r>
        <w:rPr>
          <w:rFonts w:eastAsia="Times New Roman" w:cstheme="minorHAnsi"/>
          <w:b/>
          <w:bCs/>
          <w:color w:val="C0504D" w:themeColor="accent2"/>
          <w:sz w:val="28"/>
          <w:szCs w:val="28"/>
          <w:lang w:eastAsia="en-AU"/>
        </w:rPr>
        <w:br/>
      </w:r>
      <w:r>
        <w:rPr>
          <w:rFonts w:eastAsia="Times New Roman" w:cstheme="minorHAnsi"/>
          <w:lang w:eastAsia="en-AU"/>
        </w:rPr>
        <w:br/>
      </w:r>
      <w:r w:rsidRPr="00834CDD">
        <w:rPr>
          <w:rFonts w:ascii="Caecilia LT Std Light" w:eastAsia="Times New Roman" w:hAnsi="Caecilia LT Std Light" w:cstheme="minorHAnsi"/>
          <w:lang w:eastAsia="en-AU"/>
        </w:rPr>
        <w:t>We pray for the leaders of this world.</w:t>
      </w:r>
    </w:p>
    <w:p w14:paraId="2331D167" w14:textId="77777777" w:rsidR="00200E6F" w:rsidRPr="00834CDD" w:rsidRDefault="00200E6F" w:rsidP="00200E6F">
      <w:pPr>
        <w:shd w:val="clear" w:color="auto" w:fill="FFFFFF"/>
        <w:spacing w:before="100" w:beforeAutospacing="1" w:after="100" w:afterAutospacing="1"/>
        <w:rPr>
          <w:rFonts w:ascii="Caecilia LT Std Light" w:eastAsia="Times New Roman" w:hAnsi="Caecilia LT Std Light" w:cstheme="minorHAnsi"/>
          <w:lang w:eastAsia="en-AU"/>
        </w:rPr>
      </w:pPr>
      <w:r w:rsidRPr="00834CDD">
        <w:rPr>
          <w:rFonts w:ascii="Caecilia LT Std Light" w:eastAsia="Times New Roman" w:hAnsi="Caecilia LT Std Light" w:cstheme="minorHAnsi"/>
          <w:lang w:eastAsia="en-AU"/>
        </w:rPr>
        <w:t>May you, the God of Peace</w:t>
      </w:r>
      <w:r w:rsidRPr="00834CDD">
        <w:rPr>
          <w:rFonts w:ascii="Caecilia LT Std Light" w:eastAsia="Times New Roman" w:hAnsi="Caecilia LT Std Light" w:cstheme="minorHAnsi"/>
          <w:lang w:eastAsia="en-AU"/>
        </w:rPr>
        <w:br/>
        <w:t>dwell in the hearts and minds of leaders</w:t>
      </w:r>
      <w:r w:rsidRPr="00834CDD">
        <w:rPr>
          <w:rFonts w:ascii="Caecilia LT Std Light" w:eastAsia="Times New Roman" w:hAnsi="Caecilia LT Std Light" w:cstheme="minorHAnsi"/>
          <w:lang w:eastAsia="en-AU"/>
        </w:rPr>
        <w:br/>
        <w:t xml:space="preserve">of countries around the world </w:t>
      </w:r>
      <w:r w:rsidRPr="00834CDD">
        <w:rPr>
          <w:rFonts w:ascii="Caecilia LT Std Light" w:eastAsia="Times New Roman" w:hAnsi="Caecilia LT Std Light" w:cstheme="minorHAnsi"/>
          <w:lang w:eastAsia="en-AU"/>
        </w:rPr>
        <w:br/>
        <w:t>as they respond to this crisis.</w:t>
      </w:r>
    </w:p>
    <w:p w14:paraId="493B1A9C" w14:textId="7312FE6B" w:rsidR="00200E6F" w:rsidRPr="00834CDD" w:rsidRDefault="00200E6F" w:rsidP="00200E6F">
      <w:pPr>
        <w:shd w:val="clear" w:color="auto" w:fill="FFFFFF"/>
        <w:spacing w:before="100" w:beforeAutospacing="1" w:after="100" w:afterAutospacing="1"/>
        <w:rPr>
          <w:rFonts w:ascii="Caecilia LT Std Light" w:eastAsia="Times New Roman" w:hAnsi="Caecilia LT Std Light" w:cstheme="minorHAnsi"/>
          <w:lang w:eastAsia="en-AU"/>
        </w:rPr>
      </w:pPr>
      <w:r w:rsidRPr="00834CDD">
        <w:rPr>
          <w:rFonts w:ascii="Caecilia LT Std Light" w:eastAsia="Times New Roman" w:hAnsi="Caecilia LT Std Light" w:cstheme="minorHAnsi"/>
          <w:lang w:eastAsia="en-AU"/>
        </w:rPr>
        <w:t xml:space="preserve">Incline </w:t>
      </w:r>
      <w:r w:rsidR="00881317" w:rsidRPr="00834CDD">
        <w:rPr>
          <w:rFonts w:ascii="Caecilia LT Std Light" w:eastAsia="Times New Roman" w:hAnsi="Caecilia LT Std Light" w:cstheme="minorHAnsi"/>
          <w:lang w:eastAsia="en-AU"/>
        </w:rPr>
        <w:t>our ears</w:t>
      </w:r>
      <w:r w:rsidRPr="00834CDD">
        <w:rPr>
          <w:rFonts w:ascii="Caecilia LT Std Light" w:eastAsia="Times New Roman" w:hAnsi="Caecilia LT Std Light" w:cstheme="minorHAnsi"/>
          <w:lang w:eastAsia="en-AU"/>
        </w:rPr>
        <w:t xml:space="preserve"> towards love and justice.</w:t>
      </w:r>
    </w:p>
    <w:p w14:paraId="47F5D2A8" w14:textId="77777777" w:rsidR="00FC421C" w:rsidRDefault="00881317" w:rsidP="00FC421C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834CDD">
        <w:rPr>
          <w:rFonts w:ascii="Caecilia LT Std Light" w:hAnsi="Caecilia LT Std Light" w:cs="CaeciliaCom-55Roman"/>
          <w:lang w:val="en-AU"/>
        </w:rPr>
        <w:t xml:space="preserve">May </w:t>
      </w:r>
      <w:r w:rsidR="00834CDD" w:rsidRPr="00834CDD">
        <w:rPr>
          <w:rFonts w:ascii="Caecilia LT Std Light" w:hAnsi="Caecilia LT Std Light" w:cs="CaeciliaCom-55Roman"/>
          <w:lang w:val="en-AU"/>
        </w:rPr>
        <w:t xml:space="preserve">leaders </w:t>
      </w:r>
      <w:r w:rsidRPr="00834CDD">
        <w:rPr>
          <w:rFonts w:ascii="Caecilia LT Std Light" w:hAnsi="Caecilia LT Std Light" w:cs="CaeciliaCom-55Roman"/>
          <w:lang w:val="en-AU"/>
        </w:rPr>
        <w:t xml:space="preserve">respond with </w:t>
      </w:r>
      <w:r w:rsidR="00200E6F" w:rsidRPr="00834CDD">
        <w:rPr>
          <w:rFonts w:ascii="Caecilia LT Std Light" w:hAnsi="Caecilia LT Std Light" w:cs="CaeciliaCom-55Roman"/>
          <w:lang w:val="en-AU"/>
        </w:rPr>
        <w:t>funds,</w:t>
      </w:r>
    </w:p>
    <w:p w14:paraId="3DAF7CE4" w14:textId="5EC0CCF1" w:rsidR="00FC421C" w:rsidRPr="00FC421C" w:rsidRDefault="00FC421C" w:rsidP="00FC421C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>
        <w:rPr>
          <w:rFonts w:ascii="Caecilia LT Std Light" w:hAnsi="Caecilia LT Std Light" w:cs="CaeciliaCom-55Roman"/>
          <w:lang w:val="en-AU"/>
        </w:rPr>
        <w:t>a</w:t>
      </w:r>
      <w:r w:rsidR="00834CDD" w:rsidRPr="00834CDD">
        <w:rPr>
          <w:rFonts w:ascii="Caecilia LT Std Light" w:hAnsi="Caecilia LT Std Light" w:cs="CaeciliaCom-55Roman"/>
          <w:lang w:val="en-AU"/>
        </w:rPr>
        <w:t xml:space="preserve">nd </w:t>
      </w:r>
      <w:r w:rsidR="00200E6F" w:rsidRPr="00834CDD">
        <w:rPr>
          <w:rFonts w:ascii="Caecilia LT Std Light" w:hAnsi="Caecilia LT Std Light" w:cs="CaeciliaCom-55Roman"/>
          <w:lang w:val="en-AU"/>
        </w:rPr>
        <w:t>policy</w:t>
      </w:r>
      <w:r w:rsidR="00834CDD" w:rsidRPr="00834CDD">
        <w:rPr>
          <w:rFonts w:ascii="Caecilia LT Std Light" w:hAnsi="Caecilia LT Std Light" w:cs="CaeciliaCom-55Roman"/>
          <w:lang w:val="en-AU"/>
        </w:rPr>
        <w:t xml:space="preserve"> changes that</w:t>
      </w:r>
      <w:r>
        <w:rPr>
          <w:rFonts w:ascii="Caecilia LT Std Light" w:hAnsi="Caecilia LT Std Light" w:cs="CaeciliaCom-55Roman"/>
          <w:lang w:val="en-AU"/>
        </w:rPr>
        <w:t xml:space="preserve"> address the </w:t>
      </w:r>
      <w:r>
        <w:rPr>
          <w:rFonts w:ascii="Caecilia LT Std Light" w:hAnsi="Caecilia LT Std Light" w:cs="CaeciliaCom-55Roman"/>
          <w:lang w:val="en-AU"/>
        </w:rPr>
        <w:br/>
        <w:t xml:space="preserve">drivers of this </w:t>
      </w:r>
      <w:r>
        <w:rPr>
          <w:rFonts w:ascii="CaeciliaCom-55Roman" w:hAnsi="CaeciliaCom-55Roman" w:cs="CaeciliaCom-55Roman"/>
          <w:sz w:val="25"/>
          <w:szCs w:val="25"/>
          <w:lang w:val="en-AU"/>
        </w:rPr>
        <w:t>crisis.</w:t>
      </w:r>
    </w:p>
    <w:p w14:paraId="10919FE3" w14:textId="1056FDDD" w:rsidR="00FC421C" w:rsidRDefault="00FC421C" w:rsidP="00834CDD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</w:p>
    <w:p w14:paraId="64222A2F" w14:textId="77777777" w:rsidR="00FC421C" w:rsidRDefault="00FC421C" w:rsidP="00834CDD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>
        <w:rPr>
          <w:rFonts w:ascii="Caecilia LT Std Light" w:hAnsi="Caecilia LT Std Light" w:cs="CaeciliaCom-55Roman"/>
          <w:lang w:val="en-AU"/>
        </w:rPr>
        <w:t xml:space="preserve">May the response be swift, </w:t>
      </w:r>
      <w:r w:rsidR="00834CDD" w:rsidRPr="00834CDD">
        <w:rPr>
          <w:rFonts w:ascii="Caecilia LT Std Light" w:hAnsi="Caecilia LT Std Light" w:cs="CaeciliaCom-55Roman"/>
          <w:lang w:val="en-AU"/>
        </w:rPr>
        <w:t>c</w:t>
      </w:r>
      <w:r w:rsidR="00200E6F" w:rsidRPr="00834CDD">
        <w:rPr>
          <w:rFonts w:ascii="Caecilia LT Std Light" w:hAnsi="Caecilia LT Std Light" w:cs="CaeciliaCom-55Roman"/>
          <w:lang w:val="en-AU"/>
        </w:rPr>
        <w:t xml:space="preserve">ohesive </w:t>
      </w:r>
    </w:p>
    <w:p w14:paraId="5B51A234" w14:textId="0B1E3D13" w:rsidR="00834CDD" w:rsidRPr="00834CDD" w:rsidRDefault="00200E6F" w:rsidP="00834CDD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834CDD">
        <w:rPr>
          <w:rFonts w:ascii="Caecilia LT Std Light" w:hAnsi="Caecilia LT Std Light" w:cs="CaeciliaCom-55Roman"/>
          <w:lang w:val="en-AU"/>
        </w:rPr>
        <w:t>and effective</w:t>
      </w:r>
      <w:r w:rsidR="00FC421C">
        <w:rPr>
          <w:rFonts w:ascii="Caecilia LT Std Light" w:hAnsi="Caecilia LT Std Light" w:cs="CaeciliaCom-55Roman"/>
          <w:lang w:val="en-AU"/>
        </w:rPr>
        <w:t xml:space="preserve">. </w:t>
      </w:r>
    </w:p>
    <w:p w14:paraId="161F4012" w14:textId="3DD8B5B7" w:rsidR="00200E6F" w:rsidRDefault="00834CDD" w:rsidP="00805FF3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834CDD">
        <w:rPr>
          <w:rFonts w:ascii="Caecilia LT Std Light" w:hAnsi="Caecilia LT Std Light" w:cs="CaeciliaCom-55Roman"/>
          <w:lang w:val="en-AU"/>
        </w:rPr>
        <w:br/>
      </w:r>
      <w:r w:rsidR="00200E6F" w:rsidRPr="00834CDD">
        <w:rPr>
          <w:rFonts w:ascii="Caecilia LT Std Light" w:eastAsia="Times New Roman" w:hAnsi="Caecilia LT Std Light" w:cstheme="minorHAnsi"/>
          <w:lang w:eastAsia="en-AU"/>
        </w:rPr>
        <w:t>God, move all our hearts,</w:t>
      </w:r>
      <w:r w:rsidR="00200E6F" w:rsidRPr="00834CDD">
        <w:rPr>
          <w:rFonts w:ascii="Caecilia LT Std Light" w:eastAsia="Times New Roman" w:hAnsi="Caecilia LT Std Light" w:cstheme="minorHAnsi"/>
          <w:lang w:eastAsia="en-AU"/>
        </w:rPr>
        <w:br/>
      </w:r>
      <w:r w:rsidR="00200E6F" w:rsidRPr="00834CDD">
        <w:rPr>
          <w:rFonts w:ascii="Caecilia LT Std Light" w:eastAsia="Times New Roman" w:hAnsi="Caecilia LT Std Light" w:cstheme="minorHAnsi"/>
          <w:b/>
          <w:bCs/>
          <w:lang w:eastAsia="en-AU"/>
        </w:rPr>
        <w:t>Amen</w:t>
      </w:r>
      <w:r w:rsidR="00200E6F" w:rsidRPr="00834CDD">
        <w:rPr>
          <w:rFonts w:ascii="Caecilia LT Std Light" w:eastAsia="Times New Roman" w:hAnsi="Caecilia LT Std Light" w:cstheme="minorHAnsi"/>
          <w:lang w:eastAsia="en-AU"/>
        </w:rPr>
        <w:t xml:space="preserve"> </w:t>
      </w:r>
    </w:p>
    <w:p w14:paraId="088A019F" w14:textId="77777777" w:rsidR="00805FF3" w:rsidRPr="00805FF3" w:rsidRDefault="00805FF3" w:rsidP="00805FF3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</w:p>
    <w:p w14:paraId="47E9B96C" w14:textId="1E0E63EE" w:rsidR="00200E6F" w:rsidRPr="00062B1E" w:rsidRDefault="00200E6F" w:rsidP="00200E6F">
      <w:pPr>
        <w:spacing w:after="200"/>
        <w:rPr>
          <w:rFonts w:ascii="Caecilia LT Std Light" w:eastAsia="Times New Roman" w:hAnsi="Caecilia LT Std Light" w:cstheme="minorHAnsi"/>
          <w:b/>
          <w:bCs/>
          <w:sz w:val="28"/>
          <w:szCs w:val="28"/>
          <w:lang w:eastAsia="en-AU"/>
        </w:rPr>
      </w:pPr>
      <w:r w:rsidRPr="00062B1E">
        <w:rPr>
          <w:rFonts w:ascii="Caecilia LT Std Light" w:eastAsia="Times New Roman" w:hAnsi="Caecilia LT Std Light" w:cstheme="minorHAnsi"/>
          <w:b/>
          <w:bCs/>
          <w:sz w:val="28"/>
          <w:szCs w:val="28"/>
          <w:lang w:eastAsia="en-AU"/>
        </w:rPr>
        <w:t xml:space="preserve">We Pray for </w:t>
      </w:r>
      <w:r w:rsidR="00062B1E" w:rsidRPr="00062B1E">
        <w:rPr>
          <w:rFonts w:ascii="Caecilia LT Std Light" w:eastAsia="Times New Roman" w:hAnsi="Caecilia LT Std Light" w:cstheme="minorHAnsi"/>
          <w:b/>
          <w:bCs/>
          <w:sz w:val="28"/>
          <w:szCs w:val="28"/>
          <w:lang w:eastAsia="en-AU"/>
        </w:rPr>
        <w:t>people responding</w:t>
      </w:r>
    </w:p>
    <w:p w14:paraId="72E92DAB" w14:textId="77777777" w:rsidR="00A77C6A" w:rsidRPr="00005408" w:rsidRDefault="00A77C6A" w:rsidP="00062B1E">
      <w:pPr>
        <w:autoSpaceDE w:val="0"/>
        <w:autoSpaceDN w:val="0"/>
        <w:adjustRightInd w:val="0"/>
        <w:spacing w:after="0"/>
        <w:rPr>
          <w:rFonts w:ascii="Caecilia LT Std Light" w:eastAsia="Times New Roman" w:hAnsi="Caecilia LT Std Light" w:cstheme="minorHAnsi"/>
          <w:lang w:eastAsia="en-AU"/>
        </w:rPr>
      </w:pPr>
      <w:r w:rsidRPr="00005408">
        <w:rPr>
          <w:rFonts w:ascii="Caecilia LT Std Light" w:eastAsia="Times New Roman" w:hAnsi="Caecilia LT Std Light" w:cstheme="minorHAnsi"/>
          <w:lang w:eastAsia="en-AU"/>
        </w:rPr>
        <w:t>O God,</w:t>
      </w:r>
    </w:p>
    <w:p w14:paraId="6076AEFE" w14:textId="10621388" w:rsidR="00A77C6A" w:rsidRPr="00005408" w:rsidRDefault="00A77C6A" w:rsidP="00062B1E">
      <w:pPr>
        <w:autoSpaceDE w:val="0"/>
        <w:autoSpaceDN w:val="0"/>
        <w:adjustRightInd w:val="0"/>
        <w:spacing w:after="0"/>
        <w:rPr>
          <w:rFonts w:ascii="Caecilia LT Std Light" w:eastAsia="Times New Roman" w:hAnsi="Caecilia LT Std Light" w:cstheme="minorHAnsi"/>
          <w:lang w:eastAsia="en-AU"/>
        </w:rPr>
      </w:pPr>
      <w:r w:rsidRPr="00005408">
        <w:rPr>
          <w:rFonts w:ascii="Caecilia LT Std Light" w:eastAsia="Times New Roman" w:hAnsi="Caecilia LT Std Light" w:cstheme="minorHAnsi"/>
          <w:lang w:eastAsia="en-AU"/>
        </w:rPr>
        <w:t xml:space="preserve">We lift before you all the people responding to </w:t>
      </w:r>
      <w:r w:rsidR="000C592C" w:rsidRPr="00005408">
        <w:rPr>
          <w:rFonts w:ascii="Caecilia LT Std Light" w:eastAsia="Times New Roman" w:hAnsi="Caecilia LT Std Light" w:cstheme="minorHAnsi"/>
          <w:lang w:eastAsia="en-AU"/>
        </w:rPr>
        <w:t xml:space="preserve">all the </w:t>
      </w:r>
      <w:r w:rsidRPr="00005408">
        <w:rPr>
          <w:rFonts w:ascii="Caecilia LT Std Light" w:eastAsia="Times New Roman" w:hAnsi="Caecilia LT Std Light" w:cstheme="minorHAnsi"/>
          <w:lang w:eastAsia="en-AU"/>
        </w:rPr>
        <w:t>cris</w:t>
      </w:r>
      <w:r w:rsidR="000C592C" w:rsidRPr="00005408">
        <w:rPr>
          <w:rFonts w:ascii="Caecilia LT Std Light" w:eastAsia="Times New Roman" w:hAnsi="Caecilia LT Std Light" w:cstheme="minorHAnsi"/>
          <w:lang w:eastAsia="en-AU"/>
        </w:rPr>
        <w:t>es</w:t>
      </w:r>
      <w:r w:rsidRPr="00005408">
        <w:rPr>
          <w:rFonts w:ascii="Caecilia LT Std Light" w:eastAsia="Times New Roman" w:hAnsi="Caecilia LT Std Light" w:cstheme="minorHAnsi"/>
          <w:lang w:eastAsia="en-AU"/>
        </w:rPr>
        <w:t xml:space="preserve"> </w:t>
      </w:r>
      <w:r w:rsidR="000C592C" w:rsidRPr="00005408">
        <w:rPr>
          <w:rFonts w:ascii="Caecilia LT Std Light" w:eastAsia="Times New Roman" w:hAnsi="Caecilia LT Std Light" w:cstheme="minorHAnsi"/>
          <w:lang w:eastAsia="en-AU"/>
        </w:rPr>
        <w:br/>
      </w:r>
      <w:r w:rsidRPr="00005408">
        <w:rPr>
          <w:rFonts w:ascii="Caecilia LT Std Light" w:eastAsia="Times New Roman" w:hAnsi="Caecilia LT Std Light" w:cstheme="minorHAnsi"/>
          <w:lang w:eastAsia="en-AU"/>
        </w:rPr>
        <w:t>around the world.</w:t>
      </w:r>
    </w:p>
    <w:p w14:paraId="547A3902" w14:textId="77777777" w:rsidR="000C592C" w:rsidRPr="00005408" w:rsidRDefault="000C592C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</w:p>
    <w:p w14:paraId="778CAE8A" w14:textId="290A46FE" w:rsidR="00D2000A" w:rsidRPr="00005408" w:rsidRDefault="00D2000A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005408">
        <w:rPr>
          <w:rFonts w:ascii="Caecilia LT Std Light" w:hAnsi="Caecilia LT Std Light" w:cs="CaeciliaCom-55Roman"/>
          <w:lang w:val="en-AU"/>
        </w:rPr>
        <w:t>Embrace them in your loving care.</w:t>
      </w:r>
    </w:p>
    <w:p w14:paraId="03AAA9E8" w14:textId="77777777" w:rsidR="00D30C53" w:rsidRPr="00005408" w:rsidRDefault="00D30C53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</w:p>
    <w:p w14:paraId="72C3C84C" w14:textId="77777777" w:rsidR="00DE4745" w:rsidRPr="00005408" w:rsidRDefault="00B76DC3" w:rsidP="00DE4745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005408">
        <w:rPr>
          <w:rFonts w:ascii="Caecilia LT Std Light" w:hAnsi="Caecilia LT Std Light" w:cs="CaeciliaCom-55Roman"/>
          <w:lang w:val="en-AU"/>
        </w:rPr>
        <w:t xml:space="preserve">Give them </w:t>
      </w:r>
      <w:r w:rsidR="00DE4745" w:rsidRPr="00005408">
        <w:rPr>
          <w:rFonts w:ascii="Caecilia LT Std Light" w:hAnsi="Caecilia LT Std Light" w:cs="CaeciliaCom-55Roman"/>
          <w:lang w:val="en-AU"/>
        </w:rPr>
        <w:t xml:space="preserve">wisdom to respond, </w:t>
      </w:r>
    </w:p>
    <w:p w14:paraId="5FC3D6FA" w14:textId="6DC1DC40" w:rsidR="00DE4745" w:rsidRPr="00005408" w:rsidRDefault="00DE4745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005408">
        <w:rPr>
          <w:rFonts w:ascii="Caecilia LT Std Light" w:hAnsi="Caecilia LT Std Light" w:cs="CaeciliaCom-55Roman"/>
          <w:lang w:val="en-AU"/>
        </w:rPr>
        <w:t>strength to face each day,</w:t>
      </w:r>
    </w:p>
    <w:p w14:paraId="65F60547" w14:textId="77777777" w:rsidR="00B01787" w:rsidRPr="00005408" w:rsidRDefault="009D1A21" w:rsidP="00B01787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005408">
        <w:rPr>
          <w:rFonts w:ascii="Caecilia LT Std Light" w:hAnsi="Caecilia LT Std Light" w:cs="CaeciliaCom-55Roman"/>
          <w:lang w:val="en-AU"/>
        </w:rPr>
        <w:t xml:space="preserve">and </w:t>
      </w:r>
      <w:r w:rsidR="00B01787" w:rsidRPr="00005408">
        <w:rPr>
          <w:rFonts w:ascii="Caecilia LT Std Light" w:hAnsi="Caecilia LT Std Light" w:cs="CaeciliaCom-55Roman"/>
          <w:lang w:val="en-AU"/>
        </w:rPr>
        <w:t xml:space="preserve">comfort as they confront </w:t>
      </w:r>
    </w:p>
    <w:p w14:paraId="1C087012" w14:textId="77777777" w:rsidR="00B01787" w:rsidRPr="00005408" w:rsidRDefault="00B01787" w:rsidP="00B01787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005408">
        <w:rPr>
          <w:rFonts w:ascii="Caecilia LT Std Light" w:hAnsi="Caecilia LT Std Light" w:cs="CaeciliaCom-55Roman"/>
          <w:lang w:val="en-AU"/>
        </w:rPr>
        <w:t xml:space="preserve">realities of the situation they face. </w:t>
      </w:r>
    </w:p>
    <w:p w14:paraId="2A729B2F" w14:textId="77777777" w:rsidR="00062B1E" w:rsidRPr="00005408" w:rsidRDefault="00062B1E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</w:p>
    <w:p w14:paraId="42D2F3A5" w14:textId="77777777" w:rsidR="00005408" w:rsidRPr="002A2B78" w:rsidRDefault="00805FF3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2A2B78">
        <w:rPr>
          <w:rFonts w:ascii="Caecilia LT Std Light" w:hAnsi="Caecilia LT Std Light" w:cs="CaeciliaCom-55Roman"/>
          <w:lang w:val="en-AU"/>
        </w:rPr>
        <w:t>Stay with them in every mom</w:t>
      </w:r>
      <w:r w:rsidR="00005408" w:rsidRPr="002A2B78">
        <w:rPr>
          <w:rFonts w:ascii="Caecilia LT Std Light" w:hAnsi="Caecilia LT Std Light" w:cs="CaeciliaCom-55Roman"/>
          <w:lang w:val="en-AU"/>
        </w:rPr>
        <w:t>ent,</w:t>
      </w:r>
    </w:p>
    <w:p w14:paraId="3CA1A59F" w14:textId="0B482B42" w:rsidR="00805FF3" w:rsidRPr="002A2B78" w:rsidRDefault="00005408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2A2B78">
        <w:rPr>
          <w:rFonts w:ascii="Caecilia LT Std Light" w:hAnsi="Caecilia LT Std Light" w:cs="CaeciliaCom-55Roman"/>
          <w:lang w:val="en-AU"/>
        </w:rPr>
        <w:t>O God</w:t>
      </w:r>
      <w:r w:rsidR="002A2B78" w:rsidRPr="002A2B78">
        <w:rPr>
          <w:rFonts w:ascii="Caecilia LT Std Light" w:hAnsi="Caecilia LT Std Light" w:cs="CaeciliaCom-55Roman"/>
          <w:lang w:val="en-AU"/>
        </w:rPr>
        <w:t>, f</w:t>
      </w:r>
      <w:r w:rsidRPr="002A2B78">
        <w:rPr>
          <w:rFonts w:ascii="Caecilia LT Std Light" w:hAnsi="Caecilia LT Std Light" w:cs="CaeciliaCom-55Roman"/>
          <w:lang w:val="en-AU"/>
        </w:rPr>
        <w:t>or they need your care.</w:t>
      </w:r>
    </w:p>
    <w:p w14:paraId="19EF9FAF" w14:textId="3452857F" w:rsidR="00005408" w:rsidRPr="002A2B78" w:rsidRDefault="00005408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2A2B78">
        <w:rPr>
          <w:rFonts w:ascii="Caecilia LT Std Light" w:hAnsi="Caecilia LT Std Light" w:cs="CaeciliaCom-55Roman"/>
          <w:lang w:val="en-AU"/>
        </w:rPr>
        <w:t>This we pray in faith</w:t>
      </w:r>
    </w:p>
    <w:p w14:paraId="552AA1AF" w14:textId="77777777" w:rsidR="002A2B78" w:rsidRPr="002A2B78" w:rsidRDefault="002A2B78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b/>
          <w:bCs/>
          <w:lang w:val="en-AU"/>
        </w:rPr>
      </w:pPr>
    </w:p>
    <w:p w14:paraId="246049C9" w14:textId="1B422FA6" w:rsidR="00B01787" w:rsidRPr="002A2B78" w:rsidRDefault="002A2B78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b/>
          <w:bCs/>
          <w:lang w:val="en-AU"/>
        </w:rPr>
      </w:pPr>
      <w:r w:rsidRPr="002A2B78">
        <w:rPr>
          <w:rFonts w:ascii="Caecilia LT Std Light" w:hAnsi="Caecilia LT Std Light" w:cs="CaeciliaCom-55Roman"/>
          <w:b/>
          <w:bCs/>
          <w:lang w:val="en-AU"/>
        </w:rPr>
        <w:t>Amen</w:t>
      </w:r>
    </w:p>
    <w:p w14:paraId="76CCB64B" w14:textId="77777777" w:rsidR="00062B1E" w:rsidRDefault="00062B1E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sz w:val="25"/>
          <w:szCs w:val="25"/>
          <w:lang w:val="en-AU"/>
        </w:rPr>
      </w:pPr>
    </w:p>
    <w:p w14:paraId="2802FA78" w14:textId="30FE015F" w:rsidR="006F4BEE" w:rsidRPr="000D291A" w:rsidRDefault="006F4BEE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0D291A">
        <w:rPr>
          <w:rFonts w:ascii="Caecilia LT Std Light" w:hAnsi="Caecilia LT Std Light" w:cs="CaeciliaCom-55Roman"/>
          <w:lang w:val="en-AU"/>
        </w:rPr>
        <w:t xml:space="preserve">O loving </w:t>
      </w:r>
      <w:r w:rsidR="003A6392" w:rsidRPr="000D291A">
        <w:rPr>
          <w:rFonts w:ascii="Caecilia LT Std Light" w:hAnsi="Caecilia LT Std Light" w:cs="CaeciliaCom-55Roman"/>
          <w:lang w:val="en-AU"/>
        </w:rPr>
        <w:t>God,</w:t>
      </w:r>
    </w:p>
    <w:p w14:paraId="04BA1691" w14:textId="27B0A959" w:rsidR="006B0021" w:rsidRPr="000D291A" w:rsidRDefault="006F4BEE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0D291A">
        <w:rPr>
          <w:rFonts w:ascii="Caecilia LT Std Light" w:hAnsi="Caecilia LT Std Light" w:cs="CaeciliaCom-55Roman"/>
          <w:lang w:val="en-AU"/>
        </w:rPr>
        <w:t>We know you hear our lament</w:t>
      </w:r>
      <w:r w:rsidR="006B0021" w:rsidRPr="000D291A">
        <w:rPr>
          <w:rFonts w:ascii="Caecilia LT Std Light" w:hAnsi="Caecilia LT Std Light" w:cs="CaeciliaCom-55Roman"/>
          <w:lang w:val="en-AU"/>
        </w:rPr>
        <w:t>,</w:t>
      </w:r>
    </w:p>
    <w:p w14:paraId="784CC449" w14:textId="7FCF1F5B" w:rsidR="006B0021" w:rsidRPr="000D291A" w:rsidRDefault="006B0021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0D291A">
        <w:rPr>
          <w:rFonts w:ascii="Caecilia LT Std Light" w:hAnsi="Caecilia LT Std Light" w:cs="CaeciliaCom-55Roman"/>
          <w:lang w:val="en-AU"/>
        </w:rPr>
        <w:t xml:space="preserve">and </w:t>
      </w:r>
      <w:r w:rsidR="003A6392" w:rsidRPr="000D291A">
        <w:rPr>
          <w:rFonts w:ascii="Caecilia LT Std Light" w:hAnsi="Caecilia LT Std Light" w:cs="CaeciliaCom-55Roman"/>
          <w:lang w:val="en-AU"/>
        </w:rPr>
        <w:t xml:space="preserve">know </w:t>
      </w:r>
      <w:r w:rsidRPr="000D291A">
        <w:rPr>
          <w:rFonts w:ascii="Caecilia LT Std Light" w:hAnsi="Caecilia LT Std Light" w:cs="CaeciliaCom-55Roman"/>
          <w:lang w:val="en-AU"/>
        </w:rPr>
        <w:t>the love we have.</w:t>
      </w:r>
    </w:p>
    <w:p w14:paraId="0A26CE10" w14:textId="77777777" w:rsidR="006B0021" w:rsidRPr="000D291A" w:rsidRDefault="006B0021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</w:p>
    <w:p w14:paraId="4A75E129" w14:textId="1827DA84" w:rsidR="003A6392" w:rsidRPr="000D291A" w:rsidRDefault="003A6392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 w:rsidRPr="000D291A">
        <w:rPr>
          <w:rFonts w:ascii="Caecilia LT Std Light" w:hAnsi="Caecilia LT Std Light" w:cs="CaeciliaCom-55Roman"/>
          <w:lang w:val="en-AU"/>
        </w:rPr>
        <w:t xml:space="preserve">We pray that </w:t>
      </w:r>
      <w:r w:rsidR="009C29E0" w:rsidRPr="000D291A">
        <w:rPr>
          <w:rFonts w:ascii="Caecilia LT Std Light" w:hAnsi="Caecilia LT Std Light" w:cs="CaeciliaCom-55Roman"/>
          <w:lang w:val="en-AU"/>
        </w:rPr>
        <w:t xml:space="preserve">your love may be felt </w:t>
      </w:r>
    </w:p>
    <w:p w14:paraId="53005445" w14:textId="4AA2FDB0" w:rsidR="009C29E0" w:rsidRPr="000D291A" w:rsidRDefault="000D291A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>
        <w:rPr>
          <w:rFonts w:ascii="Caecilia LT Std Light" w:hAnsi="Caecilia LT Std Light" w:cs="CaeciliaCom-55Roman"/>
          <w:lang w:val="en-AU"/>
        </w:rPr>
        <w:t>a</w:t>
      </w:r>
      <w:r w:rsidR="009C29E0" w:rsidRPr="000D291A">
        <w:rPr>
          <w:rFonts w:ascii="Caecilia LT Std Light" w:hAnsi="Caecilia LT Std Light" w:cs="CaeciliaCom-55Roman"/>
          <w:lang w:val="en-AU"/>
        </w:rPr>
        <w:t>round the world</w:t>
      </w:r>
      <w:r w:rsidR="00000E12">
        <w:rPr>
          <w:rFonts w:ascii="Caecilia LT Std Light" w:hAnsi="Caecilia LT Std Light" w:cs="CaeciliaCom-55Roman"/>
          <w:lang w:val="en-AU"/>
        </w:rPr>
        <w:t xml:space="preserve"> in areas of crisis.</w:t>
      </w:r>
      <w:r w:rsidR="009C29E0" w:rsidRPr="000D291A">
        <w:rPr>
          <w:rFonts w:ascii="Caecilia LT Std Light" w:hAnsi="Caecilia LT Std Light" w:cs="CaeciliaCom-55Roman"/>
          <w:lang w:val="en-AU"/>
        </w:rPr>
        <w:t xml:space="preserve"> </w:t>
      </w:r>
    </w:p>
    <w:p w14:paraId="12660580" w14:textId="77777777" w:rsidR="000D291A" w:rsidRDefault="000D291A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</w:p>
    <w:p w14:paraId="5E85CD84" w14:textId="77777777" w:rsidR="005731EF" w:rsidRDefault="000D291A" w:rsidP="00062B1E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>
        <w:rPr>
          <w:rFonts w:ascii="Caecilia LT Std Light" w:hAnsi="Caecilia LT Std Light" w:cs="CaeciliaCom-55Roman"/>
          <w:lang w:val="en-AU"/>
        </w:rPr>
        <w:t xml:space="preserve">We pray that </w:t>
      </w:r>
      <w:r w:rsidR="005731EF">
        <w:rPr>
          <w:rFonts w:ascii="Caecilia LT Std Light" w:hAnsi="Caecilia LT Std Light" w:cs="CaeciliaCom-55Roman"/>
          <w:lang w:val="en-AU"/>
        </w:rPr>
        <w:t>supplies move swiftly,</w:t>
      </w:r>
    </w:p>
    <w:p w14:paraId="443FB1EA" w14:textId="5C8ACC5E" w:rsidR="00062B1E" w:rsidRPr="000D291A" w:rsidRDefault="005731EF" w:rsidP="005731EF">
      <w:pPr>
        <w:autoSpaceDE w:val="0"/>
        <w:autoSpaceDN w:val="0"/>
        <w:adjustRightInd w:val="0"/>
        <w:spacing w:after="0"/>
        <w:rPr>
          <w:rFonts w:ascii="Caecilia LT Std Light" w:hAnsi="Caecilia LT Std Light" w:cs="CaeciliaCom-55Roman"/>
          <w:lang w:val="en-AU"/>
        </w:rPr>
      </w:pPr>
      <w:r>
        <w:rPr>
          <w:rFonts w:ascii="Caecilia LT Std Light" w:hAnsi="Caecilia LT Std Light" w:cs="CaeciliaCom-55Roman"/>
          <w:lang w:val="en-AU"/>
        </w:rPr>
        <w:t xml:space="preserve">and </w:t>
      </w:r>
      <w:r w:rsidR="00062B1E" w:rsidRPr="000D291A">
        <w:rPr>
          <w:rFonts w:ascii="Caecilia LT Std Light" w:hAnsi="Caecilia LT Std Light" w:cs="CaeciliaCom-55Roman"/>
          <w:lang w:val="en-AU"/>
        </w:rPr>
        <w:t>reach the</w:t>
      </w:r>
      <w:r>
        <w:rPr>
          <w:rFonts w:ascii="Caecilia LT Std Light" w:hAnsi="Caecilia LT Std Light" w:cs="CaeciliaCom-55Roman"/>
          <w:lang w:val="en-AU"/>
        </w:rPr>
        <w:t xml:space="preserve"> </w:t>
      </w:r>
      <w:r w:rsidR="00062B1E" w:rsidRPr="000D291A">
        <w:rPr>
          <w:rFonts w:ascii="Caecilia LT Std Light" w:hAnsi="Caecilia LT Std Light" w:cs="CaeciliaCom-55Roman"/>
          <w:lang w:val="en-AU"/>
        </w:rPr>
        <w:t>most vulnerable</w:t>
      </w:r>
      <w:r>
        <w:rPr>
          <w:rFonts w:ascii="Caecilia LT Std Light" w:hAnsi="Caecilia LT Std Light" w:cs="CaeciliaCom-55Roman"/>
          <w:lang w:val="en-AU"/>
        </w:rPr>
        <w:t>.</w:t>
      </w:r>
    </w:p>
    <w:p w14:paraId="7E6DE945" w14:textId="7DAB294D" w:rsidR="00000E12" w:rsidRDefault="00000E12" w:rsidP="00062B1E">
      <w:pPr>
        <w:autoSpaceDE w:val="0"/>
        <w:autoSpaceDN w:val="0"/>
        <w:adjustRightInd w:val="0"/>
        <w:spacing w:after="0"/>
        <w:rPr>
          <w:rFonts w:ascii="CaeciliaCom-55Roman" w:hAnsi="CaeciliaCom-55Roman" w:cs="CaeciliaCom-55Roman"/>
          <w:sz w:val="25"/>
          <w:szCs w:val="25"/>
          <w:lang w:val="en-AU"/>
        </w:rPr>
      </w:pPr>
      <w:r>
        <w:rPr>
          <w:rFonts w:ascii="CaeciliaCom-55Roman" w:hAnsi="CaeciliaCom-55Roman" w:cs="CaeciliaCom-55Roman"/>
          <w:sz w:val="25"/>
          <w:szCs w:val="25"/>
          <w:lang w:val="en-AU"/>
        </w:rPr>
        <w:t>That lives are saved, and hope restored.</w:t>
      </w:r>
    </w:p>
    <w:p w14:paraId="6410C5FE" w14:textId="4B81362E" w:rsidR="00000E12" w:rsidRPr="00000E12" w:rsidRDefault="00000E12" w:rsidP="00062B1E">
      <w:pPr>
        <w:autoSpaceDE w:val="0"/>
        <w:autoSpaceDN w:val="0"/>
        <w:adjustRightInd w:val="0"/>
        <w:spacing w:after="0"/>
        <w:rPr>
          <w:rFonts w:ascii="CaeciliaCom-55Roman" w:hAnsi="CaeciliaCom-55Roman" w:cs="CaeciliaCom-55Roman"/>
          <w:b/>
          <w:bCs/>
          <w:sz w:val="25"/>
          <w:szCs w:val="25"/>
          <w:lang w:val="en-AU"/>
        </w:rPr>
      </w:pPr>
      <w:r>
        <w:rPr>
          <w:rFonts w:ascii="CaeciliaCom-55Roman" w:hAnsi="CaeciliaCom-55Roman" w:cs="CaeciliaCom-55Roman"/>
          <w:b/>
          <w:bCs/>
          <w:sz w:val="25"/>
          <w:szCs w:val="25"/>
          <w:lang w:val="en-AU"/>
        </w:rPr>
        <w:br/>
      </w:r>
      <w:r w:rsidRPr="00000E12">
        <w:rPr>
          <w:rFonts w:ascii="CaeciliaCom-55Roman" w:hAnsi="CaeciliaCom-55Roman" w:cs="CaeciliaCom-55Roman"/>
          <w:b/>
          <w:bCs/>
          <w:sz w:val="25"/>
          <w:szCs w:val="25"/>
          <w:lang w:val="en-AU"/>
        </w:rPr>
        <w:t xml:space="preserve">Amen </w:t>
      </w:r>
    </w:p>
    <w:p w14:paraId="34C69E8A" w14:textId="77777777" w:rsidR="00000E12" w:rsidRDefault="00000E12" w:rsidP="00062B1E">
      <w:pPr>
        <w:autoSpaceDE w:val="0"/>
        <w:autoSpaceDN w:val="0"/>
        <w:adjustRightInd w:val="0"/>
        <w:spacing w:after="0"/>
        <w:rPr>
          <w:rFonts w:ascii="CaeciliaCom-55Roman" w:hAnsi="CaeciliaCom-55Roman" w:cs="CaeciliaCom-55Roman"/>
          <w:sz w:val="25"/>
          <w:szCs w:val="25"/>
          <w:lang w:val="en-AU"/>
        </w:rPr>
      </w:pPr>
    </w:p>
    <w:p w14:paraId="22E2A694" w14:textId="73F7B12F" w:rsidR="00636B85" w:rsidRPr="004C12A6" w:rsidRDefault="00636B85" w:rsidP="00000E12">
      <w:pPr>
        <w:spacing w:after="200" w:line="276" w:lineRule="auto"/>
        <w:rPr>
          <w:rFonts w:ascii="Caecilia LT Std Light" w:hAnsi="Caecilia LT Std Light"/>
          <w:b/>
          <w:sz w:val="28"/>
          <w:szCs w:val="28"/>
        </w:rPr>
      </w:pPr>
      <w:r w:rsidRPr="004C12A6">
        <w:rPr>
          <w:rFonts w:ascii="Caecilia LT Std Light" w:hAnsi="Caecilia LT Std Light"/>
          <w:b/>
          <w:sz w:val="28"/>
          <w:szCs w:val="28"/>
        </w:rPr>
        <w:t>Prayer before a special collection</w:t>
      </w:r>
    </w:p>
    <w:p w14:paraId="6C1D5022" w14:textId="77777777" w:rsidR="00636B85" w:rsidRPr="004C12A6" w:rsidRDefault="00636B85" w:rsidP="00636B85">
      <w:pPr>
        <w:spacing w:after="0"/>
        <w:rPr>
          <w:rFonts w:ascii="Caecilia LT Std Light" w:hAnsi="Caecilia LT Std Light"/>
          <w:shd w:val="clear" w:color="auto" w:fill="FFFFFF"/>
        </w:rPr>
      </w:pPr>
      <w:r w:rsidRPr="004C12A6">
        <w:rPr>
          <w:rFonts w:ascii="Caecilia LT Std Light" w:hAnsi="Caecilia LT Std Light"/>
          <w:shd w:val="clear" w:color="auto" w:fill="FFFFFF"/>
        </w:rPr>
        <w:t xml:space="preserve">Loving God, </w:t>
      </w:r>
    </w:p>
    <w:p w14:paraId="3B98166C" w14:textId="77777777" w:rsidR="00636B85" w:rsidRPr="004C12A6" w:rsidRDefault="00636B85" w:rsidP="00636B85">
      <w:pPr>
        <w:spacing w:after="0"/>
        <w:rPr>
          <w:rFonts w:ascii="Caecilia LT Std Light" w:hAnsi="Caecilia LT Std Light"/>
          <w:shd w:val="clear" w:color="auto" w:fill="FFFFFF"/>
        </w:rPr>
      </w:pPr>
      <w:r w:rsidRPr="004C12A6">
        <w:rPr>
          <w:rFonts w:ascii="Caecilia LT Std Light" w:hAnsi="Caecilia LT Std Light"/>
          <w:shd w:val="clear" w:color="auto" w:fill="FFFFFF"/>
        </w:rPr>
        <w:t>We know we have the means to give,</w:t>
      </w:r>
      <w:r w:rsidRPr="004C12A6">
        <w:rPr>
          <w:rFonts w:ascii="Caecilia LT Std Light" w:hAnsi="Caecilia LT Std Light"/>
        </w:rPr>
        <w:br/>
      </w:r>
      <w:r w:rsidRPr="004C12A6">
        <w:rPr>
          <w:rFonts w:ascii="Caecilia LT Std Light" w:hAnsi="Caecilia LT Std Light"/>
          <w:shd w:val="clear" w:color="auto" w:fill="FFFFFF"/>
        </w:rPr>
        <w:t>And we know there are people</w:t>
      </w:r>
    </w:p>
    <w:p w14:paraId="54A100A1" w14:textId="77777777" w:rsidR="00636B85" w:rsidRPr="004C12A6" w:rsidRDefault="00636B85" w:rsidP="00636B85">
      <w:pPr>
        <w:spacing w:after="0"/>
        <w:rPr>
          <w:rFonts w:ascii="Caecilia LT Std Light" w:hAnsi="Caecilia LT Std Light"/>
          <w:shd w:val="clear" w:color="auto" w:fill="FFFFFF"/>
        </w:rPr>
      </w:pPr>
      <w:r w:rsidRPr="004C12A6">
        <w:rPr>
          <w:rFonts w:ascii="Caecilia LT Std Light" w:hAnsi="Caecilia LT Std Light"/>
          <w:shd w:val="clear" w:color="auto" w:fill="FFFFFF"/>
        </w:rPr>
        <w:t xml:space="preserve">Who need us to give. </w:t>
      </w:r>
    </w:p>
    <w:p w14:paraId="3FA200B2" w14:textId="77777777" w:rsidR="00636B85" w:rsidRPr="004C12A6" w:rsidRDefault="00636B85" w:rsidP="00636B85">
      <w:pPr>
        <w:spacing w:after="0"/>
        <w:rPr>
          <w:rFonts w:ascii="Caecilia LT Std Light" w:hAnsi="Caecilia LT Std Light"/>
          <w:shd w:val="clear" w:color="auto" w:fill="FFFFFF"/>
        </w:rPr>
      </w:pPr>
    </w:p>
    <w:p w14:paraId="45018F32" w14:textId="77777777" w:rsidR="00636B85" w:rsidRPr="004C12A6" w:rsidRDefault="00636B85" w:rsidP="00636B85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But often, we hold back,</w:t>
      </w:r>
    </w:p>
    <w:p w14:paraId="67DF4588" w14:textId="77777777" w:rsidR="00636B85" w:rsidRPr="004C12A6" w:rsidRDefault="00636B85" w:rsidP="00636B85">
      <w:pPr>
        <w:spacing w:after="0"/>
        <w:rPr>
          <w:rFonts w:ascii="Caecilia LT Std Light" w:hAnsi="Caecilia LT Std Light"/>
          <w:shd w:val="clear" w:color="auto" w:fill="FFFFFF"/>
        </w:rPr>
      </w:pPr>
      <w:r w:rsidRPr="004C12A6">
        <w:rPr>
          <w:rFonts w:ascii="Caecilia LT Std Light" w:hAnsi="Caecilia LT Std Light"/>
        </w:rPr>
        <w:t>And hang on to what we have for ourselves.</w:t>
      </w:r>
      <w:r w:rsidRPr="004C12A6">
        <w:rPr>
          <w:rFonts w:ascii="Caecilia LT Std Light" w:hAnsi="Caecilia LT Std Light"/>
        </w:rPr>
        <w:br/>
      </w:r>
    </w:p>
    <w:p w14:paraId="7B7B6079" w14:textId="77777777" w:rsidR="00636B85" w:rsidRPr="004C12A6" w:rsidRDefault="00636B85" w:rsidP="00636B85">
      <w:pPr>
        <w:spacing w:after="0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  <w:shd w:val="clear" w:color="auto" w:fill="FFFFFF"/>
        </w:rPr>
        <w:t>God of grace,</w:t>
      </w:r>
      <w:r w:rsidRPr="004C12A6">
        <w:rPr>
          <w:rFonts w:ascii="Caecilia LT Std Light" w:hAnsi="Caecilia LT Std Light"/>
        </w:rPr>
        <w:t xml:space="preserve"> - </w:t>
      </w:r>
    </w:p>
    <w:p w14:paraId="4730FBA4" w14:textId="77777777" w:rsidR="00636B85" w:rsidRPr="004C12A6" w:rsidRDefault="00636B85" w:rsidP="00636B85">
      <w:pPr>
        <w:spacing w:after="0"/>
        <w:rPr>
          <w:rFonts w:ascii="Caecilia LT Std Light" w:hAnsi="Caecilia LT Std Light"/>
          <w:shd w:val="clear" w:color="auto" w:fill="FFFFFF"/>
        </w:rPr>
      </w:pPr>
      <w:r w:rsidRPr="004C12A6">
        <w:rPr>
          <w:rFonts w:ascii="Caecilia LT Std Light" w:hAnsi="Caecilia LT Std Light"/>
          <w:shd w:val="clear" w:color="auto" w:fill="FFFFFF"/>
        </w:rPr>
        <w:t>stir within us.</w:t>
      </w:r>
    </w:p>
    <w:p w14:paraId="3D329BD1" w14:textId="77777777" w:rsidR="00636B85" w:rsidRPr="004C12A6" w:rsidRDefault="00636B85" w:rsidP="00636B85">
      <w:pPr>
        <w:spacing w:after="0"/>
        <w:rPr>
          <w:rFonts w:ascii="Caecilia LT Std Light" w:hAnsi="Caecilia LT Std Light"/>
          <w:shd w:val="clear" w:color="auto" w:fill="FFFFFF"/>
        </w:rPr>
      </w:pPr>
    </w:p>
    <w:p w14:paraId="59908794" w14:textId="77777777" w:rsidR="00636B85" w:rsidRPr="004C12A6" w:rsidRDefault="00636B85" w:rsidP="00636B85">
      <w:pPr>
        <w:spacing w:after="0"/>
        <w:rPr>
          <w:rFonts w:ascii="Caecilia LT Std Light" w:hAnsi="Caecilia LT Std Light"/>
          <w:shd w:val="clear" w:color="auto" w:fill="FFFFFF"/>
        </w:rPr>
      </w:pPr>
      <w:r w:rsidRPr="004C12A6">
        <w:rPr>
          <w:rFonts w:ascii="Caecilia LT Std Light" w:hAnsi="Caecilia LT Std Light"/>
          <w:shd w:val="clear" w:color="auto" w:fill="FFFFFF"/>
        </w:rPr>
        <w:t>Give us the courage to act,</w:t>
      </w:r>
    </w:p>
    <w:p w14:paraId="18AE0CC3" w14:textId="77777777" w:rsidR="00636B85" w:rsidRPr="004C12A6" w:rsidRDefault="00636B85" w:rsidP="00636B85">
      <w:pPr>
        <w:spacing w:after="0"/>
        <w:rPr>
          <w:rFonts w:ascii="Caecilia LT Std Light" w:hAnsi="Caecilia LT Std Light"/>
          <w:shd w:val="clear" w:color="auto" w:fill="FFFFFF"/>
        </w:rPr>
      </w:pPr>
      <w:r w:rsidRPr="004C12A6">
        <w:rPr>
          <w:rFonts w:ascii="Caecilia LT Std Light" w:hAnsi="Caecilia LT Std Light"/>
          <w:shd w:val="clear" w:color="auto" w:fill="FFFFFF"/>
        </w:rPr>
        <w:t>to be generous,</w:t>
      </w:r>
    </w:p>
    <w:p w14:paraId="22CE627F" w14:textId="77777777" w:rsidR="00AD511C" w:rsidRPr="004C12A6" w:rsidRDefault="00AD511C" w:rsidP="00636B85">
      <w:pPr>
        <w:spacing w:after="0"/>
        <w:rPr>
          <w:rFonts w:ascii="Caecilia LT Std Light" w:hAnsi="Caecilia LT Std Light"/>
          <w:shd w:val="clear" w:color="auto" w:fill="FFFFFF"/>
        </w:rPr>
      </w:pPr>
    </w:p>
    <w:p w14:paraId="682C6011" w14:textId="77777777" w:rsidR="00636B85" w:rsidRPr="004C12A6" w:rsidRDefault="00636B85" w:rsidP="00636B85">
      <w:pPr>
        <w:spacing w:after="0"/>
        <w:rPr>
          <w:rFonts w:ascii="Caecilia LT Std Light" w:hAnsi="Caecilia LT Std Light"/>
          <w:shd w:val="clear" w:color="auto" w:fill="FFFFFF"/>
        </w:rPr>
      </w:pPr>
      <w:r w:rsidRPr="004C12A6">
        <w:rPr>
          <w:rFonts w:ascii="Caecilia LT Std Light" w:hAnsi="Caecilia LT Std Light"/>
          <w:shd w:val="clear" w:color="auto" w:fill="FFFFFF"/>
        </w:rPr>
        <w:t>And to be part of your work,</w:t>
      </w:r>
    </w:p>
    <w:p w14:paraId="096E541B" w14:textId="77777777" w:rsidR="00636B85" w:rsidRPr="004C12A6" w:rsidRDefault="00636B85" w:rsidP="00636B85">
      <w:pPr>
        <w:spacing w:after="0"/>
        <w:rPr>
          <w:rFonts w:ascii="Caecilia LT Std Light" w:hAnsi="Caecilia LT Std Light"/>
          <w:shd w:val="clear" w:color="auto" w:fill="FFFFFF"/>
        </w:rPr>
      </w:pPr>
      <w:r w:rsidRPr="004C12A6">
        <w:rPr>
          <w:rFonts w:ascii="Caecilia LT Std Light" w:hAnsi="Caecilia LT Std Light"/>
          <w:shd w:val="clear" w:color="auto" w:fill="FFFFFF"/>
        </w:rPr>
        <w:t>Bringing hope to people suffering from famine in Africa.</w:t>
      </w:r>
    </w:p>
    <w:p w14:paraId="73CC3D75" w14:textId="5E991373" w:rsidR="00636B85" w:rsidRDefault="00636B85" w:rsidP="00351994">
      <w:pPr>
        <w:spacing w:after="0"/>
        <w:rPr>
          <w:rFonts w:ascii="Caecilia LT Std Light" w:hAnsi="Caecilia LT Std Light"/>
          <w:shd w:val="clear" w:color="auto" w:fill="FFFFFF"/>
        </w:rPr>
      </w:pPr>
      <w:r w:rsidRPr="004C12A6">
        <w:rPr>
          <w:rFonts w:ascii="Caecilia LT Std Light" w:hAnsi="Caecilia LT Std Light"/>
        </w:rPr>
        <w:br/>
      </w:r>
      <w:r w:rsidRPr="004C12A6">
        <w:rPr>
          <w:rFonts w:ascii="Caecilia LT Std Light" w:hAnsi="Caecilia LT Std Light"/>
          <w:shd w:val="clear" w:color="auto" w:fill="FFFFFF"/>
        </w:rPr>
        <w:t xml:space="preserve">We pray this in Jesus’s name.  Amen. </w:t>
      </w:r>
    </w:p>
    <w:p w14:paraId="65806760" w14:textId="77777777" w:rsidR="00351994" w:rsidRPr="00351994" w:rsidRDefault="00351994" w:rsidP="00351994">
      <w:pPr>
        <w:spacing w:after="0"/>
        <w:rPr>
          <w:rFonts w:ascii="Caecilia LT Std Light" w:hAnsi="Caecilia LT Std Light"/>
          <w:shd w:val="clear" w:color="auto" w:fill="FFFFFF"/>
        </w:rPr>
      </w:pPr>
    </w:p>
    <w:p w14:paraId="7D5E9FCC" w14:textId="77777777" w:rsidR="00636B85" w:rsidRPr="00510C0C" w:rsidRDefault="00636B85" w:rsidP="00636B85">
      <w:pPr>
        <w:spacing w:after="200" w:line="276" w:lineRule="auto"/>
        <w:rPr>
          <w:rFonts w:ascii="Caecilia LT Std Light" w:hAnsi="Caecilia LT Std Light"/>
          <w:b/>
          <w:sz w:val="28"/>
          <w:szCs w:val="28"/>
        </w:rPr>
      </w:pPr>
      <w:r w:rsidRPr="00510C0C">
        <w:rPr>
          <w:rFonts w:ascii="Caecilia LT Std Light" w:hAnsi="Caecilia LT Std Light"/>
          <w:b/>
          <w:sz w:val="28"/>
          <w:szCs w:val="28"/>
        </w:rPr>
        <w:t>Dedication of gifts</w:t>
      </w:r>
    </w:p>
    <w:p w14:paraId="32253D56" w14:textId="77777777" w:rsidR="00636B85" w:rsidRPr="004C12A6" w:rsidRDefault="00636B85" w:rsidP="00636B85">
      <w:pPr>
        <w:spacing w:after="200" w:line="276" w:lineRule="auto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We offer these gifts O God,</w:t>
      </w:r>
    </w:p>
    <w:p w14:paraId="59AED931" w14:textId="77777777" w:rsidR="00636B85" w:rsidRPr="004C12A6" w:rsidRDefault="00636B85" w:rsidP="00636B85">
      <w:pPr>
        <w:spacing w:after="200" w:line="276" w:lineRule="auto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for the service of your kingdom in the hope that they will alleviate suffering and bring hope to those in East Africa.</w:t>
      </w:r>
    </w:p>
    <w:p w14:paraId="23CF1B8C" w14:textId="77777777" w:rsidR="00636B85" w:rsidRPr="004C12A6" w:rsidRDefault="00636B85" w:rsidP="00636B85">
      <w:pPr>
        <w:spacing w:after="0" w:line="276" w:lineRule="auto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Thank you for all the blessings you have given us, and we pray that our gifts </w:t>
      </w:r>
    </w:p>
    <w:p w14:paraId="5B608F2B" w14:textId="77777777" w:rsidR="00636B85" w:rsidRPr="004C12A6" w:rsidRDefault="00636B85" w:rsidP="00636B85">
      <w:pPr>
        <w:spacing w:after="0" w:line="276" w:lineRule="auto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will be a blessing to others. </w:t>
      </w:r>
    </w:p>
    <w:p w14:paraId="7C733276" w14:textId="1076F374" w:rsidR="00AD511C" w:rsidRPr="000A47F3" w:rsidRDefault="00636B85" w:rsidP="000A47F3">
      <w:pPr>
        <w:spacing w:after="200" w:line="276" w:lineRule="auto"/>
        <w:rPr>
          <w:rFonts w:ascii="Caecilia LT Std Light" w:hAnsi="Caecilia LT Std Light"/>
          <w:b/>
        </w:rPr>
      </w:pPr>
      <w:r w:rsidRPr="004C12A6">
        <w:rPr>
          <w:rFonts w:ascii="Caecilia LT Std Light" w:hAnsi="Caecilia LT Std Light"/>
          <w:b/>
        </w:rPr>
        <w:t>Amen</w:t>
      </w:r>
    </w:p>
    <w:p w14:paraId="07BFE561" w14:textId="62A559CF" w:rsidR="00636B85" w:rsidRPr="004C12A6" w:rsidRDefault="00636B85" w:rsidP="00636B85">
      <w:pPr>
        <w:spacing w:after="0" w:line="276" w:lineRule="auto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Receive these gifts of love and care, </w:t>
      </w:r>
    </w:p>
    <w:p w14:paraId="13631B19" w14:textId="77777777" w:rsidR="00AD511C" w:rsidRPr="004C12A6" w:rsidRDefault="00636B85" w:rsidP="00636B85">
      <w:pPr>
        <w:spacing w:after="0" w:line="276" w:lineRule="auto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O God, as a sign of your</w:t>
      </w:r>
    </w:p>
    <w:p w14:paraId="67CF6E89" w14:textId="5C135B68" w:rsidR="00636B85" w:rsidRPr="004C12A6" w:rsidRDefault="00636B85" w:rsidP="00636B85">
      <w:pPr>
        <w:spacing w:after="0" w:line="276" w:lineRule="auto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>love and care for us.</w:t>
      </w:r>
    </w:p>
    <w:p w14:paraId="1BD075BB" w14:textId="77777777" w:rsidR="00636B85" w:rsidRPr="004C12A6" w:rsidRDefault="00636B85" w:rsidP="00636B85">
      <w:pPr>
        <w:spacing w:after="0" w:line="276" w:lineRule="auto"/>
        <w:rPr>
          <w:rFonts w:ascii="Caecilia LT Std Light" w:hAnsi="Caecilia LT Std Light"/>
        </w:rPr>
      </w:pPr>
    </w:p>
    <w:p w14:paraId="110DCA68" w14:textId="0EE08671" w:rsidR="00636B85" w:rsidRPr="004C12A6" w:rsidRDefault="00636B85" w:rsidP="000A47F3">
      <w:pPr>
        <w:spacing w:after="0" w:line="276" w:lineRule="auto"/>
        <w:rPr>
          <w:rFonts w:ascii="Caecilia LT Std Light" w:hAnsi="Caecilia LT Std Light"/>
        </w:rPr>
      </w:pPr>
      <w:r w:rsidRPr="004C12A6">
        <w:rPr>
          <w:rFonts w:ascii="Caecilia LT Std Light" w:hAnsi="Caecilia LT Std Light"/>
        </w:rPr>
        <w:t xml:space="preserve">May our service to those who are suffering and in need reflect your commitment to all people through the death and resurrection of Jesus. </w:t>
      </w:r>
    </w:p>
    <w:p w14:paraId="591AC328" w14:textId="77777777" w:rsidR="00636B85" w:rsidRPr="004C12A6" w:rsidRDefault="00636B85" w:rsidP="00636B85">
      <w:pPr>
        <w:spacing w:after="200" w:line="276" w:lineRule="auto"/>
        <w:outlineLvl w:val="0"/>
        <w:rPr>
          <w:rFonts w:ascii="Caecilia LT Std Light" w:hAnsi="Caecilia LT Std Light"/>
          <w:b/>
        </w:rPr>
      </w:pPr>
      <w:r w:rsidRPr="004C12A6">
        <w:rPr>
          <w:rFonts w:ascii="Caecilia LT Std Light" w:hAnsi="Caecilia LT Std Light"/>
          <w:b/>
        </w:rPr>
        <w:t>Amen</w:t>
      </w:r>
    </w:p>
    <w:p w14:paraId="72BDCB64" w14:textId="77777777" w:rsidR="00636B85" w:rsidRPr="004C12A6" w:rsidRDefault="00636B85" w:rsidP="00636B85">
      <w:pPr>
        <w:rPr>
          <w:rFonts w:ascii="Caecilia LT Std Light" w:hAnsi="Caecilia LT Std Light"/>
        </w:rPr>
      </w:pPr>
    </w:p>
    <w:p w14:paraId="5DF5AC60" w14:textId="0CC79951" w:rsidR="005D29CF" w:rsidRPr="000D42F1" w:rsidRDefault="005D29CF" w:rsidP="000D42F1">
      <w:pPr>
        <w:spacing w:after="200" w:line="276" w:lineRule="auto"/>
        <w:rPr>
          <w:rFonts w:ascii="Caecilia LT Std Light" w:hAnsi="Caecilia LT Std Light"/>
          <w:b/>
          <w:sz w:val="28"/>
          <w:szCs w:val="28"/>
        </w:rPr>
      </w:pPr>
    </w:p>
    <w:sectPr w:rsidR="005D29CF" w:rsidRPr="000D42F1" w:rsidSect="00BA0171">
      <w:footerReference w:type="default" r:id="rId12"/>
      <w:pgSz w:w="11906" w:h="16838"/>
      <w:pgMar w:top="851" w:right="991" w:bottom="1134" w:left="1440" w:header="708" w:footer="261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D07C5" w14:textId="77777777" w:rsidR="000434D2" w:rsidRDefault="000434D2" w:rsidP="003A71D8">
      <w:pPr>
        <w:spacing w:after="0"/>
      </w:pPr>
      <w:r>
        <w:separator/>
      </w:r>
    </w:p>
  </w:endnote>
  <w:endnote w:type="continuationSeparator" w:id="0">
    <w:p w14:paraId="6EF7539C" w14:textId="77777777" w:rsidR="000434D2" w:rsidRDefault="000434D2" w:rsidP="003A71D8">
      <w:pPr>
        <w:spacing w:after="0"/>
      </w:pPr>
      <w:r>
        <w:continuationSeparator/>
      </w:r>
    </w:p>
  </w:endnote>
  <w:endnote w:type="continuationNotice" w:id="1">
    <w:p w14:paraId="0327ED9C" w14:textId="77777777" w:rsidR="000434D2" w:rsidRDefault="000434D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ecilia LT Std Light">
    <w:panose1 w:val="02060503040505020204"/>
    <w:charset w:val="00"/>
    <w:family w:val="roman"/>
    <w:notTrueType/>
    <w:pitch w:val="variable"/>
    <w:sig w:usb0="00000003" w:usb1="00000000" w:usb2="00000000" w:usb3="00000000" w:csb0="00000001" w:csb1="00000000"/>
  </w:font>
  <w:font w:name="CaeciliaCom-55Roman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eciliaLTStd-Heavy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9C5F5" w14:textId="78036497" w:rsidR="003A71D8" w:rsidRDefault="00BC3782" w:rsidP="003A71D8">
    <w:pPr>
      <w:pStyle w:val="Footer"/>
      <w:rPr>
        <w:sz w:val="16"/>
        <w:szCs w:val="16"/>
      </w:rPr>
    </w:pPr>
    <w:r w:rsidRPr="00BC3782">
      <w:rPr>
        <w:noProof/>
      </w:rPr>
      <w:drawing>
        <wp:anchor distT="0" distB="0" distL="114300" distR="114300" simplePos="0" relativeHeight="251658240" behindDoc="0" locked="0" layoutInCell="1" allowOverlap="1" wp14:anchorId="334A73CC" wp14:editId="1077020D">
          <wp:simplePos x="0" y="0"/>
          <wp:positionH relativeFrom="column">
            <wp:posOffset>4704080</wp:posOffset>
          </wp:positionH>
          <wp:positionV relativeFrom="paragraph">
            <wp:posOffset>156210</wp:posOffset>
          </wp:positionV>
          <wp:extent cx="1309370" cy="382905"/>
          <wp:effectExtent l="0" t="0" r="5080" b="0"/>
          <wp:wrapNone/>
          <wp:docPr id="9" name="Picture 9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Graphical user interfac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9370" cy="3829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3782">
      <w:rPr>
        <w:noProof/>
      </w:rPr>
      <w:drawing>
        <wp:anchor distT="0" distB="0" distL="114300" distR="114300" simplePos="0" relativeHeight="251658241" behindDoc="0" locked="0" layoutInCell="1" allowOverlap="1" wp14:anchorId="70D07883" wp14:editId="32BCCFA7">
          <wp:simplePos x="0" y="0"/>
          <wp:positionH relativeFrom="column">
            <wp:posOffset>3362325</wp:posOffset>
          </wp:positionH>
          <wp:positionV relativeFrom="paragraph">
            <wp:posOffset>123825</wp:posOffset>
          </wp:positionV>
          <wp:extent cx="1070610" cy="535305"/>
          <wp:effectExtent l="0" t="0" r="0" b="0"/>
          <wp:wrapNone/>
          <wp:docPr id="10" name="Picture 10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0610" cy="535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E2B818" w14:textId="77777777" w:rsidR="00BA0171" w:rsidRDefault="00BA0171" w:rsidP="003A71D8">
    <w:pPr>
      <w:pStyle w:val="Footer"/>
      <w:rPr>
        <w:sz w:val="16"/>
        <w:szCs w:val="16"/>
      </w:rPr>
    </w:pPr>
  </w:p>
  <w:p w14:paraId="4733778D" w14:textId="1C7E2DD2" w:rsidR="00BA0171" w:rsidRPr="00A01DF4" w:rsidRDefault="00BA0171" w:rsidP="003A71D8">
    <w:pPr>
      <w:pStyle w:val="Footer"/>
      <w:rPr>
        <w:sz w:val="16"/>
        <w:szCs w:val="16"/>
      </w:rPr>
    </w:pPr>
    <w:r w:rsidRPr="00A01DF4">
      <w:rPr>
        <w:sz w:val="16"/>
        <w:szCs w:val="16"/>
      </w:rPr>
      <w:t xml:space="preserve">Act for Peace is the international humanitarian agency of the </w:t>
    </w:r>
    <w:r w:rsidRPr="00A01DF4">
      <w:rPr>
        <w:sz w:val="16"/>
        <w:szCs w:val="16"/>
      </w:rPr>
      <w:br/>
      <w:t>National Council of Churches in Australia. ABN 86 619 970 188</w:t>
    </w:r>
  </w:p>
  <w:p w14:paraId="41F52D42" w14:textId="0D47551B" w:rsidR="003A71D8" w:rsidRPr="00BC3782" w:rsidRDefault="00BC3782" w:rsidP="00BC3782">
    <w:pPr>
      <w:pStyle w:val="Footer"/>
      <w:tabs>
        <w:tab w:val="clear" w:pos="4513"/>
        <w:tab w:val="clear" w:pos="9026"/>
        <w:tab w:val="left" w:pos="642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CA0A8" w14:textId="77777777" w:rsidR="000434D2" w:rsidRDefault="000434D2" w:rsidP="003A71D8">
      <w:pPr>
        <w:spacing w:after="0"/>
      </w:pPr>
      <w:r>
        <w:separator/>
      </w:r>
    </w:p>
  </w:footnote>
  <w:footnote w:type="continuationSeparator" w:id="0">
    <w:p w14:paraId="2DF8B496" w14:textId="77777777" w:rsidR="000434D2" w:rsidRDefault="000434D2" w:rsidP="003A71D8">
      <w:pPr>
        <w:spacing w:after="0"/>
      </w:pPr>
      <w:r>
        <w:continuationSeparator/>
      </w:r>
    </w:p>
  </w:footnote>
  <w:footnote w:type="continuationNotice" w:id="1">
    <w:p w14:paraId="355FB443" w14:textId="77777777" w:rsidR="000434D2" w:rsidRDefault="000434D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B7AB7"/>
    <w:multiLevelType w:val="hybridMultilevel"/>
    <w:tmpl w:val="826C03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065C7"/>
    <w:multiLevelType w:val="hybridMultilevel"/>
    <w:tmpl w:val="85A0AF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693E01"/>
    <w:multiLevelType w:val="hybridMultilevel"/>
    <w:tmpl w:val="E2300FE8"/>
    <w:lvl w:ilvl="0" w:tplc="5E9861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100F4F"/>
    <w:multiLevelType w:val="hybridMultilevel"/>
    <w:tmpl w:val="F8F0A2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1784039">
    <w:abstractNumId w:val="1"/>
  </w:num>
  <w:num w:numId="2" w16cid:durableId="1226255051">
    <w:abstractNumId w:val="3"/>
  </w:num>
  <w:num w:numId="3" w16cid:durableId="1936861576">
    <w:abstractNumId w:val="0"/>
  </w:num>
  <w:num w:numId="4" w16cid:durableId="20008417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zIxMTOwNDIwNzRR0lEKTi0uzszPAykwrgUAMaG/kSwAAAA="/>
  </w:docVars>
  <w:rsids>
    <w:rsidRoot w:val="00810AFB"/>
    <w:rsid w:val="00000E12"/>
    <w:rsid w:val="00003ACF"/>
    <w:rsid w:val="00005408"/>
    <w:rsid w:val="00036DAA"/>
    <w:rsid w:val="00037346"/>
    <w:rsid w:val="000434D2"/>
    <w:rsid w:val="00062B1E"/>
    <w:rsid w:val="000A47F3"/>
    <w:rsid w:val="000B6194"/>
    <w:rsid w:val="000C592C"/>
    <w:rsid w:val="000D291A"/>
    <w:rsid w:val="000D42F1"/>
    <w:rsid w:val="000E07AB"/>
    <w:rsid w:val="000F022D"/>
    <w:rsid w:val="000F454F"/>
    <w:rsid w:val="00111F9F"/>
    <w:rsid w:val="00131F81"/>
    <w:rsid w:val="00155923"/>
    <w:rsid w:val="00162288"/>
    <w:rsid w:val="001878E3"/>
    <w:rsid w:val="001A59A1"/>
    <w:rsid w:val="001B06AB"/>
    <w:rsid w:val="001D42FA"/>
    <w:rsid w:val="001E212E"/>
    <w:rsid w:val="00200E6F"/>
    <w:rsid w:val="00211213"/>
    <w:rsid w:val="00215943"/>
    <w:rsid w:val="002347C6"/>
    <w:rsid w:val="0025294D"/>
    <w:rsid w:val="00275694"/>
    <w:rsid w:val="00295788"/>
    <w:rsid w:val="002A2B78"/>
    <w:rsid w:val="002B3C72"/>
    <w:rsid w:val="002C0DE8"/>
    <w:rsid w:val="002C266C"/>
    <w:rsid w:val="002C4C4A"/>
    <w:rsid w:val="00351492"/>
    <w:rsid w:val="00351994"/>
    <w:rsid w:val="00351B8C"/>
    <w:rsid w:val="00352B55"/>
    <w:rsid w:val="00395287"/>
    <w:rsid w:val="003A43FC"/>
    <w:rsid w:val="003A6392"/>
    <w:rsid w:val="003A71D8"/>
    <w:rsid w:val="003B0C8B"/>
    <w:rsid w:val="003B7AF4"/>
    <w:rsid w:val="003E58BE"/>
    <w:rsid w:val="003E5FE1"/>
    <w:rsid w:val="00437E7D"/>
    <w:rsid w:val="00444BB7"/>
    <w:rsid w:val="00453E8D"/>
    <w:rsid w:val="004674E1"/>
    <w:rsid w:val="004928DB"/>
    <w:rsid w:val="004A26E7"/>
    <w:rsid w:val="004A722E"/>
    <w:rsid w:val="004B3B28"/>
    <w:rsid w:val="004B784A"/>
    <w:rsid w:val="004C12A6"/>
    <w:rsid w:val="004F0E7F"/>
    <w:rsid w:val="0050395D"/>
    <w:rsid w:val="00510C0C"/>
    <w:rsid w:val="00561194"/>
    <w:rsid w:val="005731EF"/>
    <w:rsid w:val="005A10B9"/>
    <w:rsid w:val="005A1AD8"/>
    <w:rsid w:val="005A38AF"/>
    <w:rsid w:val="005D29CF"/>
    <w:rsid w:val="005D6EF7"/>
    <w:rsid w:val="00627A30"/>
    <w:rsid w:val="00636B85"/>
    <w:rsid w:val="0064149C"/>
    <w:rsid w:val="00653467"/>
    <w:rsid w:val="00653E17"/>
    <w:rsid w:val="00674C2F"/>
    <w:rsid w:val="00691111"/>
    <w:rsid w:val="006A24F7"/>
    <w:rsid w:val="006B0021"/>
    <w:rsid w:val="006B7105"/>
    <w:rsid w:val="006B79EB"/>
    <w:rsid w:val="006C747C"/>
    <w:rsid w:val="006E752E"/>
    <w:rsid w:val="006F4BEE"/>
    <w:rsid w:val="007137A5"/>
    <w:rsid w:val="007451E6"/>
    <w:rsid w:val="007873B9"/>
    <w:rsid w:val="007903B1"/>
    <w:rsid w:val="007955A8"/>
    <w:rsid w:val="00795B94"/>
    <w:rsid w:val="00805FF3"/>
    <w:rsid w:val="00810AFB"/>
    <w:rsid w:val="00816C0B"/>
    <w:rsid w:val="008343EC"/>
    <w:rsid w:val="00834CDD"/>
    <w:rsid w:val="008358A4"/>
    <w:rsid w:val="00842626"/>
    <w:rsid w:val="008721DA"/>
    <w:rsid w:val="00872837"/>
    <w:rsid w:val="00881317"/>
    <w:rsid w:val="00895FB5"/>
    <w:rsid w:val="008C5717"/>
    <w:rsid w:val="008C5D09"/>
    <w:rsid w:val="009020D5"/>
    <w:rsid w:val="009075C7"/>
    <w:rsid w:val="00920CF4"/>
    <w:rsid w:val="00971397"/>
    <w:rsid w:val="00974973"/>
    <w:rsid w:val="00981AAE"/>
    <w:rsid w:val="00983685"/>
    <w:rsid w:val="00986871"/>
    <w:rsid w:val="00997E4C"/>
    <w:rsid w:val="009B21B8"/>
    <w:rsid w:val="009B5A76"/>
    <w:rsid w:val="009C29E0"/>
    <w:rsid w:val="009D1A21"/>
    <w:rsid w:val="009D5EA9"/>
    <w:rsid w:val="009F2942"/>
    <w:rsid w:val="009F4CFF"/>
    <w:rsid w:val="00A04C96"/>
    <w:rsid w:val="00A13CC6"/>
    <w:rsid w:val="00A169E5"/>
    <w:rsid w:val="00A20802"/>
    <w:rsid w:val="00A45084"/>
    <w:rsid w:val="00A77C6A"/>
    <w:rsid w:val="00AA6613"/>
    <w:rsid w:val="00AC6132"/>
    <w:rsid w:val="00AD1158"/>
    <w:rsid w:val="00AD511C"/>
    <w:rsid w:val="00B01787"/>
    <w:rsid w:val="00B4327E"/>
    <w:rsid w:val="00B436E3"/>
    <w:rsid w:val="00B463E4"/>
    <w:rsid w:val="00B57651"/>
    <w:rsid w:val="00B72178"/>
    <w:rsid w:val="00B76DC3"/>
    <w:rsid w:val="00B90A80"/>
    <w:rsid w:val="00BA0171"/>
    <w:rsid w:val="00BB4089"/>
    <w:rsid w:val="00BC3782"/>
    <w:rsid w:val="00BE17A0"/>
    <w:rsid w:val="00C05C55"/>
    <w:rsid w:val="00C112F5"/>
    <w:rsid w:val="00C16CEC"/>
    <w:rsid w:val="00C430EC"/>
    <w:rsid w:val="00C5660C"/>
    <w:rsid w:val="00C621A6"/>
    <w:rsid w:val="00C77FC7"/>
    <w:rsid w:val="00C84CC1"/>
    <w:rsid w:val="00CA3F89"/>
    <w:rsid w:val="00D2000A"/>
    <w:rsid w:val="00D30C53"/>
    <w:rsid w:val="00D51504"/>
    <w:rsid w:val="00D87B69"/>
    <w:rsid w:val="00D94E43"/>
    <w:rsid w:val="00DA3CB0"/>
    <w:rsid w:val="00DB6443"/>
    <w:rsid w:val="00DC2BBF"/>
    <w:rsid w:val="00DC2C6C"/>
    <w:rsid w:val="00DE4745"/>
    <w:rsid w:val="00E73908"/>
    <w:rsid w:val="00E96761"/>
    <w:rsid w:val="00EA129B"/>
    <w:rsid w:val="00EA59E5"/>
    <w:rsid w:val="00EA59F2"/>
    <w:rsid w:val="00F004B2"/>
    <w:rsid w:val="00F24C5F"/>
    <w:rsid w:val="00F465B2"/>
    <w:rsid w:val="00F67E27"/>
    <w:rsid w:val="00F7048B"/>
    <w:rsid w:val="00F96036"/>
    <w:rsid w:val="00FB3AA1"/>
    <w:rsid w:val="00FC2829"/>
    <w:rsid w:val="00FC421C"/>
    <w:rsid w:val="00FC7519"/>
    <w:rsid w:val="00FD084C"/>
    <w:rsid w:val="00FD6076"/>
    <w:rsid w:val="00FF18F3"/>
    <w:rsid w:val="0B1D94B5"/>
    <w:rsid w:val="12DC8C6E"/>
    <w:rsid w:val="130F7E3D"/>
    <w:rsid w:val="162D8B6E"/>
    <w:rsid w:val="50A50E14"/>
    <w:rsid w:val="54753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9B876"/>
  <w15:docId w15:val="{82850122-FB07-417F-9033-ADAA38658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6132"/>
    <w:pPr>
      <w:spacing w:after="120" w:line="240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0AF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6132"/>
    <w:pPr>
      <w:ind w:left="720"/>
      <w:contextualSpacing/>
    </w:pPr>
  </w:style>
  <w:style w:type="character" w:customStyle="1" w:styleId="font-sans-serif">
    <w:name w:val="font-sans-serif"/>
    <w:basedOn w:val="DefaultParagraphFont"/>
    <w:rsid w:val="00352B55"/>
  </w:style>
  <w:style w:type="paragraph" w:styleId="BalloonText">
    <w:name w:val="Balloon Text"/>
    <w:basedOn w:val="Normal"/>
    <w:link w:val="BalloonTextChar"/>
    <w:uiPriority w:val="99"/>
    <w:semiHidden/>
    <w:unhideWhenUsed/>
    <w:rsid w:val="003E5FE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FE1"/>
    <w:rPr>
      <w:rFonts w:ascii="Tahoma" w:hAnsi="Tahoma" w:cs="Tahoma"/>
      <w:sz w:val="16"/>
      <w:szCs w:val="16"/>
      <w:lang w:val="en-GB"/>
    </w:rPr>
  </w:style>
  <w:style w:type="character" w:styleId="Strong">
    <w:name w:val="Strong"/>
    <w:basedOn w:val="DefaultParagraphFont"/>
    <w:uiPriority w:val="22"/>
    <w:qFormat/>
    <w:rsid w:val="00C84CC1"/>
    <w:rPr>
      <w:b/>
      <w:bCs/>
    </w:rPr>
  </w:style>
  <w:style w:type="paragraph" w:customStyle="1" w:styleId="css-ohf5am">
    <w:name w:val="css-ohf5am"/>
    <w:basedOn w:val="Normal"/>
    <w:rsid w:val="005D29C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3A71D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A71D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A71D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A71D8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42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2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2FA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2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2FA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72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actforpeace.org.a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r0 xmlns="b19fc942-6276-4881-9093-266396c5d562" xsi:nil="true"/>
    <lcf76f155ced4ddcb4097134ff3c332f xmlns="b19fc942-6276-4881-9093-266396c5d562">
      <Terms xmlns="http://schemas.microsoft.com/office/infopath/2007/PartnerControls"/>
    </lcf76f155ced4ddcb4097134ff3c332f>
    <TaxCatchAll xmlns="56e7d236-60ab-424a-bc1d-a59b88f1d5c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EBF05463A9A54C9D8752E92E9D7A23" ma:contentTypeVersion="18" ma:contentTypeDescription="Create a new document." ma:contentTypeScope="" ma:versionID="86a5c8e506c9d285a01a52cdb30aca4e">
  <xsd:schema xmlns:xsd="http://www.w3.org/2001/XMLSchema" xmlns:xs="http://www.w3.org/2001/XMLSchema" xmlns:p="http://schemas.microsoft.com/office/2006/metadata/properties" xmlns:ns2="b19fc942-6276-4881-9093-266396c5d562" xmlns:ns3="56e7d236-60ab-424a-bc1d-a59b88f1d5c0" targetNamespace="http://schemas.microsoft.com/office/2006/metadata/properties" ma:root="true" ma:fieldsID="be05a2bdca28faab75a70a19d1df53b0" ns2:_="" ns3:_="">
    <xsd:import namespace="b19fc942-6276-4881-9093-266396c5d562"/>
    <xsd:import namespace="56e7d236-60ab-424a-bc1d-a59b88f1d5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Order0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fc942-6276-4881-9093-266396c5d5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Order0" ma:index="21" nillable="true" ma:displayName="Order" ma:format="Dropdown" ma:internalName="Order0" ma:percentage="FALSE">
      <xsd:simpleType>
        <xsd:restriction base="dms:Number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296ecd0-6a7d-4cd6-9ee8-3b7def7f97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7d236-60ab-424a-bc1d-a59b88f1d5c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f12be3b-6ce1-4b55-a23a-df3ad0ca0ea2}" ma:internalName="TaxCatchAll" ma:showField="CatchAllData" ma:web="56e7d236-60ab-424a-bc1d-a59b88f1d5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EB5476-7E42-4011-ADF6-549A2E5527A6}">
  <ds:schemaRefs>
    <ds:schemaRef ds:uri="http://schemas.microsoft.com/office/2006/metadata/properties"/>
    <ds:schemaRef ds:uri="http://schemas.microsoft.com/office/infopath/2007/PartnerControls"/>
    <ds:schemaRef ds:uri="b19fc942-6276-4881-9093-266396c5d562"/>
    <ds:schemaRef ds:uri="56e7d236-60ab-424a-bc1d-a59b88f1d5c0"/>
  </ds:schemaRefs>
</ds:datastoreItem>
</file>

<file path=customXml/itemProps2.xml><?xml version="1.0" encoding="utf-8"?>
<ds:datastoreItem xmlns:ds="http://schemas.openxmlformats.org/officeDocument/2006/customXml" ds:itemID="{C82AFB4F-45D2-4B51-A27E-B49DC6320C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9fc942-6276-4881-9093-266396c5d562"/>
    <ds:schemaRef ds:uri="56e7d236-60ab-424a-bc1d-a59b88f1d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A29F59-93C0-4B82-92C1-99AEF9FA6F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188</Words>
  <Characters>6773</Characters>
  <Application>Microsoft Office Word</Application>
  <DocSecurity>0</DocSecurity>
  <Lines>56</Lines>
  <Paragraphs>15</Paragraphs>
  <ScaleCrop>false</ScaleCrop>
  <Company>Toshiba</Company>
  <LinksUpToDate>false</LinksUpToDate>
  <CharactersWithSpaces>7946</CharactersWithSpaces>
  <SharedDoc>false</SharedDoc>
  <HLinks>
    <vt:vector size="6" baseType="variant">
      <vt:variant>
        <vt:i4>6488102</vt:i4>
      </vt:variant>
      <vt:variant>
        <vt:i4>0</vt:i4>
      </vt:variant>
      <vt:variant>
        <vt:i4>0</vt:i4>
      </vt:variant>
      <vt:variant>
        <vt:i4>5</vt:i4>
      </vt:variant>
      <vt:variant>
        <vt:lpwstr>http://www.actforpeace.org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Corkill</dc:creator>
  <cp:keywords/>
  <cp:lastModifiedBy>Rowan Lyon</cp:lastModifiedBy>
  <cp:revision>138</cp:revision>
  <cp:lastPrinted>2022-10-12T01:15:00Z</cp:lastPrinted>
  <dcterms:created xsi:type="dcterms:W3CDTF">2022-09-27T09:30:00Z</dcterms:created>
  <dcterms:modified xsi:type="dcterms:W3CDTF">2022-10-12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EBF05463A9A54C9D8752E92E9D7A23</vt:lpwstr>
  </property>
  <property fmtid="{D5CDD505-2E9C-101B-9397-08002B2CF9AE}" pid="3" name="Order">
    <vt:r8>55881400</vt:r8>
  </property>
  <property fmtid="{D5CDD505-2E9C-101B-9397-08002B2CF9AE}" pid="4" name="MediaServiceImageTags">
    <vt:lpwstr/>
  </property>
</Properties>
</file>